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B7C73" w14:textId="50259590" w:rsidR="007C7E66" w:rsidRPr="009048A6" w:rsidRDefault="00506F80" w:rsidP="00BA169C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9048A6">
        <w:rPr>
          <w:rFonts w:ascii="Times New Roman" w:hAnsi="Times New Roman" w:cs="Times New Roman"/>
          <w:sz w:val="32"/>
          <w:szCs w:val="32"/>
        </w:rPr>
        <w:t xml:space="preserve">2019 </w:t>
      </w:r>
      <w:r w:rsidR="007C7E66" w:rsidRPr="009048A6">
        <w:rPr>
          <w:rFonts w:ascii="Times New Roman" w:hAnsi="Times New Roman" w:cs="Times New Roman"/>
          <w:sz w:val="32"/>
          <w:szCs w:val="32"/>
        </w:rPr>
        <w:t>Christian Retreat Bible Bowl</w:t>
      </w:r>
    </w:p>
    <w:p w14:paraId="73D22D9A" w14:textId="77777777" w:rsidR="007C7E66" w:rsidRPr="009048A6" w:rsidRDefault="007C7E66" w:rsidP="00BA169C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9048A6">
        <w:rPr>
          <w:rFonts w:ascii="Times New Roman" w:hAnsi="Times New Roman" w:cs="Times New Roman"/>
          <w:sz w:val="32"/>
          <w:szCs w:val="32"/>
        </w:rPr>
        <w:t>Hot Springs, AR</w:t>
      </w:r>
    </w:p>
    <w:p w14:paraId="612C6760" w14:textId="77777777" w:rsidR="00BA169C" w:rsidRPr="009048A6" w:rsidRDefault="00A73ACF" w:rsidP="00AA4E1B">
      <w:pPr>
        <w:pStyle w:val="NoSpacing"/>
        <w:jc w:val="center"/>
        <w:rPr>
          <w:rFonts w:ascii="Times New Roman" w:hAnsi="Times New Roman" w:cs="Times New Roman"/>
        </w:rPr>
      </w:pPr>
      <w:r w:rsidRPr="009048A6">
        <w:rPr>
          <w:rFonts w:ascii="Times New Roman" w:hAnsi="Times New Roman" w:cs="Times New Roman"/>
          <w:sz w:val="32"/>
          <w:szCs w:val="32"/>
        </w:rPr>
        <w:t>Questions from the book</w:t>
      </w:r>
      <w:r w:rsidR="008A3BEF" w:rsidRPr="009048A6">
        <w:rPr>
          <w:rFonts w:ascii="Times New Roman" w:hAnsi="Times New Roman" w:cs="Times New Roman"/>
          <w:sz w:val="32"/>
          <w:szCs w:val="32"/>
        </w:rPr>
        <w:t xml:space="preserve"> of Revelations </w:t>
      </w:r>
    </w:p>
    <w:p w14:paraId="7F86C695" w14:textId="4C2F6892" w:rsidR="001E2EEE" w:rsidRPr="009048A6" w:rsidRDefault="001308CE" w:rsidP="002C0AD6">
      <w:pPr>
        <w:pStyle w:val="Heading1"/>
        <w:rPr>
          <w:b w:val="0"/>
          <w:bCs w:val="0"/>
        </w:rPr>
      </w:pPr>
      <w:bookmarkStart w:id="1" w:name="Chapter1"/>
      <w:r w:rsidRPr="009048A6">
        <w:rPr>
          <w:b w:val="0"/>
          <w:bCs w:val="0"/>
        </w:rPr>
        <w:t>Chapter 1</w:t>
      </w:r>
      <w:bookmarkEnd w:id="1"/>
    </w:p>
    <w:p w14:paraId="707D33DE" w14:textId="77777777" w:rsidR="0092780F" w:rsidRPr="009048A6" w:rsidRDefault="0092780F" w:rsidP="001E2EEE"/>
    <w:p w14:paraId="0E3BC1AA" w14:textId="1521102F" w:rsidR="006C3AA5" w:rsidRPr="009048A6" w:rsidRDefault="006C3AA5" w:rsidP="0036650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ccording to</w:t>
      </w:r>
      <w:r w:rsidR="00C73FBF" w:rsidRPr="009048A6">
        <w:rPr>
          <w:rFonts w:ascii="Times New Roman" w:hAnsi="Times New Roman" w:cs="Times New Roman"/>
          <w:color w:val="1F497D"/>
          <w:sz w:val="24"/>
          <w:szCs w:val="24"/>
        </w:rPr>
        <w:t xml:space="preserve"> </w:t>
      </w:r>
      <w:r w:rsidR="008A3BEF" w:rsidRPr="009048A6">
        <w:rPr>
          <w:rFonts w:ascii="Times New Roman" w:hAnsi="Times New Roman" w:cs="Times New Roman"/>
          <w:sz w:val="24"/>
          <w:szCs w:val="24"/>
        </w:rPr>
        <w:t xml:space="preserve">Revelations chapter 1, why did God give the Revelation </w:t>
      </w:r>
      <w:r w:rsidR="00EB47F4" w:rsidRPr="009048A6">
        <w:rPr>
          <w:rFonts w:ascii="Times New Roman" w:hAnsi="Times New Roman" w:cs="Times New Roman"/>
          <w:sz w:val="24"/>
          <w:szCs w:val="24"/>
        </w:rPr>
        <w:t>of</w:t>
      </w:r>
      <w:r w:rsidR="008A3BEF" w:rsidRPr="009048A6">
        <w:rPr>
          <w:rFonts w:ascii="Times New Roman" w:hAnsi="Times New Roman" w:cs="Times New Roman"/>
          <w:sz w:val="24"/>
          <w:szCs w:val="24"/>
        </w:rPr>
        <w:t xml:space="preserve"> Jesus Christ? </w:t>
      </w:r>
    </w:p>
    <w:p w14:paraId="25814D88" w14:textId="77777777" w:rsidR="00BC7591" w:rsidRPr="009048A6" w:rsidRDefault="00BC7591" w:rsidP="004A76E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C882BC7" w14:textId="77777777" w:rsidR="00FA001E" w:rsidRPr="009048A6" w:rsidRDefault="008A3BEF" w:rsidP="004A76E2">
      <w:pPr>
        <w:pStyle w:val="ListParagraph"/>
        <w:numPr>
          <w:ilvl w:val="0"/>
          <w:numId w:val="2"/>
        </w:numPr>
        <w:suppressAutoHyphens/>
        <w:spacing w:after="0" w:line="240" w:lineRule="auto"/>
        <w:ind w:left="72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To save mankind</w:t>
      </w:r>
      <w:r w:rsidR="00C733E8" w:rsidRPr="009048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04552C" w14:textId="77777777" w:rsidR="00FA001E" w:rsidRPr="009048A6" w:rsidRDefault="00C733E8" w:rsidP="004A76E2">
      <w:pPr>
        <w:pStyle w:val="ListParagraph"/>
        <w:numPr>
          <w:ilvl w:val="0"/>
          <w:numId w:val="2"/>
        </w:numPr>
        <w:suppressAutoHyphens/>
        <w:spacing w:after="0" w:line="240" w:lineRule="auto"/>
        <w:ind w:left="72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To sho</w:t>
      </w:r>
      <w:r w:rsidR="008A3BEF" w:rsidRPr="009048A6">
        <w:rPr>
          <w:rFonts w:ascii="Times New Roman" w:hAnsi="Times New Roman" w:cs="Times New Roman"/>
          <w:sz w:val="24"/>
          <w:szCs w:val="24"/>
        </w:rPr>
        <w:t xml:space="preserve">w unto his </w:t>
      </w:r>
      <w:proofErr w:type="gramStart"/>
      <w:r w:rsidR="008A3BEF" w:rsidRPr="009048A6">
        <w:rPr>
          <w:rFonts w:ascii="Times New Roman" w:hAnsi="Times New Roman" w:cs="Times New Roman"/>
          <w:sz w:val="24"/>
          <w:szCs w:val="24"/>
        </w:rPr>
        <w:t>servants</w:t>
      </w:r>
      <w:proofErr w:type="gramEnd"/>
      <w:r w:rsidR="008A3BEF" w:rsidRPr="009048A6">
        <w:rPr>
          <w:rFonts w:ascii="Times New Roman" w:hAnsi="Times New Roman" w:cs="Times New Roman"/>
          <w:sz w:val="24"/>
          <w:szCs w:val="24"/>
        </w:rPr>
        <w:t xml:space="preserve"> things which must shortly come to pass</w:t>
      </w:r>
      <w:r w:rsidR="003C7242" w:rsidRPr="009048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4457C5" w14:textId="77777777" w:rsidR="00FA001E" w:rsidRPr="009048A6" w:rsidRDefault="00C733E8" w:rsidP="004A76E2">
      <w:pPr>
        <w:pStyle w:val="ListParagraph"/>
        <w:numPr>
          <w:ilvl w:val="0"/>
          <w:numId w:val="2"/>
        </w:numPr>
        <w:suppressAutoHyphens/>
        <w:spacing w:after="0" w:line="240" w:lineRule="auto"/>
        <w:ind w:left="72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To show unto his servants the history of things that have happened </w:t>
      </w:r>
    </w:p>
    <w:p w14:paraId="6CE7F1C9" w14:textId="77777777" w:rsidR="003C7242" w:rsidRPr="009048A6" w:rsidRDefault="00C733E8" w:rsidP="004A76E2">
      <w:pPr>
        <w:pStyle w:val="ListParagraph"/>
        <w:numPr>
          <w:ilvl w:val="0"/>
          <w:numId w:val="2"/>
        </w:numPr>
        <w:suppressAutoHyphens/>
        <w:spacing w:after="0" w:line="240" w:lineRule="auto"/>
        <w:ind w:left="72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To show mankind his abilities </w:t>
      </w:r>
    </w:p>
    <w:p w14:paraId="6DCD5F2D" w14:textId="77777777" w:rsidR="00EA4C5D" w:rsidRPr="009048A6" w:rsidRDefault="00EA4C5D" w:rsidP="00C733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C9382E" w14:textId="77777777" w:rsidR="00F7349E" w:rsidRPr="009048A6" w:rsidRDefault="00CC2627" w:rsidP="00F7349E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F7349E" w:rsidRPr="009048A6">
        <w:rPr>
          <w:rFonts w:ascii="Times New Roman" w:hAnsi="Times New Roman" w:cs="Times New Roman"/>
          <w:sz w:val="24"/>
          <w:szCs w:val="24"/>
        </w:rPr>
        <w:t xml:space="preserve">According Revelations </w:t>
      </w:r>
      <w:r w:rsidRPr="009048A6">
        <w:rPr>
          <w:rFonts w:ascii="Times New Roman" w:hAnsi="Times New Roman" w:cs="Times New Roman"/>
          <w:sz w:val="24"/>
          <w:szCs w:val="24"/>
        </w:rPr>
        <w:t xml:space="preserve">1, </w:t>
      </w:r>
      <w:r w:rsidR="00F7349E" w:rsidRPr="009048A6">
        <w:rPr>
          <w:rFonts w:ascii="Times New Roman" w:eastAsia="Times New Roman" w:hAnsi="Times New Roman" w:cs="Times New Roman"/>
          <w:sz w:val="24"/>
          <w:szCs w:val="24"/>
        </w:rPr>
        <w:t xml:space="preserve">the Revelation of Jesus Christ, which God gave unto him, to shew unto his </w:t>
      </w:r>
      <w:proofErr w:type="gramStart"/>
      <w:r w:rsidR="00F7349E" w:rsidRPr="009048A6">
        <w:rPr>
          <w:rFonts w:ascii="Times New Roman" w:eastAsia="Times New Roman" w:hAnsi="Times New Roman" w:cs="Times New Roman"/>
          <w:sz w:val="24"/>
          <w:szCs w:val="24"/>
        </w:rPr>
        <w:t>servants</w:t>
      </w:r>
      <w:proofErr w:type="gramEnd"/>
      <w:r w:rsidR="00F7349E" w:rsidRPr="009048A6">
        <w:rPr>
          <w:rFonts w:ascii="Times New Roman" w:eastAsia="Times New Roman" w:hAnsi="Times New Roman" w:cs="Times New Roman"/>
          <w:sz w:val="24"/>
          <w:szCs w:val="24"/>
        </w:rPr>
        <w:t xml:space="preserve"> things which must shortly come to pass; and he sent and signified it by his angel unto his servant James</w:t>
      </w:r>
    </w:p>
    <w:p w14:paraId="24152911" w14:textId="77777777" w:rsidR="00EA4C5D" w:rsidRPr="009048A6" w:rsidRDefault="00EA4C5D" w:rsidP="00F734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D535A9" w14:textId="77777777" w:rsidR="008F54FE" w:rsidRPr="009048A6" w:rsidRDefault="008F54FE" w:rsidP="008F54FE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Cursed is he that </w:t>
      </w:r>
      <w:proofErr w:type="spellStart"/>
      <w:r w:rsidRPr="009048A6">
        <w:rPr>
          <w:rFonts w:ascii="Times New Roman" w:hAnsi="Times New Roman" w:cs="Times New Roman"/>
          <w:sz w:val="24"/>
          <w:szCs w:val="24"/>
        </w:rPr>
        <w:t>readeth</w:t>
      </w:r>
      <w:proofErr w:type="spellEnd"/>
      <w:r w:rsidRPr="009048A6">
        <w:rPr>
          <w:rFonts w:ascii="Times New Roman" w:hAnsi="Times New Roman" w:cs="Times New Roman"/>
          <w:sz w:val="24"/>
          <w:szCs w:val="24"/>
        </w:rPr>
        <w:t>, and they that hear the words of this prophecy, and keep those things which are written therein: for the time is at hand.</w:t>
      </w:r>
    </w:p>
    <w:p w14:paraId="6746842C" w14:textId="77777777" w:rsidR="00EA4C5D" w:rsidRPr="009048A6" w:rsidRDefault="00EA4C5D" w:rsidP="008F54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4988E5" w14:textId="77777777" w:rsidR="00226A1A" w:rsidRPr="009048A6" w:rsidRDefault="00226A1A" w:rsidP="00226A1A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John to the </w:t>
      </w:r>
      <w:r w:rsidRPr="009048A6">
        <w:rPr>
          <w:rFonts w:ascii="Times New Roman" w:hAnsi="Times New Roman" w:cs="Times New Roman"/>
          <w:sz w:val="24"/>
          <w:szCs w:val="24"/>
        </w:rPr>
        <w:softHyphen/>
      </w:r>
      <w:r w:rsidRPr="009048A6">
        <w:rPr>
          <w:rFonts w:ascii="Times New Roman" w:hAnsi="Times New Roman" w:cs="Times New Roman"/>
          <w:sz w:val="24"/>
          <w:szCs w:val="24"/>
        </w:rPr>
        <w:softHyphen/>
      </w:r>
      <w:r w:rsidRPr="009048A6">
        <w:rPr>
          <w:rFonts w:ascii="Times New Roman" w:hAnsi="Times New Roman" w:cs="Times New Roman"/>
          <w:sz w:val="24"/>
          <w:szCs w:val="24"/>
        </w:rPr>
        <w:softHyphen/>
      </w:r>
      <w:r w:rsidRPr="009048A6">
        <w:rPr>
          <w:rFonts w:ascii="Times New Roman" w:hAnsi="Times New Roman" w:cs="Times New Roman"/>
          <w:sz w:val="24"/>
          <w:szCs w:val="24"/>
        </w:rPr>
        <w:softHyphen/>
        <w:t xml:space="preserve">_________ churches which are in Asia: Grace be unto you, and peace, from him which is, and which was, and which is </w:t>
      </w:r>
      <w:r w:rsidR="00FD62E9" w:rsidRPr="009048A6">
        <w:rPr>
          <w:rFonts w:ascii="Times New Roman" w:hAnsi="Times New Roman" w:cs="Times New Roman"/>
          <w:sz w:val="24"/>
          <w:szCs w:val="24"/>
        </w:rPr>
        <w:t xml:space="preserve">to come; and from the </w:t>
      </w:r>
      <w:r w:rsidR="00FD62E9" w:rsidRPr="009048A6">
        <w:rPr>
          <w:rFonts w:ascii="Times New Roman" w:hAnsi="Times New Roman" w:cs="Times New Roman"/>
          <w:sz w:val="24"/>
          <w:szCs w:val="24"/>
        </w:rPr>
        <w:softHyphen/>
      </w:r>
      <w:r w:rsidR="00FD62E9" w:rsidRPr="009048A6">
        <w:rPr>
          <w:rFonts w:ascii="Times New Roman" w:hAnsi="Times New Roman" w:cs="Times New Roman"/>
          <w:sz w:val="24"/>
          <w:szCs w:val="24"/>
        </w:rPr>
        <w:softHyphen/>
      </w:r>
      <w:r w:rsidR="003B53B6" w:rsidRPr="009048A6">
        <w:rPr>
          <w:rFonts w:ascii="Times New Roman" w:hAnsi="Times New Roman" w:cs="Times New Roman"/>
          <w:sz w:val="24"/>
          <w:szCs w:val="24"/>
        </w:rPr>
        <w:t xml:space="preserve">______ </w:t>
      </w:r>
      <w:r w:rsidRPr="009048A6">
        <w:rPr>
          <w:rFonts w:ascii="Times New Roman" w:hAnsi="Times New Roman" w:cs="Times New Roman"/>
          <w:sz w:val="24"/>
          <w:szCs w:val="24"/>
        </w:rPr>
        <w:t>Spirits which are before his throne;</w:t>
      </w:r>
    </w:p>
    <w:p w14:paraId="7EC8DB5E" w14:textId="77777777" w:rsidR="002C0AD6" w:rsidRPr="009048A6" w:rsidRDefault="002C0AD6" w:rsidP="002C0AD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94AFB0" w14:textId="77777777" w:rsidR="00E151C1" w:rsidRPr="009048A6" w:rsidRDefault="00981595" w:rsidP="00040D5E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</w:t>
      </w:r>
      <w:r w:rsidR="007F571A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n Revelations 1:5, how is Jesus Christ described?</w:t>
      </w:r>
    </w:p>
    <w:p w14:paraId="64BBC765" w14:textId="77777777" w:rsidR="00EA4C5D" w:rsidRPr="009048A6" w:rsidRDefault="00EA4C5D" w:rsidP="007F57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DD4C1B" w14:textId="77777777" w:rsidR="0022042B" w:rsidRPr="009048A6" w:rsidRDefault="0022042B" w:rsidP="0036650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ccording to Revelations Chapter 1, how does </w:t>
      </w:r>
      <w:r w:rsidR="00062FEC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he Lord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refer to himself?</w:t>
      </w:r>
    </w:p>
    <w:p w14:paraId="50A059FC" w14:textId="77777777" w:rsidR="00062FEC" w:rsidRPr="009048A6" w:rsidRDefault="00062FEC" w:rsidP="0022042B">
      <w:pPr>
        <w:spacing w:before="240"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32A8FDA0" w14:textId="10F9E087" w:rsidR="00002BEC" w:rsidRPr="009048A6" w:rsidRDefault="0022042B" w:rsidP="00040D5E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002BEC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Where was John when he</w:t>
      </w:r>
      <w:r w:rsidR="00002BEC" w:rsidRPr="009048A6">
        <w:rPr>
          <w:rFonts w:ascii="Times New Roman" w:eastAsia="Times New Roman" w:hAnsi="Times New Roman" w:cs="Times New Roman"/>
          <w:sz w:val="24"/>
          <w:szCs w:val="24"/>
        </w:rPr>
        <w:t xml:space="preserve"> heard behind </w:t>
      </w:r>
      <w:r w:rsidR="00077DD1" w:rsidRPr="009048A6">
        <w:rPr>
          <w:rFonts w:ascii="Times New Roman" w:eastAsia="Times New Roman" w:hAnsi="Times New Roman" w:cs="Times New Roman"/>
          <w:sz w:val="24"/>
          <w:szCs w:val="24"/>
        </w:rPr>
        <w:t>him</w:t>
      </w:r>
      <w:r w:rsidR="00002BEC" w:rsidRPr="009048A6">
        <w:rPr>
          <w:rFonts w:ascii="Times New Roman" w:eastAsia="Times New Roman" w:hAnsi="Times New Roman" w:cs="Times New Roman"/>
          <w:sz w:val="24"/>
          <w:szCs w:val="24"/>
        </w:rPr>
        <w:t xml:space="preserve"> a loud voice like a trumpet?</w:t>
      </w:r>
    </w:p>
    <w:p w14:paraId="1816BE3E" w14:textId="77777777" w:rsidR="00002BEC" w:rsidRPr="009048A6" w:rsidRDefault="00002BEC" w:rsidP="00F80AF2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B8CFF34" w14:textId="77777777" w:rsidR="00002BEC" w:rsidRPr="009048A6" w:rsidRDefault="00F80AF2" w:rsidP="004A76E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.</w:t>
      </w:r>
      <w:r w:rsidRPr="009048A6">
        <w:rPr>
          <w:rFonts w:ascii="Times New Roman" w:hAnsi="Times New Roman" w:cs="Times New Roman"/>
          <w:sz w:val="24"/>
          <w:szCs w:val="24"/>
        </w:rPr>
        <w:tab/>
      </w:r>
      <w:r w:rsidR="00002BEC" w:rsidRPr="009048A6">
        <w:rPr>
          <w:rFonts w:ascii="Times New Roman" w:hAnsi="Times New Roman" w:cs="Times New Roman"/>
          <w:sz w:val="24"/>
          <w:szCs w:val="24"/>
        </w:rPr>
        <w:t>Heaven</w:t>
      </w:r>
    </w:p>
    <w:p w14:paraId="2B274DF3" w14:textId="77777777" w:rsidR="00002BEC" w:rsidRPr="009048A6" w:rsidRDefault="00F80AF2" w:rsidP="004A76E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B.        </w:t>
      </w:r>
      <w:r w:rsidR="00002BEC" w:rsidRPr="009048A6">
        <w:rPr>
          <w:rFonts w:ascii="Times New Roman" w:hAnsi="Times New Roman" w:cs="Times New Roman"/>
          <w:sz w:val="24"/>
          <w:szCs w:val="24"/>
        </w:rPr>
        <w:t>Jerusalem</w:t>
      </w:r>
    </w:p>
    <w:p w14:paraId="1DE637E0" w14:textId="77777777" w:rsidR="00002BEC" w:rsidRPr="009048A6" w:rsidRDefault="00F80AF2" w:rsidP="004A76E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C.        </w:t>
      </w:r>
      <w:r w:rsidR="00002BEC" w:rsidRPr="009048A6">
        <w:rPr>
          <w:rFonts w:ascii="Times New Roman" w:hAnsi="Times New Roman" w:cs="Times New Roman"/>
          <w:sz w:val="24"/>
          <w:szCs w:val="24"/>
        </w:rPr>
        <w:t>The isle that is called Patmos</w:t>
      </w:r>
    </w:p>
    <w:p w14:paraId="23FA42A0" w14:textId="77777777" w:rsidR="003E11D8" w:rsidRPr="009048A6" w:rsidRDefault="00F80AF2" w:rsidP="004A76E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D.        The Sea of Galilee </w:t>
      </w:r>
      <w:r w:rsidR="00002BEC"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="00B45410" w:rsidRPr="009048A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C47EEFE" w14:textId="77777777" w:rsidR="00EA4C5D" w:rsidRPr="009048A6" w:rsidRDefault="00EA4C5D" w:rsidP="00FF0E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A8625C" w14:textId="77777777" w:rsidR="008A2C36" w:rsidRPr="009048A6" w:rsidRDefault="008A2C36" w:rsidP="008A2C3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 </w:t>
      </w:r>
      <w:r w:rsidR="00FF0E07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s 1: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0-</w:t>
      </w:r>
      <w:r w:rsidR="00FF0E07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1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 John was in the Spirit on the Lord's day, and heard behind him a great voice, as of a tr</w:t>
      </w:r>
      <w:r w:rsidR="001B7769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umpet, saying </w:t>
      </w:r>
      <w:r w:rsidR="001B7769" w:rsidRPr="009048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B7769"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I am Alpha and Omega, the first and the last: and, what thou </w:t>
      </w:r>
      <w:proofErr w:type="spellStart"/>
      <w:r w:rsidR="001B7769"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>seest</w:t>
      </w:r>
      <w:proofErr w:type="spellEnd"/>
      <w:r w:rsidR="001B7769"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>, write in a book, and send it unto the seven churches which are in Asia</w:t>
      </w:r>
      <w:r w:rsidR="001B7769" w:rsidRPr="009048A6">
        <w:rPr>
          <w:rFonts w:ascii="Times New Roman" w:eastAsia="Times New Roman" w:hAnsi="Times New Roman" w:cs="Times New Roman"/>
          <w:sz w:val="24"/>
          <w:szCs w:val="24"/>
        </w:rPr>
        <w:t xml:space="preserve">. Name the seven churches.  </w:t>
      </w:r>
    </w:p>
    <w:p w14:paraId="29E0D55D" w14:textId="77777777" w:rsidR="00EA4C5D" w:rsidRPr="009048A6" w:rsidRDefault="00EA4C5D" w:rsidP="007913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662A53" w14:textId="77777777" w:rsidR="00801F50" w:rsidRPr="009048A6" w:rsidRDefault="00801F50" w:rsidP="00801F50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r False) As John turned to see the voice that spoke to him, he saw seventeen golden candlesticks; and in the midst of the seventeen candlesticks one like unto the Son of man, clothed with a garment down to the foot, and girt about the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paps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ith a golden girdle.</w:t>
      </w:r>
    </w:p>
    <w:p w14:paraId="40CA7CF0" w14:textId="77777777" w:rsidR="00EA4C5D" w:rsidRPr="009048A6" w:rsidRDefault="00EA4C5D" w:rsidP="00801F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27CFEA" w14:textId="77777777" w:rsidR="00AA352A" w:rsidRPr="009048A6" w:rsidRDefault="00AA352A" w:rsidP="00801F50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s 1:17, w</w:t>
      </w:r>
      <w:r w:rsidR="00164CFE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at was John’s reaction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hen he saw Christ? </w:t>
      </w:r>
    </w:p>
    <w:p w14:paraId="19601DD9" w14:textId="77777777" w:rsidR="00AA352A" w:rsidRPr="009048A6" w:rsidRDefault="00AA352A" w:rsidP="004A76E2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.</w:t>
      </w:r>
      <w:r w:rsidRPr="009048A6">
        <w:rPr>
          <w:rFonts w:ascii="Times New Roman" w:hAnsi="Times New Roman" w:cs="Times New Roman"/>
          <w:sz w:val="24"/>
          <w:szCs w:val="24"/>
        </w:rPr>
        <w:tab/>
        <w:t xml:space="preserve">He wept tears of thanksgiving </w:t>
      </w:r>
    </w:p>
    <w:p w14:paraId="1765DF82" w14:textId="77777777" w:rsidR="00AA352A" w:rsidRPr="009048A6" w:rsidRDefault="00AA352A" w:rsidP="004A76E2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.        He fell to his feet as if he were dead</w:t>
      </w:r>
    </w:p>
    <w:p w14:paraId="3A3C3141" w14:textId="77777777" w:rsidR="00AA352A" w:rsidRPr="009048A6" w:rsidRDefault="00AA352A" w:rsidP="004A76E2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C.        He cried out loudly speaking in tongues</w:t>
      </w:r>
    </w:p>
    <w:p w14:paraId="323A58D7" w14:textId="77777777" w:rsidR="00AA352A" w:rsidRPr="009048A6" w:rsidRDefault="00AA352A" w:rsidP="004A76E2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D.        He requested a miracle as proof that he was Christ    </w:t>
      </w:r>
    </w:p>
    <w:p w14:paraId="53C0F2E6" w14:textId="77777777" w:rsidR="00EA4C5D" w:rsidRPr="009048A6" w:rsidRDefault="00EA4C5D" w:rsidP="00C04B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334270" w14:textId="51CB7A09" w:rsidR="00C04BC2" w:rsidRPr="009048A6" w:rsidRDefault="00C04BC2" w:rsidP="00C04BC2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2</w:t>
      </w:r>
    </w:p>
    <w:p w14:paraId="45889735" w14:textId="77777777" w:rsidR="00801F50" w:rsidRPr="009048A6" w:rsidRDefault="00801F50" w:rsidP="00801F50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41DA1E6" w14:textId="0BD6372E" w:rsidR="00E00BB4" w:rsidRPr="009048A6" w:rsidRDefault="00DA7F07" w:rsidP="008A2C3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Revelations Chapter 2:1, says </w:t>
      </w:r>
      <w:r w:rsidR="00E00BB4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>“</w:t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Unto the </w:t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softHyphen/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softHyphen/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softHyphen/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softHyphen/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softHyphen/>
        <w:t xml:space="preserve">________ of the church of Ephesus write; These things saith he that </w:t>
      </w:r>
      <w:proofErr w:type="spellStart"/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>holdeth</w:t>
      </w:r>
      <w:proofErr w:type="spellEnd"/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the seven star</w:t>
      </w:r>
      <w:r w:rsidR="00D356D6"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>s</w:t>
      </w:r>
      <w:r w:rsidRPr="009048A6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in his right hand, who walketh in the midst of the ______ ______ candlesticks”</w:t>
      </w:r>
      <w:r w:rsidR="00E00BB4" w:rsidRPr="009048A6">
        <w:rPr>
          <w:rFonts w:ascii="Times New Roman" w:eastAsia="Times New Roman" w:hAnsi="Times New Roman" w:cs="Times New Roman"/>
          <w:color w:val="FF0000"/>
          <w:sz w:val="24"/>
          <w:szCs w:val="24"/>
          <w:lang w:val="en"/>
        </w:rPr>
        <w:t xml:space="preserve">  </w:t>
      </w:r>
    </w:p>
    <w:p w14:paraId="1FD8BFA3" w14:textId="77777777" w:rsidR="00E00BB4" w:rsidRPr="009048A6" w:rsidRDefault="00E00BB4" w:rsidP="00E00BB4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62D73A1" w14:textId="77777777" w:rsidR="00EA4C5D" w:rsidRPr="009048A6" w:rsidRDefault="00EA4C5D" w:rsidP="00E00BB4">
      <w:pPr>
        <w:spacing w:after="135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B9B677" w14:textId="77777777" w:rsidR="0045379A" w:rsidRPr="009048A6" w:rsidRDefault="00BA525A" w:rsidP="0045379A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e church of Ephesus was acknowledged for their works, labor, patience and their intolerance for evil and false </w:t>
      </w:r>
      <w:r w:rsidR="0045379A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postles.  However, what one thing was held against them? </w:t>
      </w:r>
    </w:p>
    <w:p w14:paraId="1A1422FF" w14:textId="77777777" w:rsidR="00EA4C5D" w:rsidRPr="009048A6" w:rsidRDefault="00EA4C5D" w:rsidP="0045379A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18F3FEB" w14:textId="63EB0A59" w:rsidR="0045379A" w:rsidRPr="009048A6" w:rsidRDefault="0045379A" w:rsidP="00BA525A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What was the church of Ephesus requested to do in Revelations Chapter 2:5</w:t>
      </w:r>
      <w:r w:rsidR="00F860F8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?</w:t>
      </w:r>
    </w:p>
    <w:p w14:paraId="3F93E573" w14:textId="77777777" w:rsidR="0045379A" w:rsidRPr="009048A6" w:rsidRDefault="0045379A" w:rsidP="0045379A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7D646C5" w14:textId="77777777" w:rsidR="008C6E7A" w:rsidRPr="009048A6" w:rsidRDefault="0045379A" w:rsidP="0022396B">
      <w:pPr>
        <w:pStyle w:val="ListParagraph"/>
        <w:numPr>
          <w:ilvl w:val="0"/>
          <w:numId w:val="4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Go ye therefore, and teach all nations, baptizing them in the name of the Father, and of the Son, and of the Holy Ghost:</w:t>
      </w:r>
      <w:r w:rsidR="00801F50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 </w:t>
      </w:r>
      <w:r w:rsidR="008C6E7A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6265ACCF" w14:textId="77777777" w:rsidR="00507301" w:rsidRPr="009048A6" w:rsidRDefault="00507301" w:rsidP="0022396B">
      <w:pPr>
        <w:pStyle w:val="ListParagraph"/>
        <w:numPr>
          <w:ilvl w:val="0"/>
          <w:numId w:val="4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Remember therefore from whence thou art fallen, and repent, and do the first works</w:t>
      </w:r>
    </w:p>
    <w:p w14:paraId="71A378B5" w14:textId="77777777" w:rsidR="00507301" w:rsidRPr="009048A6" w:rsidRDefault="00AB56EB" w:rsidP="0022396B">
      <w:pPr>
        <w:pStyle w:val="ListParagraph"/>
        <w:numPr>
          <w:ilvl w:val="0"/>
          <w:numId w:val="4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ttend </w:t>
      </w:r>
      <w:r w:rsidR="00E9318D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evening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worship service </w:t>
      </w:r>
    </w:p>
    <w:p w14:paraId="275AAD18" w14:textId="77777777" w:rsidR="00EA4C5D" w:rsidRPr="009048A6" w:rsidRDefault="00972384" w:rsidP="0022396B">
      <w:pPr>
        <w:pStyle w:val="ListParagraph"/>
        <w:numPr>
          <w:ilvl w:val="0"/>
          <w:numId w:val="4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acrifice an idol for past sins </w:t>
      </w:r>
    </w:p>
    <w:p w14:paraId="48CDA2D5" w14:textId="77777777" w:rsidR="00EA4C5D" w:rsidRPr="009048A6" w:rsidRDefault="00EA4C5D" w:rsidP="00146F49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13ECA1C5" w14:textId="77777777" w:rsidR="003A3F52" w:rsidRPr="009048A6" w:rsidRDefault="00EB600D" w:rsidP="00EB600D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lastRenderedPageBreak/>
        <w:t xml:space="preserve">What will </w:t>
      </w:r>
      <w:r w:rsidR="00E61372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im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at </w:t>
      </w:r>
      <w:r w:rsidR="008908F9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ear what the Spirit saith unto the churches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E61372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nd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receive? </w:t>
      </w:r>
      <w:r w:rsidR="008908F9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7806B49E" w14:textId="77777777" w:rsidR="00EB600D" w:rsidRPr="009048A6" w:rsidRDefault="00EB600D" w:rsidP="00EB600D">
      <w:pPr>
        <w:pStyle w:val="ListParagraph"/>
        <w:spacing w:after="135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17ABEA9" w14:textId="77777777" w:rsidR="009755ED" w:rsidRPr="009048A6" w:rsidRDefault="009755ED" w:rsidP="009755ED">
      <w:pPr>
        <w:rPr>
          <w:lang w:val="en"/>
        </w:rPr>
      </w:pPr>
    </w:p>
    <w:p w14:paraId="3CF14DD5" w14:textId="58361705" w:rsidR="00FD62E9" w:rsidRPr="009048A6" w:rsidRDefault="00FD62E9" w:rsidP="00FD62E9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(True or False) And unto the angel of the church in Smyrna write; These things saith the first and the last, which was dead, and is alive; I know thy works, and tribulation, and poverty, (but thou art rich) and I know the blasphemy of them which say they are Gentiles, and are not, but are the synagogue of Satan.</w:t>
      </w:r>
    </w:p>
    <w:p w14:paraId="1043C890" w14:textId="05950430" w:rsidR="00FD62E9" w:rsidRDefault="00FD62E9" w:rsidP="007637C0">
      <w:pPr>
        <w:spacing w:before="24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43153C2" w14:textId="77777777" w:rsidR="007637C0" w:rsidRPr="009048A6" w:rsidRDefault="000F2B90" w:rsidP="007637C0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the letter to the church in Smyrna, how many days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were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ey told that they </w:t>
      </w:r>
      <w:r w:rsidR="007637C0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would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have tribulations? </w:t>
      </w:r>
    </w:p>
    <w:p w14:paraId="71D2115E" w14:textId="77777777" w:rsidR="00A73D6E" w:rsidRDefault="00A73D6E" w:rsidP="00A73D6E">
      <w:pPr>
        <w:pStyle w:val="ListParagraph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5EDF3B56" w14:textId="107EF6E3" w:rsidR="00EA4C5D" w:rsidRPr="009048A6" w:rsidRDefault="00F274A0" w:rsidP="00F274A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hat will happen to those who remain faithful unt</w:t>
      </w:r>
      <w:r w:rsidR="001513F2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 death?</w:t>
      </w:r>
    </w:p>
    <w:p w14:paraId="47D456A2" w14:textId="77777777" w:rsidR="001513F2" w:rsidRPr="009048A6" w:rsidRDefault="001513F2" w:rsidP="001513F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F43FF0" w14:textId="77777777" w:rsidR="000164A0" w:rsidRPr="009048A6" w:rsidRDefault="000164A0" w:rsidP="000164A0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ccording to Revelations 2:14, w</w:t>
      </w:r>
      <w:r w:rsidR="00E247D7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hat few things are against the church of Pergamos?  </w:t>
      </w:r>
    </w:p>
    <w:p w14:paraId="21A54764" w14:textId="77777777" w:rsidR="00EA4C5D" w:rsidRPr="009048A6" w:rsidRDefault="00EA4C5D" w:rsidP="000164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B085BE" w14:textId="77777777" w:rsidR="006948B5" w:rsidRPr="009048A6" w:rsidRDefault="00DE2DAC" w:rsidP="0036650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ccording to Revelations 2:16, what will happen to those in the church of </w:t>
      </w:r>
      <w:r w:rsidR="008D4325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Pergamos that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do not repent?  </w:t>
      </w:r>
    </w:p>
    <w:p w14:paraId="70E972A6" w14:textId="77777777" w:rsidR="00EA4C5D" w:rsidRPr="009048A6" w:rsidRDefault="00EA4C5D" w:rsidP="00DE2D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E04F4D" w14:textId="77777777" w:rsidR="00C92039" w:rsidRPr="009048A6" w:rsidRDefault="00C92039" w:rsidP="00C92039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r False) Notwithstanding I have a few things against thee, because thou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sufferest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that woman Jezebel, which calleth herself an apostle, to teach and to seduce my servants to commit fornication, and to eat things sacrificed unto idols.</w:t>
      </w:r>
    </w:p>
    <w:p w14:paraId="01D10599" w14:textId="77777777" w:rsidR="00192783" w:rsidRDefault="00192783" w:rsidP="00192783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3544B702" w14:textId="1C3A40B4" w:rsidR="00C92039" w:rsidRPr="009048A6" w:rsidRDefault="00272CB4" w:rsidP="00C92039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Thyatira, what is promised to those that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and do well to the end? </w:t>
      </w:r>
    </w:p>
    <w:p w14:paraId="7845F8BC" w14:textId="3307D161" w:rsidR="00EA4C5D" w:rsidRDefault="00EA4C5D" w:rsidP="00272C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F643BBC" w14:textId="061592AD" w:rsidR="003540D5" w:rsidRPr="009048A6" w:rsidRDefault="003540D5" w:rsidP="003540D5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3</w:t>
      </w:r>
    </w:p>
    <w:p w14:paraId="33546374" w14:textId="77777777" w:rsidR="00243F2B" w:rsidRPr="009048A6" w:rsidRDefault="00243F2B" w:rsidP="00243F2B"/>
    <w:p w14:paraId="47782FE8" w14:textId="51E83377" w:rsidR="00243F2B" w:rsidRDefault="00243F2B" w:rsidP="00243F2B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Revelations 3:1 says, And unto the angel of the church in Sardis write; These things saith he that hath the seven</w:t>
      </w:r>
      <w:r w:rsidR="00157E71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_______ __ 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, and the seven stars; I know thy works, that thou hast a name that thou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livest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 and art dead.</w:t>
      </w:r>
    </w:p>
    <w:p w14:paraId="540B4820" w14:textId="77777777" w:rsidR="00192783" w:rsidRPr="009048A6" w:rsidRDefault="00192783" w:rsidP="00192783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049BD786" w14:textId="7FB18096" w:rsidR="009F4B0D" w:rsidRPr="009F4B0D" w:rsidRDefault="00243F2B" w:rsidP="009F4B0D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4E4D8C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Describe what will happen to Sardis if they do not remember what they have heard</w:t>
      </w:r>
      <w:r w:rsidR="00E9318D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 hold</w:t>
      </w:r>
      <w:r w:rsidR="004E4D8C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fast and</w:t>
      </w:r>
      <w:r w:rsidR="00E9318D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repent. </w:t>
      </w:r>
    </w:p>
    <w:p w14:paraId="2F23E3DA" w14:textId="0FC65B4E" w:rsidR="009F4B0D" w:rsidRDefault="003A4EE8" w:rsidP="009F4B0D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lastRenderedPageBreak/>
        <w:t xml:space="preserve"> Those in Sardis that have not defiled their garments are worthy and shall wear what color? </w:t>
      </w:r>
    </w:p>
    <w:p w14:paraId="47A97D4D" w14:textId="77777777" w:rsidR="009F4B0D" w:rsidRPr="009F4B0D" w:rsidRDefault="009F4B0D" w:rsidP="009F4B0D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09A9A5F1" w14:textId="77777777" w:rsidR="00DC3E58" w:rsidRPr="009048A6" w:rsidRDefault="00DC3E58" w:rsidP="00DC3E58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 (True or False )  Revelations 3:5 reads, “He that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, the same shall be clothed in white raiment; and I will not blot out his name out of the book of life, but I will confess his name before my Father, and before his angels.”</w:t>
      </w:r>
    </w:p>
    <w:p w14:paraId="2B3AD390" w14:textId="77777777" w:rsidR="00EA4C5D" w:rsidRPr="009048A6" w:rsidRDefault="00EA4C5D" w:rsidP="00DC3E5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D2F370" w14:textId="77777777" w:rsidR="00DC3E58" w:rsidRPr="009048A6" w:rsidRDefault="005C4930" w:rsidP="00725928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Whose words are written to the angel of the church in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Philadelphia?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59D1C509" w14:textId="77777777" w:rsidR="005C4930" w:rsidRPr="009048A6" w:rsidRDefault="005C4930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.</w:t>
      </w:r>
      <w:r w:rsidRPr="009048A6">
        <w:rPr>
          <w:rFonts w:ascii="Times New Roman" w:hAnsi="Times New Roman" w:cs="Times New Roman"/>
          <w:sz w:val="24"/>
          <w:szCs w:val="24"/>
        </w:rPr>
        <w:tab/>
        <w:t>He that is holy and true</w:t>
      </w:r>
    </w:p>
    <w:p w14:paraId="5F80D0B2" w14:textId="1D628B84" w:rsidR="005C4930" w:rsidRPr="009048A6" w:rsidRDefault="005C4930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.        He that</w:t>
      </w:r>
      <w:r w:rsidR="00CF5EFA"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hAnsi="Times New Roman" w:cs="Times New Roman"/>
          <w:sz w:val="24"/>
          <w:szCs w:val="24"/>
        </w:rPr>
        <w:t xml:space="preserve">hath the key of David </w:t>
      </w:r>
    </w:p>
    <w:p w14:paraId="6BD3221D" w14:textId="77777777" w:rsidR="005C4930" w:rsidRPr="009048A6" w:rsidRDefault="005C4930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C.        He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open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, and no man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hutt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; and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hutt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, and no man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open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DD0B07E" w14:textId="77777777" w:rsidR="005C4930" w:rsidRPr="009048A6" w:rsidRDefault="005C4930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D.        </w:t>
      </w:r>
      <w:proofErr w:type="gramStart"/>
      <w:r w:rsidRPr="009048A6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048A6">
        <w:rPr>
          <w:rFonts w:ascii="Times New Roman" w:hAnsi="Times New Roman" w:cs="Times New Roman"/>
          <w:sz w:val="24"/>
          <w:szCs w:val="24"/>
        </w:rPr>
        <w:t xml:space="preserve"> the above</w:t>
      </w:r>
    </w:p>
    <w:p w14:paraId="726BE36B" w14:textId="77777777" w:rsidR="00EA4C5D" w:rsidRPr="009048A6" w:rsidRDefault="00EA4C5D" w:rsidP="005C4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00651A" w14:textId="77777777" w:rsidR="00DC3E58" w:rsidRPr="009048A6" w:rsidRDefault="00B32CD9" w:rsidP="00725928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ose of the church in Philadelphia that have kept the word of my patience, shall be kept from the hour of what? </w:t>
      </w:r>
    </w:p>
    <w:p w14:paraId="1A335936" w14:textId="77777777" w:rsidR="00B32CD9" w:rsidRPr="009048A6" w:rsidRDefault="00B32CD9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.</w:t>
      </w:r>
      <w:r w:rsidRPr="009048A6">
        <w:rPr>
          <w:rFonts w:ascii="Times New Roman" w:hAnsi="Times New Roman" w:cs="Times New Roman"/>
          <w:sz w:val="24"/>
          <w:szCs w:val="24"/>
        </w:rPr>
        <w:tab/>
        <w:t>Death</w:t>
      </w:r>
    </w:p>
    <w:p w14:paraId="3EF21A06" w14:textId="77777777" w:rsidR="00B32CD9" w:rsidRPr="009048A6" w:rsidRDefault="00B32CD9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B.        Pain </w:t>
      </w:r>
    </w:p>
    <w:p w14:paraId="68DD34DD" w14:textId="77777777" w:rsidR="00B32CD9" w:rsidRPr="009048A6" w:rsidRDefault="00B32CD9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C.        Famine </w:t>
      </w:r>
    </w:p>
    <w:p w14:paraId="0941F694" w14:textId="77777777" w:rsidR="00B32CD9" w:rsidRPr="009048A6" w:rsidRDefault="00B32CD9" w:rsidP="009F4B0D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D.        Temptation </w:t>
      </w:r>
    </w:p>
    <w:p w14:paraId="25060568" w14:textId="77777777" w:rsidR="00EA4C5D" w:rsidRPr="009048A6" w:rsidRDefault="00EA4C5D" w:rsidP="00B32CD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0A1FCD" w14:textId="77777777" w:rsidR="00725928" w:rsidRPr="009048A6" w:rsidRDefault="00725928" w:rsidP="00725928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ose of the church in Philadelphia that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, will be made what in the temple of God? </w:t>
      </w:r>
    </w:p>
    <w:p w14:paraId="64B37F02" w14:textId="77777777" w:rsidR="009F4B0D" w:rsidRDefault="009F4B0D" w:rsidP="00055A2B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5FBE809A" w14:textId="50D41944" w:rsidR="000C613A" w:rsidRPr="009048A6" w:rsidRDefault="000C613A" w:rsidP="000C613A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Whose words are written to the angel of the church of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Laodicea?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1FE28DE3" w14:textId="77777777" w:rsidR="00EA4C5D" w:rsidRPr="009048A6" w:rsidRDefault="00EA4C5D" w:rsidP="000C61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6A132F" w14:textId="77777777" w:rsidR="009D1C6C" w:rsidRPr="009048A6" w:rsidRDefault="009D1C6C" w:rsidP="0084517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hat will happen to those that are neither cold nor hot?</w:t>
      </w:r>
    </w:p>
    <w:p w14:paraId="4D66AF21" w14:textId="77777777" w:rsidR="00EA4C5D" w:rsidRPr="009048A6" w:rsidRDefault="00EA4C5D" w:rsidP="009D1C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59651E" w14:textId="77777777" w:rsidR="00845176" w:rsidRPr="009048A6" w:rsidRDefault="00845176" w:rsidP="0084517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s 3:21, what will be granted to those that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?</w:t>
      </w:r>
    </w:p>
    <w:p w14:paraId="3345848E" w14:textId="77777777" w:rsidR="00DC3E58" w:rsidRPr="009048A6" w:rsidRDefault="00DC3E58" w:rsidP="00DC3E58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0A5029E7" w14:textId="401BA35E" w:rsidR="00070065" w:rsidRPr="009048A6" w:rsidRDefault="00070065" w:rsidP="00070065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4</w:t>
      </w:r>
    </w:p>
    <w:p w14:paraId="40643F4F" w14:textId="77777777" w:rsidR="00070065" w:rsidRPr="009048A6" w:rsidRDefault="00070065" w:rsidP="00070065"/>
    <w:p w14:paraId="60DDA2F9" w14:textId="7777777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ccording to</w:t>
      </w:r>
      <w:r w:rsidRPr="009048A6">
        <w:rPr>
          <w:rFonts w:ascii="Times New Roman" w:hAnsi="Times New Roman" w:cs="Times New Roman"/>
          <w:color w:val="1F497D"/>
          <w:sz w:val="24"/>
          <w:szCs w:val="24"/>
        </w:rPr>
        <w:t xml:space="preserve"> </w:t>
      </w:r>
      <w:r w:rsidRPr="009048A6">
        <w:rPr>
          <w:rFonts w:ascii="Times New Roman" w:hAnsi="Times New Roman" w:cs="Times New Roman"/>
          <w:sz w:val="24"/>
          <w:szCs w:val="24"/>
        </w:rPr>
        <w:t xml:space="preserve">Revelation 4:1, the first voice heard was as if a __________? </w:t>
      </w:r>
    </w:p>
    <w:p w14:paraId="31C20C2A" w14:textId="77777777" w:rsidR="00070065" w:rsidRPr="009048A6" w:rsidRDefault="00070065" w:rsidP="00055A2B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C597BB3" w14:textId="77777777" w:rsidR="00070065" w:rsidRPr="009048A6" w:rsidRDefault="00070065" w:rsidP="00D320FF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Harp talking with me  </w:t>
      </w:r>
    </w:p>
    <w:p w14:paraId="0FEB7712" w14:textId="77777777" w:rsidR="00070065" w:rsidRPr="009048A6" w:rsidRDefault="00070065" w:rsidP="00D320FF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 man talking with me</w:t>
      </w:r>
    </w:p>
    <w:p w14:paraId="57439686" w14:textId="77777777" w:rsidR="00070065" w:rsidRPr="009048A6" w:rsidRDefault="00070065" w:rsidP="00D320FF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 trumpet talking with me</w:t>
      </w:r>
    </w:p>
    <w:p w14:paraId="56F27A3B" w14:textId="77777777" w:rsidR="00070065" w:rsidRPr="009048A6" w:rsidRDefault="00070065" w:rsidP="00D320FF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n angel talking with</w:t>
      </w:r>
    </w:p>
    <w:p w14:paraId="2F480453" w14:textId="77777777" w:rsidR="00070065" w:rsidRPr="009048A6" w:rsidRDefault="00070065" w:rsidP="00070065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C04F5DB" w14:textId="77777777" w:rsidR="00133C96" w:rsidRPr="009048A6" w:rsidRDefault="00133C96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76DD974D" w14:textId="7777777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Revelation 4:2 says, and immediately I was in the _____: and, behold, a throne was set in heaven, and one sat on the throne.  </w:t>
      </w:r>
    </w:p>
    <w:p w14:paraId="2E025EE2" w14:textId="77777777" w:rsidR="00070065" w:rsidRPr="009048A6" w:rsidRDefault="00070065" w:rsidP="00D320FF">
      <w:pPr>
        <w:pStyle w:val="yiv7795799372msonormal"/>
        <w:numPr>
          <w:ilvl w:val="0"/>
          <w:numId w:val="44"/>
        </w:numPr>
      </w:pPr>
      <w:r w:rsidRPr="009048A6">
        <w:t>Heaven</w:t>
      </w:r>
    </w:p>
    <w:p w14:paraId="2BFECBF6" w14:textId="77777777" w:rsidR="00070065" w:rsidRPr="009048A6" w:rsidRDefault="00070065" w:rsidP="00D320FF">
      <w:pPr>
        <w:pStyle w:val="yiv7795799372msonormal"/>
        <w:numPr>
          <w:ilvl w:val="0"/>
          <w:numId w:val="44"/>
        </w:numPr>
      </w:pPr>
      <w:r w:rsidRPr="009048A6">
        <w:t>Air</w:t>
      </w:r>
    </w:p>
    <w:p w14:paraId="68E35742" w14:textId="77777777" w:rsidR="00070065" w:rsidRPr="009048A6" w:rsidRDefault="00070065" w:rsidP="00D320FF">
      <w:pPr>
        <w:pStyle w:val="yiv7795799372msonormal"/>
        <w:numPr>
          <w:ilvl w:val="0"/>
          <w:numId w:val="44"/>
        </w:numPr>
      </w:pPr>
      <w:r w:rsidRPr="009048A6">
        <w:t>Spirit</w:t>
      </w:r>
    </w:p>
    <w:p w14:paraId="74977656" w14:textId="77777777" w:rsidR="00070065" w:rsidRPr="009048A6" w:rsidRDefault="00070065" w:rsidP="00D320FF">
      <w:pPr>
        <w:pStyle w:val="yiv7795799372msonormal"/>
        <w:numPr>
          <w:ilvl w:val="0"/>
          <w:numId w:val="44"/>
        </w:numPr>
      </w:pPr>
      <w:r w:rsidRPr="009048A6">
        <w:t>Sea</w:t>
      </w:r>
    </w:p>
    <w:p w14:paraId="2E898EE5" w14:textId="77777777" w:rsidR="00070065" w:rsidRPr="009048A6" w:rsidRDefault="00070065" w:rsidP="00070065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(True or False) According to Revelation 4:3, there was a cloud round about the throne? </w:t>
      </w:r>
    </w:p>
    <w:p w14:paraId="2CBD7E24" w14:textId="77777777" w:rsidR="00133C96" w:rsidRPr="009048A6" w:rsidRDefault="00133C96" w:rsidP="00070065">
      <w:pPr>
        <w:pStyle w:val="yiv7795799372msonormal"/>
      </w:pPr>
    </w:p>
    <w:p w14:paraId="02CE3F96" w14:textId="23B587F8" w:rsidR="00070065" w:rsidRPr="009048A6" w:rsidRDefault="00070065" w:rsidP="00070065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According to Revelation 4:4, there were </w:t>
      </w:r>
      <w:r w:rsidR="0037011E" w:rsidRPr="009048A6">
        <w:t>____ ___ ______ _____</w:t>
      </w:r>
      <w:r w:rsidRPr="009048A6">
        <w:t xml:space="preserve">seats round about the throne: and upon the seats </w:t>
      </w:r>
      <w:r w:rsidR="003240DA" w:rsidRPr="009048A6">
        <w:t>____ ___ ______ ______ _______</w:t>
      </w:r>
      <w:r w:rsidRPr="009048A6">
        <w:t xml:space="preserve"> elders sitting. How many seats and elders were sitting?</w:t>
      </w:r>
    </w:p>
    <w:p w14:paraId="2B20C798" w14:textId="77777777" w:rsidR="00133C96" w:rsidRPr="009048A6" w:rsidRDefault="00133C96" w:rsidP="00070065">
      <w:pPr>
        <w:pStyle w:val="yiv7795799372msonormal"/>
      </w:pPr>
    </w:p>
    <w:p w14:paraId="289B5176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 4:4, what color were the elders clothed in?</w:t>
      </w:r>
    </w:p>
    <w:p w14:paraId="6990DB67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5B6B95A" w14:textId="77777777" w:rsidR="00133C96" w:rsidRPr="009048A6" w:rsidRDefault="00133C96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68BE95D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In Revelation 4:4, the elders had on their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heads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crowns of gold.</w:t>
      </w:r>
    </w:p>
    <w:p w14:paraId="2084791E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B5D7132" w14:textId="77777777" w:rsidR="00070065" w:rsidRPr="009048A6" w:rsidRDefault="00070065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ACC411C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According to Revelation 4:5, out of the throne proceeded lightening and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hunderings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and rain. </w:t>
      </w:r>
    </w:p>
    <w:p w14:paraId="1252E152" w14:textId="77777777" w:rsidR="00A95B7F" w:rsidRDefault="00A95B7F" w:rsidP="00A95B7F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1E0761C" w14:textId="1D0CE250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 chapter 4, the seven lamps of fire burning before the throne were the seven </w:t>
      </w:r>
      <w:r w:rsidR="00A1107C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_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of God? </w:t>
      </w:r>
    </w:p>
    <w:p w14:paraId="4AA8EF89" w14:textId="77777777" w:rsidR="00A95B7F" w:rsidRPr="00A95B7F" w:rsidRDefault="00A95B7F" w:rsidP="00A95B7F">
      <w:pPr>
        <w:pStyle w:val="ListParagraph"/>
        <w:spacing w:before="100" w:beforeAutospacing="1" w:after="100" w:afterAutospacing="1"/>
        <w:ind w:left="0"/>
        <w:rPr>
          <w:rFonts w:eastAsia="Times New Roman"/>
        </w:rPr>
      </w:pPr>
    </w:p>
    <w:p w14:paraId="4DC99BA8" w14:textId="32643DF0" w:rsidR="00070065" w:rsidRPr="009048A6" w:rsidRDefault="00070065" w:rsidP="00070065">
      <w:pPr>
        <w:pStyle w:val="ListParagraph"/>
        <w:numPr>
          <w:ilvl w:val="0"/>
          <w:numId w:val="1"/>
        </w:numPr>
        <w:spacing w:before="100" w:beforeAutospacing="1" w:after="100" w:afterAutospacing="1"/>
        <w:ind w:left="0" w:firstLine="0"/>
        <w:rPr>
          <w:rFonts w:eastAsia="Times New Roma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In Revelation 4:7, the first beast was like a _______.</w:t>
      </w:r>
    </w:p>
    <w:p w14:paraId="45CB29BE" w14:textId="77777777" w:rsidR="00280F0D" w:rsidRDefault="00280F0D" w:rsidP="00280F0D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C2C02BB" w14:textId="1B2DC429" w:rsidR="00070065" w:rsidRPr="009048A6" w:rsidRDefault="00A95B7F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070065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The Lord created all things and for man’s pleasure they were created. </w:t>
      </w:r>
    </w:p>
    <w:p w14:paraId="2F717A3B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F6AE90D" w14:textId="7C168B9A" w:rsidR="00070065" w:rsidRPr="009048A6" w:rsidRDefault="00280F0D" w:rsidP="00070065">
      <w:pPr>
        <w:pStyle w:val="ListParagraph"/>
        <w:spacing w:after="135"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0391FB" w14:textId="77777777" w:rsidR="008F3060" w:rsidRPr="009048A6" w:rsidRDefault="008F3060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337B535E" w14:textId="048077AE" w:rsidR="00070065" w:rsidRPr="009048A6" w:rsidRDefault="00070065" w:rsidP="00070065">
      <w:pPr>
        <w:pStyle w:val="Heading1"/>
        <w:rPr>
          <w:b w:val="0"/>
          <w:bCs w:val="0"/>
        </w:rPr>
      </w:pPr>
      <w:bookmarkStart w:id="2" w:name="Chapter2"/>
      <w:r w:rsidRPr="009048A6">
        <w:rPr>
          <w:b w:val="0"/>
          <w:bCs w:val="0"/>
        </w:rPr>
        <w:lastRenderedPageBreak/>
        <w:t>Chapter 5</w:t>
      </w:r>
    </w:p>
    <w:bookmarkEnd w:id="2"/>
    <w:p w14:paraId="1D3A071B" w14:textId="77777777" w:rsidR="00070065" w:rsidRPr="009048A6" w:rsidRDefault="00070065" w:rsidP="00070065">
      <w:pPr>
        <w:rPr>
          <w:rFonts w:ascii="Times New Roman" w:hAnsi="Times New Roman" w:cs="Times New Roman"/>
          <w:sz w:val="24"/>
          <w:szCs w:val="24"/>
        </w:rPr>
      </w:pPr>
    </w:p>
    <w:p w14:paraId="562F5500" w14:textId="7777777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</w:t>
      </w:r>
      <w:r w:rsidRPr="009048A6">
        <w:rPr>
          <w:rFonts w:ascii="Times New Roman" w:hAnsi="Times New Roman" w:cs="Times New Roman"/>
          <w:sz w:val="24"/>
          <w:szCs w:val="24"/>
        </w:rPr>
        <w:t xml:space="preserve">According to Revelation 5:1, there was a book in the right hand of him that sat on the throne. </w:t>
      </w:r>
    </w:p>
    <w:p w14:paraId="70DCB1B2" w14:textId="77777777" w:rsidR="00070065" w:rsidRPr="009048A6" w:rsidRDefault="00070065" w:rsidP="0007006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99EB8E" w14:textId="16BD69E8" w:rsidR="00070065" w:rsidRPr="009048A6" w:rsidRDefault="00280F0D" w:rsidP="00070065">
      <w:pPr>
        <w:spacing w:after="135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4BA10F" w14:textId="6A1536B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In Revelation 5:1, the backside of the book in the right hand of him that sat on the throne was sealed with</w:t>
      </w:r>
      <w:r w:rsidR="00B056CC" w:rsidRPr="009048A6">
        <w:rPr>
          <w:rFonts w:ascii="Times New Roman" w:hAnsi="Times New Roman" w:cs="Times New Roman"/>
          <w:sz w:val="24"/>
          <w:szCs w:val="24"/>
        </w:rPr>
        <w:t>_____ _____.</w:t>
      </w:r>
    </w:p>
    <w:p w14:paraId="596EB65B" w14:textId="417774CA" w:rsidR="00070065" w:rsidRPr="009048A6" w:rsidRDefault="00280F0D" w:rsidP="00070065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6AF48" w14:textId="77777777" w:rsidR="00070065" w:rsidRPr="009048A6" w:rsidRDefault="00070065" w:rsidP="00070065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Who or what was seen proclaiming with a loud voice in Revelation 5:2? </w:t>
      </w:r>
    </w:p>
    <w:p w14:paraId="238F180D" w14:textId="04FE256A" w:rsidR="00070065" w:rsidRPr="009048A6" w:rsidRDefault="00280F0D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9A7BB8" w14:textId="77777777" w:rsidR="00070065" w:rsidRPr="009048A6" w:rsidRDefault="00070065" w:rsidP="00070065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In Revelation 5, no man </w:t>
      </w:r>
      <w:proofErr w:type="gramStart"/>
      <w:r w:rsidRPr="009048A6">
        <w:t>is able to</w:t>
      </w:r>
      <w:proofErr w:type="gramEnd"/>
      <w:r w:rsidRPr="009048A6">
        <w:t xml:space="preserve"> ________ the book nor ______ within.</w:t>
      </w:r>
    </w:p>
    <w:p w14:paraId="1889293F" w14:textId="77777777" w:rsidR="00070065" w:rsidRPr="009048A6" w:rsidRDefault="00070065" w:rsidP="002B665A">
      <w:pPr>
        <w:pStyle w:val="yiv7795799372msonormal"/>
        <w:numPr>
          <w:ilvl w:val="0"/>
          <w:numId w:val="45"/>
        </w:numPr>
      </w:pPr>
      <w:r w:rsidRPr="009048A6">
        <w:t>See; look</w:t>
      </w:r>
    </w:p>
    <w:p w14:paraId="610022D6" w14:textId="77777777" w:rsidR="00070065" w:rsidRPr="009048A6" w:rsidRDefault="00070065" w:rsidP="002B665A">
      <w:pPr>
        <w:pStyle w:val="yiv7795799372msonormal"/>
        <w:numPr>
          <w:ilvl w:val="0"/>
          <w:numId w:val="45"/>
        </w:numPr>
      </w:pPr>
      <w:r w:rsidRPr="009048A6">
        <w:t>Open; Look</w:t>
      </w:r>
    </w:p>
    <w:p w14:paraId="5D455A7C" w14:textId="77777777" w:rsidR="00070065" w:rsidRPr="009048A6" w:rsidRDefault="00070065" w:rsidP="002B665A">
      <w:pPr>
        <w:pStyle w:val="yiv7795799372msonormal"/>
        <w:numPr>
          <w:ilvl w:val="0"/>
          <w:numId w:val="45"/>
        </w:numPr>
      </w:pPr>
      <w:r w:rsidRPr="009048A6">
        <w:t>Open; understand</w:t>
      </w:r>
    </w:p>
    <w:p w14:paraId="48AD32B8" w14:textId="77777777" w:rsidR="00070065" w:rsidRPr="009048A6" w:rsidRDefault="00070065" w:rsidP="002B665A">
      <w:pPr>
        <w:pStyle w:val="yiv7795799372msonormal"/>
        <w:numPr>
          <w:ilvl w:val="0"/>
          <w:numId w:val="45"/>
        </w:numPr>
      </w:pPr>
      <w:r w:rsidRPr="009048A6">
        <w:t xml:space="preserve">Close; look </w:t>
      </w:r>
    </w:p>
    <w:p w14:paraId="377F975C" w14:textId="5A0136C7" w:rsidR="00070065" w:rsidRPr="009048A6" w:rsidRDefault="002B665A" w:rsidP="00070065">
      <w:pPr>
        <w:pStyle w:val="yiv7795799372msonormal"/>
      </w:pPr>
      <w:r>
        <w:t xml:space="preserve"> </w:t>
      </w:r>
    </w:p>
    <w:p w14:paraId="34DE6815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ccording to Revelation 5:4, And I _______ ______, because no man was found worthy to open and to read the book. </w:t>
      </w:r>
    </w:p>
    <w:p w14:paraId="534BC84B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6264EE5" w14:textId="7EA1DD15" w:rsidR="00070065" w:rsidRPr="009048A6" w:rsidRDefault="002B665A" w:rsidP="00070065">
      <w:pPr>
        <w:spacing w:after="13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AD532C" w14:textId="4C38EF08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And one </w:t>
      </w:r>
      <w:r w:rsidR="006B6167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of the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elders saith unto me, Weep not.</w:t>
      </w:r>
    </w:p>
    <w:p w14:paraId="525CB0BA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B8744A9" w14:textId="74D86C66" w:rsidR="00070065" w:rsidRPr="009048A6" w:rsidRDefault="002B665A" w:rsidP="002B665A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620067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Behold the Root of the tribe of Juda, the Lion of David, hath prevailed to open the book. </w:t>
      </w:r>
    </w:p>
    <w:p w14:paraId="2DB656BF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9CA4003" w14:textId="3EA15543" w:rsidR="00070065" w:rsidRPr="009048A6" w:rsidRDefault="002B665A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069E62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ccording to Revelation 5:6, the seven Spirits of God are represented by a Lamb having seven what? </w:t>
      </w:r>
    </w:p>
    <w:p w14:paraId="6BF719FF" w14:textId="77777777" w:rsidR="00070065" w:rsidRPr="009048A6" w:rsidRDefault="00070065" w:rsidP="0022396B">
      <w:pPr>
        <w:pStyle w:val="yiv7795799372msonormal"/>
        <w:numPr>
          <w:ilvl w:val="0"/>
          <w:numId w:val="8"/>
        </w:numPr>
      </w:pPr>
      <w:r w:rsidRPr="009048A6">
        <w:t>Beasts</w:t>
      </w:r>
    </w:p>
    <w:p w14:paraId="01AD4A58" w14:textId="77777777" w:rsidR="00070065" w:rsidRPr="009048A6" w:rsidRDefault="00070065" w:rsidP="0022396B">
      <w:pPr>
        <w:pStyle w:val="yiv7795799372msonormal"/>
        <w:numPr>
          <w:ilvl w:val="0"/>
          <w:numId w:val="8"/>
        </w:numPr>
      </w:pPr>
      <w:r w:rsidRPr="009048A6">
        <w:t>Horns and eyes</w:t>
      </w:r>
    </w:p>
    <w:p w14:paraId="7009CB70" w14:textId="77777777" w:rsidR="00070065" w:rsidRPr="009048A6" w:rsidRDefault="00070065" w:rsidP="0022396B">
      <w:pPr>
        <w:pStyle w:val="yiv7795799372msonormal"/>
        <w:numPr>
          <w:ilvl w:val="0"/>
          <w:numId w:val="8"/>
        </w:numPr>
      </w:pPr>
      <w:r w:rsidRPr="009048A6">
        <w:t xml:space="preserve">Hands and eyes </w:t>
      </w:r>
    </w:p>
    <w:p w14:paraId="42CE6DBE" w14:textId="77777777" w:rsidR="00070065" w:rsidRPr="009048A6" w:rsidRDefault="00070065" w:rsidP="0022396B">
      <w:pPr>
        <w:pStyle w:val="yiv7795799372msonormal"/>
        <w:numPr>
          <w:ilvl w:val="0"/>
          <w:numId w:val="8"/>
        </w:numPr>
      </w:pPr>
      <w:r w:rsidRPr="009048A6">
        <w:t>Thrones</w:t>
      </w:r>
    </w:p>
    <w:p w14:paraId="48E38F37" w14:textId="77777777" w:rsidR="00070065" w:rsidRPr="009048A6" w:rsidRDefault="00070065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5CFA129C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he elders proclaimed that they had been made kings and priests to reign where? </w:t>
      </w:r>
    </w:p>
    <w:p w14:paraId="00A8DE84" w14:textId="77777777" w:rsidR="00070065" w:rsidRPr="009048A6" w:rsidRDefault="00070065" w:rsidP="00070065">
      <w:pPr>
        <w:pStyle w:val="ListParagraph"/>
        <w:spacing w:after="135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99A16CB" w14:textId="697F3979" w:rsidR="00070065" w:rsidRDefault="00070065" w:rsidP="00070065">
      <w:pPr>
        <w:spacing w:after="135" w:line="240" w:lineRule="auto"/>
        <w:rPr>
          <w:rFonts w:ascii="Times New Roman" w:hAnsi="Times New Roman" w:cs="Times New Roman"/>
          <w:sz w:val="24"/>
          <w:szCs w:val="24"/>
        </w:rPr>
      </w:pPr>
    </w:p>
    <w:p w14:paraId="47692BFC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e elders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fell down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and ___________ him that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liveth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for ever and ever. </w:t>
      </w:r>
    </w:p>
    <w:p w14:paraId="25C40DA9" w14:textId="186CE6BD" w:rsidR="00070065" w:rsidRDefault="00070065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D4CD4EC" w14:textId="0413EBC6" w:rsidR="00070065" w:rsidRPr="009048A6" w:rsidRDefault="00070065" w:rsidP="00070065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6</w:t>
      </w:r>
    </w:p>
    <w:p w14:paraId="37915B58" w14:textId="77777777" w:rsidR="00070065" w:rsidRPr="009048A6" w:rsidRDefault="00070065" w:rsidP="00070065"/>
    <w:p w14:paraId="5E6A1150" w14:textId="7777777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In Revelation 6, he that sat on the white horse had a ______ and a ________ was given to him? </w:t>
      </w:r>
    </w:p>
    <w:p w14:paraId="26271BCE" w14:textId="77777777" w:rsidR="00070065" w:rsidRPr="009048A6" w:rsidRDefault="00070065" w:rsidP="0007006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27D56" w14:textId="77777777" w:rsidR="00070065" w:rsidRPr="009048A6" w:rsidRDefault="00070065" w:rsidP="00EB4F7B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Heart, crown</w:t>
      </w:r>
    </w:p>
    <w:p w14:paraId="6E6F1B5D" w14:textId="77777777" w:rsidR="00070065" w:rsidRPr="009048A6" w:rsidRDefault="00070065" w:rsidP="00EB4F7B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Bow, crown </w:t>
      </w:r>
    </w:p>
    <w:p w14:paraId="3779B7CC" w14:textId="77777777" w:rsidR="00070065" w:rsidRPr="009048A6" w:rsidRDefault="00070065" w:rsidP="00EB4F7B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Crown, bow</w:t>
      </w:r>
    </w:p>
    <w:p w14:paraId="538CCE12" w14:textId="77777777" w:rsidR="00070065" w:rsidRPr="009048A6" w:rsidRDefault="00070065" w:rsidP="00EB4F7B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ow, power</w:t>
      </w:r>
    </w:p>
    <w:p w14:paraId="5BCA74E2" w14:textId="77777777" w:rsidR="00070065" w:rsidRPr="009048A6" w:rsidRDefault="00070065" w:rsidP="00070065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3AC9308" w14:textId="7E271888" w:rsidR="00070065" w:rsidRDefault="00070065" w:rsidP="00070065">
      <w:pPr>
        <w:spacing w:after="135" w:line="240" w:lineRule="auto"/>
        <w:rPr>
          <w:rFonts w:ascii="Times New Roman" w:hAnsi="Times New Roman" w:cs="Times New Roman"/>
          <w:sz w:val="24"/>
          <w:szCs w:val="24"/>
        </w:rPr>
      </w:pPr>
    </w:p>
    <w:p w14:paraId="0E915195" w14:textId="77777777" w:rsidR="00070065" w:rsidRPr="009048A6" w:rsidRDefault="00070065" w:rsidP="00070065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In Revelation 6:4, what was given to </w:t>
      </w:r>
      <w:proofErr w:type="spellStart"/>
      <w:proofErr w:type="gramStart"/>
      <w:r w:rsidRPr="009048A6">
        <w:rPr>
          <w:rFonts w:ascii="Times New Roman" w:hAnsi="Times New Roman" w:cs="Times New Roman"/>
          <w:sz w:val="24"/>
          <w:szCs w:val="24"/>
        </w:rPr>
        <w:t>he</w:t>
      </w:r>
      <w:proofErr w:type="spellEnd"/>
      <w:proofErr w:type="gramEnd"/>
      <w:r w:rsidRPr="009048A6">
        <w:rPr>
          <w:rFonts w:ascii="Times New Roman" w:hAnsi="Times New Roman" w:cs="Times New Roman"/>
          <w:sz w:val="24"/>
          <w:szCs w:val="24"/>
        </w:rPr>
        <w:t xml:space="preserve"> that sat on the red horse?  </w:t>
      </w:r>
    </w:p>
    <w:p w14:paraId="77F37E86" w14:textId="77777777" w:rsidR="00070065" w:rsidRPr="009048A6" w:rsidRDefault="00070065" w:rsidP="0022396B">
      <w:pPr>
        <w:pStyle w:val="yiv7795799372msonormal"/>
        <w:numPr>
          <w:ilvl w:val="0"/>
          <w:numId w:val="7"/>
        </w:numPr>
      </w:pPr>
      <w:r w:rsidRPr="009048A6">
        <w:t>Power</w:t>
      </w:r>
    </w:p>
    <w:p w14:paraId="5349E0DB" w14:textId="77777777" w:rsidR="00070065" w:rsidRPr="009048A6" w:rsidRDefault="00070065" w:rsidP="0022396B">
      <w:pPr>
        <w:pStyle w:val="yiv7795799372msonormal"/>
        <w:numPr>
          <w:ilvl w:val="0"/>
          <w:numId w:val="7"/>
        </w:numPr>
      </w:pPr>
      <w:r w:rsidRPr="009048A6">
        <w:t>Love</w:t>
      </w:r>
    </w:p>
    <w:p w14:paraId="54441F7A" w14:textId="77777777" w:rsidR="00070065" w:rsidRPr="009048A6" w:rsidRDefault="00070065" w:rsidP="0022396B">
      <w:pPr>
        <w:pStyle w:val="yiv7795799372msonormal"/>
        <w:numPr>
          <w:ilvl w:val="0"/>
          <w:numId w:val="7"/>
        </w:numPr>
      </w:pPr>
      <w:r w:rsidRPr="009048A6">
        <w:t>God</w:t>
      </w:r>
    </w:p>
    <w:p w14:paraId="54787711" w14:textId="77777777" w:rsidR="00070065" w:rsidRPr="009048A6" w:rsidRDefault="00070065" w:rsidP="0022396B">
      <w:pPr>
        <w:pStyle w:val="yiv7795799372msonormal"/>
        <w:numPr>
          <w:ilvl w:val="0"/>
          <w:numId w:val="7"/>
        </w:numPr>
      </w:pPr>
      <w:r w:rsidRPr="009048A6">
        <w:t>The Son</w:t>
      </w:r>
    </w:p>
    <w:p w14:paraId="2C7CA8A9" w14:textId="496E12EB" w:rsidR="00070065" w:rsidRPr="009048A6" w:rsidRDefault="00EB4F7B" w:rsidP="00070065">
      <w:pPr>
        <w:pStyle w:val="yiv7795799372msonormal"/>
      </w:pPr>
      <w:r>
        <w:t xml:space="preserve"> </w:t>
      </w:r>
    </w:p>
    <w:p w14:paraId="455F1AEF" w14:textId="77777777" w:rsidR="00070065" w:rsidRPr="009048A6" w:rsidRDefault="00070065" w:rsidP="00070065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Revelation 6:5 says – And beheld, and lo a black horse; and he that sat on him had a pair of _________ in his hand. </w:t>
      </w:r>
    </w:p>
    <w:p w14:paraId="6C991DDC" w14:textId="60540545" w:rsidR="00070065" w:rsidRPr="009048A6" w:rsidRDefault="00CF7DD1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785DE8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 6:9, what after the fifth seal had been opened, the souls of them that were slain for what were seen under the alter? </w:t>
      </w:r>
    </w:p>
    <w:p w14:paraId="04B7652D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AB1254D" w14:textId="4C5E852C" w:rsidR="00070065" w:rsidRPr="009048A6" w:rsidRDefault="00CF7DD1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F0A60E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(True of False) Revelation 6:11 says “And Black robes were given unto every one of them.”</w:t>
      </w:r>
    </w:p>
    <w:p w14:paraId="06906524" w14:textId="350092D7" w:rsidR="00070065" w:rsidRPr="009048A6" w:rsidRDefault="00CF7DD1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6C84C641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Revelation 6:12 says there was a great _________ after the sixth seal was opened.</w:t>
      </w:r>
    </w:p>
    <w:p w14:paraId="3CB6A3F3" w14:textId="77777777" w:rsidR="00070065" w:rsidRPr="009048A6" w:rsidRDefault="00070065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5BC7054" w14:textId="77777777" w:rsidR="00070065" w:rsidRPr="009048A6" w:rsidRDefault="00070065" w:rsidP="0022396B">
      <w:pPr>
        <w:pStyle w:val="ListParagraph"/>
        <w:numPr>
          <w:ilvl w:val="0"/>
          <w:numId w:val="9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lastRenderedPageBreak/>
        <w:t>Earthquake</w:t>
      </w:r>
    </w:p>
    <w:p w14:paraId="692E1231" w14:textId="77777777" w:rsidR="00070065" w:rsidRPr="009048A6" w:rsidRDefault="00070065" w:rsidP="0022396B">
      <w:pPr>
        <w:pStyle w:val="ListParagraph"/>
        <w:numPr>
          <w:ilvl w:val="0"/>
          <w:numId w:val="9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Flood</w:t>
      </w:r>
    </w:p>
    <w:p w14:paraId="277CCD2D" w14:textId="77777777" w:rsidR="00070065" w:rsidRPr="009048A6" w:rsidRDefault="00070065" w:rsidP="0022396B">
      <w:pPr>
        <w:pStyle w:val="ListParagraph"/>
        <w:numPr>
          <w:ilvl w:val="0"/>
          <w:numId w:val="9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Wind</w:t>
      </w:r>
    </w:p>
    <w:p w14:paraId="79D7F5FC" w14:textId="77777777" w:rsidR="00070065" w:rsidRPr="009048A6" w:rsidRDefault="00070065" w:rsidP="0022396B">
      <w:pPr>
        <w:pStyle w:val="ListParagraph"/>
        <w:numPr>
          <w:ilvl w:val="0"/>
          <w:numId w:val="9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Lightning Strike </w:t>
      </w:r>
    </w:p>
    <w:p w14:paraId="6D04BF0D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23037E1" w14:textId="5D2B42B8" w:rsidR="00070065" w:rsidRPr="009048A6" w:rsidRDefault="00CF7DD1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DC8DB3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 6:12 the sun became _____ as sackcloth of hair. </w:t>
      </w:r>
    </w:p>
    <w:p w14:paraId="7E34F97E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DC44D89" w14:textId="49EE07E7" w:rsidR="00070065" w:rsidRPr="009048A6" w:rsidRDefault="00CF7DD1" w:rsidP="0007006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5EDF3E0F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 6:12 the moon became as _________. </w:t>
      </w:r>
    </w:p>
    <w:p w14:paraId="45548365" w14:textId="4AAA345F" w:rsidR="00070065" w:rsidRPr="009048A6" w:rsidRDefault="00070065" w:rsidP="00070065">
      <w:pPr>
        <w:rPr>
          <w:rFonts w:ascii="Times New Roman" w:hAnsi="Times New Roman" w:cs="Times New Roman"/>
          <w:sz w:val="24"/>
          <w:szCs w:val="24"/>
        </w:rPr>
      </w:pPr>
    </w:p>
    <w:p w14:paraId="56418478" w14:textId="77777777" w:rsidR="00070065" w:rsidRPr="009048A6" w:rsidRDefault="00070065" w:rsidP="00070065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(True of False) Revelation 6:13 says, “And the stars of heaven fell unto the earth”</w:t>
      </w:r>
    </w:p>
    <w:p w14:paraId="2A83D413" w14:textId="77777777" w:rsidR="00070065" w:rsidRPr="009048A6" w:rsidRDefault="00070065" w:rsidP="00070065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4CE46AA" w14:textId="16CB0E62" w:rsidR="004E4D8C" w:rsidRPr="009048A6" w:rsidRDefault="004E4D8C" w:rsidP="003A4E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A36178" w14:textId="0D68AEA8" w:rsidR="00103006" w:rsidRPr="009048A6" w:rsidRDefault="00103006" w:rsidP="00103006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7</w:t>
      </w:r>
    </w:p>
    <w:p w14:paraId="3EDF06BF" w14:textId="77777777" w:rsidR="00103006" w:rsidRPr="009048A6" w:rsidRDefault="00103006" w:rsidP="00103006"/>
    <w:p w14:paraId="0D12922D" w14:textId="377BD9E7" w:rsidR="00103006" w:rsidRPr="009048A6" w:rsidRDefault="00103006" w:rsidP="00103006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According to</w:t>
      </w:r>
      <w:r w:rsidRPr="009048A6">
        <w:rPr>
          <w:rFonts w:ascii="Times New Roman" w:hAnsi="Times New Roman" w:cs="Times New Roman"/>
          <w:color w:val="1F497D"/>
          <w:sz w:val="24"/>
          <w:szCs w:val="24"/>
        </w:rPr>
        <w:t xml:space="preserve"> </w:t>
      </w:r>
      <w:r w:rsidRPr="009048A6">
        <w:rPr>
          <w:rFonts w:ascii="Times New Roman" w:hAnsi="Times New Roman" w:cs="Times New Roman"/>
          <w:sz w:val="24"/>
          <w:szCs w:val="24"/>
        </w:rPr>
        <w:t>Revelation chapter 7, ho</w:t>
      </w:r>
      <w:r w:rsidR="00873D44" w:rsidRPr="009048A6">
        <w:rPr>
          <w:rFonts w:ascii="Times New Roman" w:hAnsi="Times New Roman" w:cs="Times New Roman"/>
          <w:sz w:val="24"/>
          <w:szCs w:val="24"/>
        </w:rPr>
        <w:t>w</w:t>
      </w:r>
      <w:r w:rsidRPr="009048A6">
        <w:rPr>
          <w:rFonts w:ascii="Times New Roman" w:hAnsi="Times New Roman" w:cs="Times New Roman"/>
          <w:sz w:val="24"/>
          <w:szCs w:val="24"/>
        </w:rPr>
        <w:t xml:space="preserve"> many angels were standing on the four corners of the earth    _________? </w:t>
      </w:r>
    </w:p>
    <w:p w14:paraId="1C7E7216" w14:textId="77777777" w:rsidR="00103006" w:rsidRPr="009048A6" w:rsidRDefault="00103006" w:rsidP="0010300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EB7023" w14:textId="77777777" w:rsidR="00103006" w:rsidRPr="004528EB" w:rsidRDefault="00103006" w:rsidP="004528EB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28EB">
        <w:rPr>
          <w:rFonts w:ascii="Times New Roman" w:hAnsi="Times New Roman" w:cs="Times New Roman"/>
          <w:sz w:val="24"/>
          <w:szCs w:val="24"/>
        </w:rPr>
        <w:t>One</w:t>
      </w:r>
    </w:p>
    <w:p w14:paraId="1839C6C2" w14:textId="77777777" w:rsidR="00103006" w:rsidRPr="004528EB" w:rsidRDefault="00103006" w:rsidP="004528EB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28EB">
        <w:rPr>
          <w:rFonts w:ascii="Times New Roman" w:hAnsi="Times New Roman" w:cs="Times New Roman"/>
          <w:sz w:val="24"/>
          <w:szCs w:val="24"/>
        </w:rPr>
        <w:t>Four</w:t>
      </w:r>
    </w:p>
    <w:p w14:paraId="7B8AC45C" w14:textId="77777777" w:rsidR="00103006" w:rsidRPr="004528EB" w:rsidRDefault="00103006" w:rsidP="004528EB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28EB">
        <w:rPr>
          <w:rFonts w:ascii="Times New Roman" w:hAnsi="Times New Roman" w:cs="Times New Roman"/>
          <w:sz w:val="24"/>
          <w:szCs w:val="24"/>
        </w:rPr>
        <w:t>Eight</w:t>
      </w:r>
    </w:p>
    <w:p w14:paraId="159BECFE" w14:textId="77777777" w:rsidR="00103006" w:rsidRPr="004528EB" w:rsidRDefault="00103006" w:rsidP="004528EB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28EB">
        <w:rPr>
          <w:rFonts w:ascii="Times New Roman" w:hAnsi="Times New Roman" w:cs="Times New Roman"/>
          <w:sz w:val="24"/>
          <w:szCs w:val="24"/>
        </w:rPr>
        <w:t>Six</w:t>
      </w:r>
    </w:p>
    <w:p w14:paraId="19DF9196" w14:textId="77777777" w:rsidR="00103006" w:rsidRPr="009048A6" w:rsidRDefault="00103006" w:rsidP="00103006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F8B4A9C" w14:textId="65200A68" w:rsidR="00103006" w:rsidRPr="009048A6" w:rsidRDefault="004528EB" w:rsidP="00103006">
      <w:pPr>
        <w:pStyle w:val="ListParagraph"/>
        <w:suppressAutoHyphens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2DBA1445" w14:textId="77777777" w:rsidR="00103006" w:rsidRPr="009048A6" w:rsidRDefault="00103006" w:rsidP="00103006">
      <w:pPr>
        <w:numPr>
          <w:ilvl w:val="0"/>
          <w:numId w:val="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In Revelation 7 what must be done to the servants of our God?  </w:t>
      </w:r>
    </w:p>
    <w:p w14:paraId="56A86D7D" w14:textId="77777777" w:rsidR="00103006" w:rsidRPr="009048A6" w:rsidRDefault="00103006" w:rsidP="00B66227">
      <w:pPr>
        <w:pStyle w:val="yiv7795799372msonormal"/>
        <w:numPr>
          <w:ilvl w:val="0"/>
          <w:numId w:val="48"/>
        </w:numPr>
      </w:pPr>
      <w:r w:rsidRPr="009048A6">
        <w:t>Sealed their foreheads</w:t>
      </w:r>
    </w:p>
    <w:p w14:paraId="167D26C2" w14:textId="77777777" w:rsidR="00103006" w:rsidRPr="009048A6" w:rsidRDefault="00103006" w:rsidP="00B66227">
      <w:pPr>
        <w:pStyle w:val="yiv7795799372msonormal"/>
        <w:numPr>
          <w:ilvl w:val="0"/>
          <w:numId w:val="48"/>
        </w:numPr>
      </w:pPr>
      <w:r w:rsidRPr="009048A6">
        <w:t>Chosen by the Arch angel Gabriel</w:t>
      </w:r>
    </w:p>
    <w:p w14:paraId="5A44ABDA" w14:textId="77777777" w:rsidR="00103006" w:rsidRPr="009048A6" w:rsidRDefault="00103006" w:rsidP="00B66227">
      <w:pPr>
        <w:pStyle w:val="yiv7795799372msonormal"/>
        <w:numPr>
          <w:ilvl w:val="0"/>
          <w:numId w:val="48"/>
        </w:numPr>
      </w:pPr>
      <w:r w:rsidRPr="009048A6">
        <w:t>Lambs blood on their brow</w:t>
      </w:r>
    </w:p>
    <w:p w14:paraId="1781C00F" w14:textId="77777777" w:rsidR="00103006" w:rsidRPr="009048A6" w:rsidRDefault="00103006" w:rsidP="00B66227">
      <w:pPr>
        <w:pStyle w:val="yiv7795799372msonormal"/>
        <w:numPr>
          <w:ilvl w:val="0"/>
          <w:numId w:val="48"/>
        </w:numPr>
      </w:pPr>
      <w:r w:rsidRPr="009048A6">
        <w:t>Steady till the winds do blow</w:t>
      </w:r>
    </w:p>
    <w:p w14:paraId="2B4EB00D" w14:textId="5B17E0F4" w:rsidR="00103006" w:rsidRPr="009048A6" w:rsidRDefault="00B66227" w:rsidP="00103006">
      <w:pPr>
        <w:pStyle w:val="yiv7795799372msonormal"/>
      </w:pPr>
      <w:r>
        <w:rPr>
          <w:color w:val="000000"/>
          <w:lang w:val="en"/>
        </w:rPr>
        <w:t xml:space="preserve"> </w:t>
      </w:r>
    </w:p>
    <w:p w14:paraId="04C4A39D" w14:textId="422120E1" w:rsidR="00103006" w:rsidRPr="009048A6" w:rsidRDefault="00103006" w:rsidP="00103006">
      <w:pPr>
        <w:pStyle w:val="yiv7795799372msonormal"/>
        <w:numPr>
          <w:ilvl w:val="0"/>
          <w:numId w:val="1"/>
        </w:numPr>
        <w:ind w:left="0" w:firstLine="0"/>
      </w:pPr>
      <w:r w:rsidRPr="009048A6">
        <w:t>According to Revelation 7</w:t>
      </w:r>
      <w:r w:rsidR="002D1F92" w:rsidRPr="009048A6">
        <w:t xml:space="preserve">, those </w:t>
      </w:r>
      <w:r w:rsidRPr="009048A6">
        <w:t xml:space="preserve">who </w:t>
      </w:r>
      <w:r w:rsidR="009E6EA9" w:rsidRPr="009048A6">
        <w:t xml:space="preserve">were </w:t>
      </w:r>
      <w:r w:rsidR="002D1F92" w:rsidRPr="009048A6">
        <w:t>sealed of the tribe</w:t>
      </w:r>
      <w:r w:rsidR="00D25650" w:rsidRPr="009048A6">
        <w:t xml:space="preserve">s of the Children of Israel </w:t>
      </w:r>
      <w:r w:rsidR="005F639D" w:rsidRPr="009048A6">
        <w:t xml:space="preserve">were </w:t>
      </w:r>
      <w:r w:rsidRPr="009048A6">
        <w:t>144</w:t>
      </w:r>
      <w:r w:rsidR="00F16524" w:rsidRPr="009048A6">
        <w:t>,000</w:t>
      </w:r>
      <w:r w:rsidR="00DA70CE" w:rsidRPr="009048A6">
        <w:t xml:space="preserve">, but how many were numbered from among all nations, kindreds, people, </w:t>
      </w:r>
      <w:r w:rsidR="00860A6F" w:rsidRPr="009048A6">
        <w:t xml:space="preserve">and </w:t>
      </w:r>
      <w:r w:rsidR="00DA70CE" w:rsidRPr="009048A6">
        <w:t>tongues</w:t>
      </w:r>
      <w:r w:rsidR="00860A6F" w:rsidRPr="009048A6">
        <w:t xml:space="preserve"> </w:t>
      </w:r>
      <w:r w:rsidR="00AC5F29" w:rsidRPr="009048A6">
        <w:t>that stood before the throne, the Lamb, clothed with white robes</w:t>
      </w:r>
      <w:r w:rsidR="00F64602" w:rsidRPr="009048A6">
        <w:t>, and palms in their hands</w:t>
      </w:r>
      <w:r w:rsidRPr="009048A6">
        <w:t>?</w:t>
      </w:r>
    </w:p>
    <w:p w14:paraId="4ED33E79" w14:textId="1AED1FD4" w:rsidR="00103006" w:rsidRPr="009048A6" w:rsidRDefault="00B66227" w:rsidP="00103006">
      <w:pPr>
        <w:pStyle w:val="yiv7795799372msonormal"/>
      </w:pPr>
      <w:r>
        <w:rPr>
          <w:color w:val="000000"/>
        </w:rPr>
        <w:t xml:space="preserve"> </w:t>
      </w:r>
    </w:p>
    <w:p w14:paraId="191095E1" w14:textId="77777777" w:rsidR="00103006" w:rsidRPr="009048A6" w:rsidRDefault="00103006" w:rsidP="00103006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2C529E20" w14:textId="0BF741EB" w:rsidR="00103006" w:rsidRPr="009048A6" w:rsidRDefault="00103006" w:rsidP="00103006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Revelation 7:10 says, </w:t>
      </w:r>
      <w:proofErr w:type="gramStart"/>
      <w:r w:rsidRPr="009048A6">
        <w:t>And</w:t>
      </w:r>
      <w:proofErr w:type="gramEnd"/>
      <w:r w:rsidRPr="009048A6">
        <w:t xml:space="preserve"> cried with a ____ ____ saying Salvation to our God which </w:t>
      </w:r>
      <w:proofErr w:type="spellStart"/>
      <w:r w:rsidRPr="009048A6">
        <w:t>sitteth</w:t>
      </w:r>
      <w:proofErr w:type="spellEnd"/>
      <w:r w:rsidRPr="009048A6">
        <w:t xml:space="preserve"> upon the ____ and unto the Lamb </w:t>
      </w:r>
    </w:p>
    <w:p w14:paraId="37EF1AED" w14:textId="05D0E73E" w:rsidR="00103006" w:rsidRPr="009048A6" w:rsidRDefault="00B66227" w:rsidP="00103006">
      <w:pPr>
        <w:pStyle w:val="yiv7795799372msonormal"/>
      </w:pPr>
      <w:r>
        <w:t xml:space="preserve"> </w:t>
      </w:r>
    </w:p>
    <w:p w14:paraId="6AE8D122" w14:textId="77777777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In Revelation 7:16 it says, They shall____, no more, neither ____ </w:t>
      </w:r>
      <w:proofErr w:type="gram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any more</w:t>
      </w:r>
      <w:proofErr w:type="gram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.</w:t>
      </w:r>
    </w:p>
    <w:p w14:paraId="00ABF9CB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50A9F6C9" w14:textId="20265A5F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9978FB4" w14:textId="42FD6C21" w:rsidR="00103006" w:rsidRPr="009048A6" w:rsidRDefault="004F7BE7" w:rsidP="004F7BE7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ere were 12,000 </w:t>
      </w:r>
      <w:r w:rsidR="003A12DB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sealed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from each </w:t>
      </w:r>
      <w:r w:rsidR="003A12DB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of the twelve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ribe</w:t>
      </w:r>
      <w:r w:rsidR="003A12DB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s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  <w:r w:rsidR="003A12DB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of the Children of Israel. Name them</w:t>
      </w:r>
      <w:r w:rsidR="00AE239F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;</w:t>
      </w:r>
    </w:p>
    <w:p w14:paraId="66709EE4" w14:textId="68FCBB8A" w:rsidR="00103006" w:rsidRPr="009048A6" w:rsidRDefault="000566D2" w:rsidP="00103006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98C7B01" w14:textId="77777777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 7:12 it says, ________, and _____, and ______, and ____________, and ______, and _____, and _____, be unto our God forever, and ever.</w:t>
      </w:r>
    </w:p>
    <w:p w14:paraId="6D579799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772E3537" w14:textId="5803A27B" w:rsidR="00103006" w:rsidRPr="009048A6" w:rsidRDefault="000566D2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42BC779D" w14:textId="77777777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 chapter 7 verse 11 who fell before the throne and worshipped God?</w:t>
      </w:r>
    </w:p>
    <w:p w14:paraId="5345ACF5" w14:textId="77777777" w:rsidR="00103006" w:rsidRPr="009048A6" w:rsidRDefault="00103006" w:rsidP="000566D2">
      <w:pPr>
        <w:pStyle w:val="ListParagraph"/>
        <w:spacing w:after="135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33091490" w14:textId="77777777" w:rsidR="00103006" w:rsidRPr="009048A6" w:rsidRDefault="00103006" w:rsidP="000566D2">
      <w:pPr>
        <w:pStyle w:val="ListParagraph"/>
        <w:numPr>
          <w:ilvl w:val="0"/>
          <w:numId w:val="10"/>
        </w:numPr>
        <w:spacing w:after="135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Angles </w:t>
      </w:r>
    </w:p>
    <w:p w14:paraId="7E669ED1" w14:textId="77777777" w:rsidR="00103006" w:rsidRPr="009048A6" w:rsidRDefault="00103006" w:rsidP="000566D2">
      <w:pPr>
        <w:pStyle w:val="ListParagraph"/>
        <w:numPr>
          <w:ilvl w:val="0"/>
          <w:numId w:val="10"/>
        </w:numPr>
        <w:spacing w:after="135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The elders </w:t>
      </w:r>
    </w:p>
    <w:p w14:paraId="41E7B535" w14:textId="77777777" w:rsidR="00103006" w:rsidRPr="009048A6" w:rsidRDefault="00103006" w:rsidP="000566D2">
      <w:pPr>
        <w:pStyle w:val="ListParagraph"/>
        <w:numPr>
          <w:ilvl w:val="0"/>
          <w:numId w:val="10"/>
        </w:numPr>
        <w:spacing w:after="135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The four beasts</w:t>
      </w:r>
    </w:p>
    <w:p w14:paraId="711F80B3" w14:textId="77777777" w:rsidR="00103006" w:rsidRPr="009048A6" w:rsidRDefault="00103006" w:rsidP="000566D2">
      <w:pPr>
        <w:pStyle w:val="ListParagraph"/>
        <w:numPr>
          <w:ilvl w:val="0"/>
          <w:numId w:val="10"/>
        </w:numPr>
        <w:spacing w:after="135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B and C</w:t>
      </w:r>
    </w:p>
    <w:p w14:paraId="60995A0C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68804A22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CA8ED98" w14:textId="77777777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In Revelation chapter 7 verse 8 how many were sealed in the tribe of Benjamin</w:t>
      </w:r>
    </w:p>
    <w:p w14:paraId="17AFA1A2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7D88D48" w14:textId="77777777" w:rsidR="00103006" w:rsidRPr="009048A6" w:rsidRDefault="00103006" w:rsidP="0022396B">
      <w:pPr>
        <w:pStyle w:val="ListParagraph"/>
        <w:numPr>
          <w:ilvl w:val="0"/>
          <w:numId w:val="20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0 thousand</w:t>
      </w:r>
    </w:p>
    <w:p w14:paraId="59B0DD4B" w14:textId="77777777" w:rsidR="00103006" w:rsidRPr="009048A6" w:rsidRDefault="00103006" w:rsidP="0022396B">
      <w:pPr>
        <w:pStyle w:val="ListParagraph"/>
        <w:numPr>
          <w:ilvl w:val="0"/>
          <w:numId w:val="20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4 thousand</w:t>
      </w:r>
    </w:p>
    <w:p w14:paraId="712673CA" w14:textId="77777777" w:rsidR="00103006" w:rsidRPr="009048A6" w:rsidRDefault="00103006" w:rsidP="0022396B">
      <w:pPr>
        <w:pStyle w:val="ListParagraph"/>
        <w:numPr>
          <w:ilvl w:val="0"/>
          <w:numId w:val="20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2 thousand</w:t>
      </w:r>
    </w:p>
    <w:p w14:paraId="6B34FBA6" w14:textId="77777777" w:rsidR="00103006" w:rsidRPr="009048A6" w:rsidRDefault="00103006" w:rsidP="0022396B">
      <w:pPr>
        <w:pStyle w:val="ListParagraph"/>
        <w:numPr>
          <w:ilvl w:val="0"/>
          <w:numId w:val="20"/>
        </w:num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13 thousand</w:t>
      </w:r>
    </w:p>
    <w:p w14:paraId="6AA70577" w14:textId="77777777" w:rsidR="00103006" w:rsidRPr="009048A6" w:rsidRDefault="00103006" w:rsidP="00103006">
      <w:pPr>
        <w:pStyle w:val="ListParagraph"/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C982677" w14:textId="77777777" w:rsidR="00103006" w:rsidRPr="009048A6" w:rsidRDefault="00103006" w:rsidP="00103006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040887DD" w14:textId="77777777" w:rsidR="00103006" w:rsidRPr="009048A6" w:rsidRDefault="00103006" w:rsidP="00AD50FD">
      <w:pPr>
        <w:pStyle w:val="ListParagraph"/>
        <w:numPr>
          <w:ilvl w:val="0"/>
          <w:numId w:val="1"/>
        </w:numPr>
        <w:spacing w:after="135" w:line="240" w:lineRule="auto"/>
        <w:ind w:left="720" w:hanging="63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(True of False) Revelation 7:6 says, Of the tribe of </w:t>
      </w:r>
      <w:proofErr w:type="spellStart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Manasses</w:t>
      </w:r>
      <w:proofErr w:type="spellEnd"/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ere sealed twelve thousand.</w:t>
      </w:r>
      <w:r w:rsidRPr="009048A6">
        <w:t xml:space="preserve"> </w:t>
      </w:r>
    </w:p>
    <w:p w14:paraId="54D0DA26" w14:textId="48DFCEA9" w:rsidR="00103006" w:rsidRPr="009048A6" w:rsidRDefault="00103006" w:rsidP="00103006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8</w:t>
      </w:r>
    </w:p>
    <w:p w14:paraId="6B4DCD87" w14:textId="77777777" w:rsidR="00103006" w:rsidRPr="009048A6" w:rsidRDefault="00103006" w:rsidP="00103006"/>
    <w:p w14:paraId="22D29933" w14:textId="77777777" w:rsidR="00103006" w:rsidRPr="009048A6" w:rsidRDefault="00103006" w:rsidP="00103006">
      <w:pPr>
        <w:pStyle w:val="ListParagraph"/>
        <w:numPr>
          <w:ilvl w:val="0"/>
          <w:numId w:val="1"/>
        </w:num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(True or False) There was a silence in heaven once the first seal was opened.</w:t>
      </w:r>
    </w:p>
    <w:p w14:paraId="76AB5132" w14:textId="77777777" w:rsidR="00D13A34" w:rsidRPr="009048A6" w:rsidRDefault="00D13A34" w:rsidP="0010300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112028C" w14:textId="77777777" w:rsidR="00103006" w:rsidRPr="009048A6" w:rsidRDefault="00103006" w:rsidP="0010300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AF8B369" w14:textId="77777777" w:rsidR="00103006" w:rsidRPr="009048A6" w:rsidRDefault="00103006" w:rsidP="00103006">
      <w:pPr>
        <w:numPr>
          <w:ilvl w:val="0"/>
          <w:numId w:val="1"/>
        </w:numPr>
        <w:suppressAutoHyphens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lastRenderedPageBreak/>
        <w:t xml:space="preserve">How many angels stood before God after the 7th seal was opened? </w:t>
      </w:r>
    </w:p>
    <w:p w14:paraId="1207BB68" w14:textId="77777777" w:rsidR="00103006" w:rsidRPr="009048A6" w:rsidRDefault="00103006" w:rsidP="000566D2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DAD4CB6" w14:textId="77777777" w:rsidR="00103006" w:rsidRPr="009048A6" w:rsidRDefault="00103006" w:rsidP="000566D2">
      <w:pPr>
        <w:pStyle w:val="ListParagraph"/>
        <w:numPr>
          <w:ilvl w:val="0"/>
          <w:numId w:val="26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Five</w:t>
      </w:r>
    </w:p>
    <w:p w14:paraId="0C64CA59" w14:textId="77777777" w:rsidR="00103006" w:rsidRPr="009048A6" w:rsidRDefault="00103006" w:rsidP="000566D2">
      <w:pPr>
        <w:pStyle w:val="ListParagraph"/>
        <w:numPr>
          <w:ilvl w:val="0"/>
          <w:numId w:val="26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Seven</w:t>
      </w:r>
    </w:p>
    <w:p w14:paraId="11B35ED9" w14:textId="77777777" w:rsidR="00103006" w:rsidRPr="009048A6" w:rsidRDefault="00103006" w:rsidP="000566D2">
      <w:pPr>
        <w:pStyle w:val="ListParagraph"/>
        <w:numPr>
          <w:ilvl w:val="0"/>
          <w:numId w:val="26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Three</w:t>
      </w:r>
    </w:p>
    <w:p w14:paraId="294A6C3F" w14:textId="77777777" w:rsidR="00103006" w:rsidRPr="009048A6" w:rsidRDefault="00103006" w:rsidP="000566D2">
      <w:pPr>
        <w:pStyle w:val="ListParagraph"/>
        <w:numPr>
          <w:ilvl w:val="0"/>
          <w:numId w:val="26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Nine</w:t>
      </w:r>
    </w:p>
    <w:p w14:paraId="27277651" w14:textId="77777777" w:rsidR="00103006" w:rsidRPr="009048A6" w:rsidRDefault="00103006" w:rsidP="00103006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2DE10DC" w14:textId="1C54024F" w:rsidR="00103006" w:rsidRPr="009048A6" w:rsidRDefault="000566D2" w:rsidP="00103006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6C3990D3" w14:textId="77777777" w:rsidR="00103006" w:rsidRPr="009048A6" w:rsidRDefault="00103006" w:rsidP="00103006">
      <w:pPr>
        <w:numPr>
          <w:ilvl w:val="0"/>
          <w:numId w:val="1"/>
        </w:numPr>
        <w:suppressAutoHyphens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What happened on earth when the 1st trumpet sound? </w:t>
      </w:r>
    </w:p>
    <w:p w14:paraId="7775E4BC" w14:textId="5A39CAFB" w:rsidR="00103006" w:rsidRPr="009048A6" w:rsidRDefault="00103006" w:rsidP="0022396B">
      <w:pPr>
        <w:pStyle w:val="yiv7795799372msonormal"/>
        <w:numPr>
          <w:ilvl w:val="0"/>
          <w:numId w:val="25"/>
        </w:numPr>
      </w:pPr>
      <w:r w:rsidRPr="009048A6">
        <w:t xml:space="preserve">Fire, </w:t>
      </w:r>
      <w:r w:rsidR="000E2B56" w:rsidRPr="009048A6">
        <w:t>hail</w:t>
      </w:r>
      <w:r w:rsidRPr="009048A6">
        <w:t xml:space="preserve"> and blood began to fall</w:t>
      </w:r>
    </w:p>
    <w:p w14:paraId="00D50AB2" w14:textId="77777777" w:rsidR="00103006" w:rsidRPr="009048A6" w:rsidRDefault="00103006" w:rsidP="0022396B">
      <w:pPr>
        <w:pStyle w:val="yiv7795799372msonormal"/>
        <w:numPr>
          <w:ilvl w:val="0"/>
          <w:numId w:val="25"/>
        </w:numPr>
      </w:pPr>
      <w:r w:rsidRPr="009048A6">
        <w:t>Just hail began to fall</w:t>
      </w:r>
    </w:p>
    <w:p w14:paraId="0807EEAA" w14:textId="77777777" w:rsidR="00103006" w:rsidRPr="009048A6" w:rsidRDefault="00103006" w:rsidP="0022396B">
      <w:pPr>
        <w:pStyle w:val="yiv7795799372msonormal"/>
        <w:numPr>
          <w:ilvl w:val="0"/>
          <w:numId w:val="25"/>
        </w:numPr>
      </w:pPr>
      <w:r w:rsidRPr="009048A6">
        <w:t>Just fire began to fall</w:t>
      </w:r>
    </w:p>
    <w:p w14:paraId="5B0B4F11" w14:textId="71187A65" w:rsidR="00103006" w:rsidRPr="009048A6" w:rsidRDefault="00103006" w:rsidP="00103006">
      <w:pPr>
        <w:pStyle w:val="yiv7795799372msonormal"/>
        <w:numPr>
          <w:ilvl w:val="0"/>
          <w:numId w:val="25"/>
        </w:numPr>
      </w:pPr>
      <w:r w:rsidRPr="009048A6">
        <w:t>Fire and hail began to fall</w:t>
      </w:r>
    </w:p>
    <w:p w14:paraId="5BE52DBB" w14:textId="77777777" w:rsidR="00103006" w:rsidRPr="009048A6" w:rsidRDefault="00103006" w:rsidP="00103006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According to Revelation 8:9; when the third trumpet sound a star fell from heaven and burned as a what? </w:t>
      </w:r>
    </w:p>
    <w:p w14:paraId="02184C55" w14:textId="77777777" w:rsidR="00103006" w:rsidRPr="009048A6" w:rsidRDefault="00103006" w:rsidP="0022396B">
      <w:pPr>
        <w:pStyle w:val="yiv7795799372msonormal"/>
        <w:numPr>
          <w:ilvl w:val="0"/>
          <w:numId w:val="24"/>
        </w:numPr>
      </w:pPr>
      <w:r w:rsidRPr="009048A6">
        <w:t>Falling star</w:t>
      </w:r>
    </w:p>
    <w:p w14:paraId="793513D8" w14:textId="3FAB7B7B" w:rsidR="00103006" w:rsidRPr="009048A6" w:rsidRDefault="004D0ED3" w:rsidP="0022396B">
      <w:pPr>
        <w:pStyle w:val="yiv7795799372msonormal"/>
        <w:numPr>
          <w:ilvl w:val="0"/>
          <w:numId w:val="24"/>
        </w:numPr>
      </w:pPr>
      <w:r w:rsidRPr="009048A6">
        <w:t>Lighting</w:t>
      </w:r>
    </w:p>
    <w:p w14:paraId="044743CE" w14:textId="77777777" w:rsidR="00103006" w:rsidRPr="009048A6" w:rsidRDefault="00103006" w:rsidP="0022396B">
      <w:pPr>
        <w:pStyle w:val="yiv7795799372msonormal"/>
        <w:numPr>
          <w:ilvl w:val="0"/>
          <w:numId w:val="24"/>
        </w:numPr>
      </w:pPr>
      <w:r w:rsidRPr="009048A6">
        <w:t>Lamp</w:t>
      </w:r>
    </w:p>
    <w:p w14:paraId="71078936" w14:textId="41177FDF" w:rsidR="00103006" w:rsidRPr="009048A6" w:rsidRDefault="00103006" w:rsidP="00103006">
      <w:pPr>
        <w:pStyle w:val="yiv7795799372msonormal"/>
        <w:numPr>
          <w:ilvl w:val="0"/>
          <w:numId w:val="24"/>
        </w:numPr>
      </w:pPr>
      <w:r w:rsidRPr="009048A6">
        <w:t xml:space="preserve">A fireplace </w:t>
      </w:r>
    </w:p>
    <w:p w14:paraId="4927DA59" w14:textId="77777777" w:rsidR="00103006" w:rsidRPr="009048A6" w:rsidRDefault="00103006" w:rsidP="00103006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According to Revelation 8:11, what was the name of the fallen star? </w:t>
      </w:r>
    </w:p>
    <w:p w14:paraId="18F05A62" w14:textId="77777777" w:rsidR="00103006" w:rsidRPr="009048A6" w:rsidRDefault="00103006" w:rsidP="0022396B">
      <w:pPr>
        <w:pStyle w:val="yiv7795799372msonormal"/>
        <w:numPr>
          <w:ilvl w:val="0"/>
          <w:numId w:val="21"/>
        </w:numPr>
      </w:pPr>
      <w:r w:rsidRPr="009048A6">
        <w:t>Brimstone</w:t>
      </w:r>
    </w:p>
    <w:p w14:paraId="57C8111B" w14:textId="7537E6AA" w:rsidR="00103006" w:rsidRPr="009048A6" w:rsidRDefault="00103006" w:rsidP="0022396B">
      <w:pPr>
        <w:pStyle w:val="yiv7795799372msonormal"/>
        <w:numPr>
          <w:ilvl w:val="0"/>
          <w:numId w:val="21"/>
        </w:numPr>
      </w:pPr>
      <w:r w:rsidRPr="009048A6">
        <w:t>Apollyon</w:t>
      </w:r>
    </w:p>
    <w:p w14:paraId="314518CB" w14:textId="77777777" w:rsidR="00103006" w:rsidRPr="009048A6" w:rsidRDefault="00103006" w:rsidP="0022396B">
      <w:pPr>
        <w:pStyle w:val="yiv7795799372msonormal"/>
        <w:numPr>
          <w:ilvl w:val="0"/>
          <w:numId w:val="21"/>
        </w:numPr>
      </w:pPr>
      <w:r w:rsidRPr="009048A6">
        <w:t>Wormwood</w:t>
      </w:r>
    </w:p>
    <w:p w14:paraId="785BF977" w14:textId="44FB74DD" w:rsidR="00103006" w:rsidRPr="009048A6" w:rsidRDefault="00103006" w:rsidP="00103006">
      <w:pPr>
        <w:pStyle w:val="yiv7795799372msonormal"/>
        <w:numPr>
          <w:ilvl w:val="0"/>
          <w:numId w:val="21"/>
        </w:numPr>
      </w:pPr>
      <w:r w:rsidRPr="009048A6">
        <w:t xml:space="preserve">Benjamin </w:t>
      </w:r>
    </w:p>
    <w:p w14:paraId="7B7E4EA0" w14:textId="1F74280E" w:rsidR="00103006" w:rsidRPr="009048A6" w:rsidRDefault="00103006" w:rsidP="00103006">
      <w:pPr>
        <w:pStyle w:val="yiv7795799372msonormal"/>
        <w:numPr>
          <w:ilvl w:val="0"/>
          <w:numId w:val="1"/>
        </w:numPr>
        <w:ind w:left="0" w:firstLine="0"/>
      </w:pPr>
      <w:r w:rsidRPr="009048A6">
        <w:t xml:space="preserve">(True or False) The fourth angel blew his trumpet and 1/3 of </w:t>
      </w:r>
      <w:r w:rsidR="00796256" w:rsidRPr="009048A6">
        <w:t>the nat</w:t>
      </w:r>
      <w:r w:rsidR="00351DAB" w:rsidRPr="009048A6">
        <w:t>ural</w:t>
      </w:r>
      <w:r w:rsidRPr="009048A6">
        <w:t xml:space="preserve"> light was smitten.  </w:t>
      </w:r>
    </w:p>
    <w:p w14:paraId="6F5CED71" w14:textId="2861A0E4" w:rsidR="00BE6E52" w:rsidRPr="009048A6" w:rsidRDefault="00941B33" w:rsidP="00BE6E52">
      <w:pPr>
        <w:pStyle w:val="yiv7795799372msonormal"/>
        <w:rPr>
          <w:color w:val="000000"/>
          <w:lang w:val="en"/>
        </w:rPr>
      </w:pPr>
      <w:r>
        <w:rPr>
          <w:color w:val="000000"/>
        </w:rPr>
        <w:t xml:space="preserve"> </w:t>
      </w:r>
    </w:p>
    <w:p w14:paraId="5C2BFAD9" w14:textId="05E7A94C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(True or False) The second angel blew his trumpet and something like a great mountain was burning with fire</w:t>
      </w:r>
      <w:r w:rsidR="005E2E6D"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was thrown into the sea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.</w:t>
      </w:r>
    </w:p>
    <w:p w14:paraId="1E433CE3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4839314" w14:textId="1DA50547" w:rsidR="00103006" w:rsidRPr="009048A6" w:rsidRDefault="00941B33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16AE2C1A" w14:textId="77777777" w:rsidR="00103006" w:rsidRPr="009048A6" w:rsidRDefault="00103006" w:rsidP="00103006">
      <w:pPr>
        <w:pStyle w:val="ListParagraph"/>
        <w:numPr>
          <w:ilvl w:val="0"/>
          <w:numId w:val="1"/>
        </w:numPr>
        <w:suppressAutoHyphens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According to verse three of chapter eight when the angel stood at the alter it had what? </w:t>
      </w:r>
    </w:p>
    <w:p w14:paraId="32DEA003" w14:textId="77777777" w:rsidR="00103006" w:rsidRPr="009048A6" w:rsidRDefault="00103006" w:rsidP="00941B33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1AD6045" w14:textId="77777777" w:rsidR="00103006" w:rsidRPr="009048A6" w:rsidRDefault="00103006" w:rsidP="00941B33">
      <w:pPr>
        <w:pStyle w:val="ListParagraph"/>
        <w:numPr>
          <w:ilvl w:val="0"/>
          <w:numId w:val="23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White skin</w:t>
      </w:r>
    </w:p>
    <w:p w14:paraId="1352EDFE" w14:textId="77777777" w:rsidR="00103006" w:rsidRPr="009048A6" w:rsidRDefault="00103006" w:rsidP="00941B33">
      <w:pPr>
        <w:pStyle w:val="ListParagraph"/>
        <w:numPr>
          <w:ilvl w:val="0"/>
          <w:numId w:val="23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A gold censer </w:t>
      </w:r>
    </w:p>
    <w:p w14:paraId="6F80E237" w14:textId="77777777" w:rsidR="00103006" w:rsidRPr="009048A6" w:rsidRDefault="00103006" w:rsidP="00941B33">
      <w:pPr>
        <w:pStyle w:val="ListParagraph"/>
        <w:numPr>
          <w:ilvl w:val="0"/>
          <w:numId w:val="23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Joy and love</w:t>
      </w:r>
    </w:p>
    <w:p w14:paraId="3E7359FB" w14:textId="77777777" w:rsidR="00103006" w:rsidRPr="009048A6" w:rsidRDefault="00103006" w:rsidP="00941B33">
      <w:pPr>
        <w:pStyle w:val="ListParagraph"/>
        <w:numPr>
          <w:ilvl w:val="0"/>
          <w:numId w:val="23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It was unholy</w:t>
      </w:r>
    </w:p>
    <w:p w14:paraId="6A4FD1B7" w14:textId="77777777" w:rsidR="00103006" w:rsidRPr="009048A6" w:rsidRDefault="00103006" w:rsidP="00103006">
      <w:pPr>
        <w:pStyle w:val="ListParagraph"/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BAB721" w14:textId="382F6BD8" w:rsidR="00103006" w:rsidRPr="009048A6" w:rsidRDefault="00103006" w:rsidP="00103006">
      <w:pPr>
        <w:numPr>
          <w:ilvl w:val="0"/>
          <w:numId w:val="1"/>
        </w:numPr>
        <w:suppressAutoHyphens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lastRenderedPageBreak/>
        <w:t xml:space="preserve">When the star </w:t>
      </w:r>
      <w:r w:rsidR="00D1227E" w:rsidRPr="009048A6">
        <w:rPr>
          <w:rFonts w:ascii="Times New Roman" w:hAnsi="Times New Roman" w:cs="Times New Roman"/>
          <w:sz w:val="24"/>
          <w:szCs w:val="24"/>
        </w:rPr>
        <w:t xml:space="preserve">called </w:t>
      </w:r>
      <w:r w:rsidR="00BF3712" w:rsidRPr="009048A6">
        <w:rPr>
          <w:rFonts w:ascii="Times New Roman" w:hAnsi="Times New Roman" w:cs="Times New Roman"/>
          <w:sz w:val="24"/>
          <w:szCs w:val="24"/>
        </w:rPr>
        <w:t>w</w:t>
      </w:r>
      <w:r w:rsidR="00D1227E" w:rsidRPr="009048A6">
        <w:rPr>
          <w:rFonts w:ascii="Times New Roman" w:hAnsi="Times New Roman" w:cs="Times New Roman"/>
          <w:sz w:val="24"/>
          <w:szCs w:val="24"/>
        </w:rPr>
        <w:t xml:space="preserve">ormwood </w:t>
      </w:r>
      <w:r w:rsidRPr="009048A6">
        <w:rPr>
          <w:rFonts w:ascii="Times New Roman" w:hAnsi="Times New Roman" w:cs="Times New Roman"/>
          <w:sz w:val="24"/>
          <w:szCs w:val="24"/>
        </w:rPr>
        <w:t xml:space="preserve">had touched the water, how much of the water became wormwood? </w:t>
      </w:r>
    </w:p>
    <w:p w14:paraId="121039A5" w14:textId="77777777" w:rsidR="00103006" w:rsidRPr="009048A6" w:rsidRDefault="00103006" w:rsidP="00DC72D5">
      <w:pPr>
        <w:suppressAutoHyphens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3801B74" w14:textId="77777777" w:rsidR="00103006" w:rsidRPr="009048A6" w:rsidRDefault="00103006" w:rsidP="00DC72D5">
      <w:pPr>
        <w:pStyle w:val="ListParagraph"/>
        <w:numPr>
          <w:ilvl w:val="0"/>
          <w:numId w:val="22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1/2</w:t>
      </w:r>
    </w:p>
    <w:p w14:paraId="34A9E092" w14:textId="77777777" w:rsidR="00103006" w:rsidRPr="009048A6" w:rsidRDefault="00103006" w:rsidP="00DC72D5">
      <w:pPr>
        <w:pStyle w:val="ListParagraph"/>
        <w:numPr>
          <w:ilvl w:val="0"/>
          <w:numId w:val="22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1/3</w:t>
      </w:r>
    </w:p>
    <w:p w14:paraId="74191A0D" w14:textId="77777777" w:rsidR="00103006" w:rsidRPr="009048A6" w:rsidRDefault="00103006" w:rsidP="00DC72D5">
      <w:pPr>
        <w:pStyle w:val="ListParagraph"/>
        <w:numPr>
          <w:ilvl w:val="0"/>
          <w:numId w:val="22"/>
        </w:numPr>
        <w:suppressAutoHyphens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1/4</w:t>
      </w:r>
    </w:p>
    <w:p w14:paraId="02095CD6" w14:textId="77777777" w:rsidR="00103006" w:rsidRPr="009048A6" w:rsidRDefault="00103006" w:rsidP="00DC72D5">
      <w:pPr>
        <w:pStyle w:val="ListParagraph"/>
        <w:numPr>
          <w:ilvl w:val="0"/>
          <w:numId w:val="22"/>
        </w:numPr>
        <w:spacing w:after="135" w:line="24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hAnsi="Times New Roman" w:cs="Times New Roman"/>
          <w:sz w:val="24"/>
          <w:szCs w:val="24"/>
        </w:rPr>
        <w:t>All of it</w:t>
      </w:r>
    </w:p>
    <w:p w14:paraId="46D8F7A3" w14:textId="01D2B7F5" w:rsidR="00103006" w:rsidRPr="009048A6" w:rsidRDefault="00DC72D5" w:rsidP="00DC72D5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0CA1073A" w14:textId="77777777" w:rsidR="00103006" w:rsidRPr="009048A6" w:rsidRDefault="00103006" w:rsidP="00103006">
      <w:pPr>
        <w:pStyle w:val="ListParagraph"/>
        <w:numPr>
          <w:ilvl w:val="0"/>
          <w:numId w:val="1"/>
        </w:numPr>
        <w:spacing w:after="135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>(True or False) A third of the living creatures had died, and third of the ships were destroyed.</w:t>
      </w:r>
    </w:p>
    <w:p w14:paraId="189EFBD6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C08D3DE" w14:textId="77777777" w:rsidR="00103006" w:rsidRPr="009048A6" w:rsidRDefault="00103006" w:rsidP="00103006">
      <w:pPr>
        <w:pStyle w:val="ListParagraph"/>
        <w:spacing w:after="135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19B4AA97" w14:textId="7FE0ABC0" w:rsidR="00103006" w:rsidRPr="009048A6" w:rsidRDefault="00103006" w:rsidP="00B63F6E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9</w:t>
      </w:r>
    </w:p>
    <w:p w14:paraId="32F0CF48" w14:textId="02F6EAFB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What happened to the sun and the sky when the bottomless pit was opened?</w:t>
      </w:r>
    </w:p>
    <w:p w14:paraId="2AC76A01" w14:textId="77777777" w:rsidR="00103006" w:rsidRPr="009048A6" w:rsidRDefault="00103006" w:rsidP="00103006">
      <w:pPr>
        <w:rPr>
          <w:rFonts w:ascii="Times New Roman" w:hAnsi="Times New Roman" w:cs="Times New Roman"/>
          <w:sz w:val="24"/>
          <w:szCs w:val="24"/>
        </w:rPr>
      </w:pPr>
    </w:p>
    <w:p w14:paraId="3F3A7444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In Revelations 9, What creatures, like the scorpion was given power after rising from the smoke of the opened pit? </w:t>
      </w:r>
    </w:p>
    <w:p w14:paraId="408B2E9E" w14:textId="77777777" w:rsidR="00103006" w:rsidRPr="009048A6" w:rsidRDefault="00103006" w:rsidP="00103006">
      <w:pPr>
        <w:rPr>
          <w:rFonts w:ascii="Times New Roman" w:hAnsi="Times New Roman" w:cs="Times New Roman"/>
          <w:sz w:val="24"/>
          <w:szCs w:val="24"/>
        </w:rPr>
      </w:pPr>
    </w:p>
    <w:p w14:paraId="36883C0A" w14:textId="77777777" w:rsidR="00103006" w:rsidRPr="009048A6" w:rsidRDefault="00103006" w:rsidP="0022396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Locusts</w:t>
      </w:r>
    </w:p>
    <w:p w14:paraId="237420E7" w14:textId="77777777" w:rsidR="00103006" w:rsidRPr="009048A6" w:rsidRDefault="00103006" w:rsidP="0022396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ees</w:t>
      </w:r>
    </w:p>
    <w:p w14:paraId="391F0C85" w14:textId="77777777" w:rsidR="00103006" w:rsidRPr="009048A6" w:rsidRDefault="00103006" w:rsidP="0022396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Spiders</w:t>
      </w:r>
    </w:p>
    <w:p w14:paraId="7730128B" w14:textId="77777777" w:rsidR="00103006" w:rsidRPr="009048A6" w:rsidRDefault="00103006" w:rsidP="0022396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utterflies</w:t>
      </w:r>
    </w:p>
    <w:p w14:paraId="35AA4029" w14:textId="77777777" w:rsidR="00DC72D5" w:rsidRPr="009048A6" w:rsidRDefault="00DC72D5" w:rsidP="00103006">
      <w:pPr>
        <w:rPr>
          <w:rFonts w:ascii="Times New Roman" w:hAnsi="Times New Roman" w:cs="Times New Roman"/>
          <w:sz w:val="24"/>
          <w:szCs w:val="24"/>
        </w:rPr>
      </w:pPr>
    </w:p>
    <w:p w14:paraId="581D730A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The people were not to be killed in chapter </w:t>
      </w:r>
      <w:r w:rsidR="007442F9" w:rsidRPr="009048A6">
        <w:rPr>
          <w:rFonts w:ascii="Times New Roman" w:hAnsi="Times New Roman" w:cs="Times New Roman"/>
          <w:sz w:val="24"/>
          <w:szCs w:val="24"/>
        </w:rPr>
        <w:t xml:space="preserve">9, </w:t>
      </w:r>
      <w:r w:rsidRPr="009048A6">
        <w:rPr>
          <w:rFonts w:ascii="Times New Roman" w:hAnsi="Times New Roman" w:cs="Times New Roman"/>
          <w:sz w:val="24"/>
          <w:szCs w:val="24"/>
        </w:rPr>
        <w:t>but instead tormented, for ____ months.</w:t>
      </w:r>
    </w:p>
    <w:p w14:paraId="7CD336F2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5D783B" w14:textId="77777777" w:rsidR="00103006" w:rsidRPr="009048A6" w:rsidRDefault="00103006" w:rsidP="00103006">
      <w:pPr>
        <w:rPr>
          <w:rFonts w:ascii="Times New Roman" w:hAnsi="Times New Roman" w:cs="Times New Roman"/>
          <w:sz w:val="24"/>
          <w:szCs w:val="24"/>
        </w:rPr>
      </w:pPr>
    </w:p>
    <w:p w14:paraId="04DA228A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And in those days shall men ____ </w:t>
      </w:r>
      <w:proofErr w:type="gramStart"/>
      <w:r w:rsidRPr="009048A6">
        <w:rPr>
          <w:rFonts w:ascii="Times New Roman" w:hAnsi="Times New Roman" w:cs="Times New Roman"/>
          <w:sz w:val="24"/>
          <w:szCs w:val="24"/>
        </w:rPr>
        <w:t>death, and</w:t>
      </w:r>
      <w:proofErr w:type="gramEnd"/>
      <w:r w:rsidRPr="009048A6">
        <w:rPr>
          <w:rFonts w:ascii="Times New Roman" w:hAnsi="Times New Roman" w:cs="Times New Roman"/>
          <w:sz w:val="24"/>
          <w:szCs w:val="24"/>
        </w:rPr>
        <w:t xml:space="preserve"> shall not find it; and shall desire to die, and death shall flee from them. </w:t>
      </w:r>
    </w:p>
    <w:p w14:paraId="3F6BB6F7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436122" w14:textId="77777777" w:rsidR="00103006" w:rsidRPr="009048A6" w:rsidRDefault="00103006" w:rsidP="00103006">
      <w:pPr>
        <w:rPr>
          <w:rFonts w:ascii="Times New Roman" w:hAnsi="Times New Roman" w:cs="Times New Roman"/>
          <w:sz w:val="24"/>
          <w:szCs w:val="24"/>
        </w:rPr>
      </w:pPr>
    </w:p>
    <w:p w14:paraId="62F25913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The shapes of the locusts were comparable to what animal prepared for </w:t>
      </w:r>
      <w:proofErr w:type="gramStart"/>
      <w:r w:rsidRPr="009048A6">
        <w:rPr>
          <w:rFonts w:ascii="Times New Roman" w:hAnsi="Times New Roman" w:cs="Times New Roman"/>
          <w:sz w:val="24"/>
          <w:szCs w:val="24"/>
        </w:rPr>
        <w:t>battle?</w:t>
      </w:r>
      <w:proofErr w:type="gramEnd"/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501455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28BFF8" w14:textId="77777777" w:rsidR="00103006" w:rsidRPr="009048A6" w:rsidRDefault="00103006" w:rsidP="0022396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Mice </w:t>
      </w:r>
    </w:p>
    <w:p w14:paraId="3B5964AF" w14:textId="77777777" w:rsidR="00103006" w:rsidRPr="009048A6" w:rsidRDefault="00103006" w:rsidP="0022396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Horses</w:t>
      </w:r>
    </w:p>
    <w:p w14:paraId="6F787460" w14:textId="77777777" w:rsidR="00103006" w:rsidRPr="009048A6" w:rsidRDefault="00103006" w:rsidP="0022396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Lions</w:t>
      </w:r>
    </w:p>
    <w:p w14:paraId="7B1568CE" w14:textId="77777777" w:rsidR="00103006" w:rsidRPr="009048A6" w:rsidRDefault="00103006" w:rsidP="0022396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Rabbits</w:t>
      </w:r>
    </w:p>
    <w:p w14:paraId="7F629042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736EA" w14:textId="6DCBFC4D" w:rsidR="00103006" w:rsidRPr="009048A6" w:rsidRDefault="00DC72D5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="00103006" w:rsidRPr="009048A6">
        <w:rPr>
          <w:rFonts w:ascii="Times New Roman" w:hAnsi="Times New Roman" w:cs="Times New Roman"/>
          <w:sz w:val="24"/>
          <w:szCs w:val="24"/>
        </w:rPr>
        <w:t>(True or False) The creatures in chapter 9:7 had breastplates of iron.</w:t>
      </w:r>
    </w:p>
    <w:p w14:paraId="0E825AEC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335FF9" w14:textId="41292401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lastRenderedPageBreak/>
        <w:t xml:space="preserve">In what </w:t>
      </w:r>
      <w:r w:rsidR="00C86D89" w:rsidRPr="009048A6">
        <w:rPr>
          <w:rFonts w:ascii="Times New Roman" w:hAnsi="Times New Roman" w:cs="Times New Roman"/>
          <w:sz w:val="24"/>
          <w:szCs w:val="24"/>
        </w:rPr>
        <w:t xml:space="preserve">great </w:t>
      </w:r>
      <w:r w:rsidRPr="009048A6">
        <w:rPr>
          <w:rFonts w:ascii="Times New Roman" w:hAnsi="Times New Roman" w:cs="Times New Roman"/>
          <w:sz w:val="24"/>
          <w:szCs w:val="24"/>
        </w:rPr>
        <w:t>river were the fo</w:t>
      </w:r>
      <w:r w:rsidR="007A2E4F" w:rsidRPr="009048A6">
        <w:rPr>
          <w:rFonts w:ascii="Times New Roman" w:hAnsi="Times New Roman" w:cs="Times New Roman"/>
          <w:sz w:val="24"/>
          <w:szCs w:val="24"/>
        </w:rPr>
        <w:t>u</w:t>
      </w:r>
      <w:r w:rsidRPr="009048A6">
        <w:rPr>
          <w:rFonts w:ascii="Times New Roman" w:hAnsi="Times New Roman" w:cs="Times New Roman"/>
          <w:sz w:val="24"/>
          <w:szCs w:val="24"/>
        </w:rPr>
        <w:t xml:space="preserve">r angels bound? </w:t>
      </w:r>
    </w:p>
    <w:p w14:paraId="72F5CFE9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361288" w14:textId="77777777" w:rsidR="00103006" w:rsidRPr="009048A6" w:rsidRDefault="00103006" w:rsidP="0022396B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Jordan </w:t>
      </w:r>
    </w:p>
    <w:p w14:paraId="4471D308" w14:textId="77777777" w:rsidR="00103006" w:rsidRPr="009048A6" w:rsidRDefault="00103006" w:rsidP="0022396B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Nile </w:t>
      </w:r>
    </w:p>
    <w:p w14:paraId="5DB9BBC3" w14:textId="77777777" w:rsidR="00103006" w:rsidRPr="009048A6" w:rsidRDefault="00103006" w:rsidP="0022396B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Dead Sea </w:t>
      </w:r>
    </w:p>
    <w:p w14:paraId="39650A39" w14:textId="77777777" w:rsidR="00103006" w:rsidRPr="009048A6" w:rsidRDefault="00103006" w:rsidP="0022396B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Euphrates </w:t>
      </w:r>
    </w:p>
    <w:p w14:paraId="7445F323" w14:textId="77777777" w:rsidR="00103006" w:rsidRPr="009048A6" w:rsidRDefault="00103006" w:rsidP="001030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DA77B0" w14:textId="77777777" w:rsidR="00103006" w:rsidRPr="009048A6" w:rsidRDefault="00103006" w:rsidP="00103006">
      <w:pPr>
        <w:rPr>
          <w:rFonts w:ascii="Times New Roman" w:hAnsi="Times New Roman" w:cs="Times New Roman"/>
          <w:sz w:val="24"/>
          <w:szCs w:val="24"/>
        </w:rPr>
      </w:pPr>
    </w:p>
    <w:p w14:paraId="2B2E8051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By these _____ was the third part of men killed, by the____, and by the ____</w:t>
      </w:r>
      <w:proofErr w:type="gramStart"/>
      <w:r w:rsidRPr="009048A6">
        <w:rPr>
          <w:rFonts w:ascii="Times New Roman" w:hAnsi="Times New Roman" w:cs="Times New Roman"/>
          <w:sz w:val="24"/>
          <w:szCs w:val="24"/>
        </w:rPr>
        <w:t>_ ,</w:t>
      </w:r>
      <w:proofErr w:type="gramEnd"/>
      <w:r w:rsidRPr="009048A6">
        <w:rPr>
          <w:rFonts w:ascii="Times New Roman" w:hAnsi="Times New Roman" w:cs="Times New Roman"/>
          <w:sz w:val="24"/>
          <w:szCs w:val="24"/>
        </w:rPr>
        <w:t xml:space="preserve"> and by the brimstone, which issued out of their mouths.</w:t>
      </w:r>
    </w:p>
    <w:p w14:paraId="31FD7420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AB9531" w14:textId="2418A26F" w:rsidR="00103006" w:rsidRPr="009048A6" w:rsidRDefault="00412BAF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="00103006" w:rsidRPr="009048A6">
        <w:rPr>
          <w:rFonts w:ascii="Times New Roman" w:hAnsi="Times New Roman" w:cs="Times New Roman"/>
          <w:sz w:val="24"/>
          <w:szCs w:val="24"/>
        </w:rPr>
        <w:t>(True or False) The horses’ powers lye in their tongue and their hooves. (F, mouth and tail)</w:t>
      </w:r>
    </w:p>
    <w:p w14:paraId="6F874C58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896782" w14:textId="1D162590" w:rsidR="00103006" w:rsidRPr="009048A6" w:rsidRDefault="00412BAF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="00103006"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4B6B65" w:rsidRPr="009048A6">
        <w:rPr>
          <w:rFonts w:ascii="Times New Roman" w:hAnsi="Times New Roman" w:cs="Times New Roman"/>
          <w:sz w:val="24"/>
          <w:szCs w:val="24"/>
        </w:rPr>
        <w:t>T</w:t>
      </w:r>
      <w:r w:rsidR="00103006" w:rsidRPr="009048A6">
        <w:rPr>
          <w:rFonts w:ascii="Times New Roman" w:hAnsi="Times New Roman" w:cs="Times New Roman"/>
          <w:sz w:val="24"/>
          <w:szCs w:val="24"/>
        </w:rPr>
        <w:t>hose who were not killed by plagues</w:t>
      </w:r>
      <w:r w:rsidR="00B37029" w:rsidRPr="009048A6">
        <w:rPr>
          <w:rFonts w:ascii="Times New Roman" w:hAnsi="Times New Roman" w:cs="Times New Roman"/>
          <w:sz w:val="24"/>
          <w:szCs w:val="24"/>
        </w:rPr>
        <w:t>, ende</w:t>
      </w:r>
      <w:r w:rsidR="00103006" w:rsidRPr="009048A6">
        <w:rPr>
          <w:rFonts w:ascii="Times New Roman" w:hAnsi="Times New Roman" w:cs="Times New Roman"/>
          <w:sz w:val="24"/>
          <w:szCs w:val="24"/>
        </w:rPr>
        <w:t>d up repenting for their sins</w:t>
      </w:r>
      <w:r w:rsidR="004B6B65" w:rsidRPr="009048A6">
        <w:rPr>
          <w:rFonts w:ascii="Times New Roman" w:hAnsi="Times New Roman" w:cs="Times New Roman"/>
          <w:sz w:val="24"/>
          <w:szCs w:val="24"/>
        </w:rPr>
        <w:t>.</w:t>
      </w:r>
      <w:r w:rsidR="00103006" w:rsidRPr="009048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54EB86" w14:textId="77777777" w:rsidR="00103006" w:rsidRPr="009048A6" w:rsidRDefault="00103006" w:rsidP="00103006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11636E" w14:textId="28978476" w:rsidR="00103006" w:rsidRPr="009048A6" w:rsidRDefault="00103006" w:rsidP="002D3B88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0</w:t>
      </w:r>
    </w:p>
    <w:p w14:paraId="14F04B4A" w14:textId="77777777" w:rsidR="002D3B88" w:rsidRPr="009048A6" w:rsidRDefault="002D3B88" w:rsidP="002D3B88">
      <w:pPr>
        <w:pStyle w:val="ListParagraph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BCADD8" w14:textId="3067B0A4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riter explains that he saw another mighty angel descending from heaven, and on his head was a rainbow. What was he wrapped in? </w:t>
      </w:r>
    </w:p>
    <w:p w14:paraId="6E663665" w14:textId="77777777" w:rsidR="00103006" w:rsidRPr="009048A6" w:rsidRDefault="00103006" w:rsidP="0022396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k </w:t>
      </w:r>
    </w:p>
    <w:p w14:paraId="6241B581" w14:textId="77777777" w:rsidR="00103006" w:rsidRPr="009048A6" w:rsidRDefault="00103006" w:rsidP="0022396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cloud </w:t>
      </w:r>
    </w:p>
    <w:p w14:paraId="0DDCF699" w14:textId="77777777" w:rsidR="00103006" w:rsidRPr="009048A6" w:rsidRDefault="00103006" w:rsidP="0022396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tton </w:t>
      </w:r>
    </w:p>
    <w:p w14:paraId="70ED1229" w14:textId="77777777" w:rsidR="00103006" w:rsidRPr="009048A6" w:rsidRDefault="00103006" w:rsidP="0022396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robe </w:t>
      </w:r>
    </w:p>
    <w:p w14:paraId="51DEB324" w14:textId="77777777" w:rsidR="00103006" w:rsidRPr="009048A6" w:rsidRDefault="00103006" w:rsidP="001030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4C83EF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One of the angels commanded the writer to eat the scroll in his hand.</w:t>
      </w:r>
    </w:p>
    <w:p w14:paraId="406E0F3D" w14:textId="77777777" w:rsidR="00103006" w:rsidRPr="009048A6" w:rsidRDefault="00103006" w:rsidP="001030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9A3CEF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 seven thunders had sounded, the writer heard a voice from heaven telling him. </w:t>
      </w:r>
    </w:p>
    <w:p w14:paraId="27207B76" w14:textId="77777777" w:rsidR="00103006" w:rsidRPr="009048A6" w:rsidRDefault="00103006" w:rsidP="006800C2">
      <w:pPr>
        <w:pStyle w:val="ListParagraph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2D2128" w14:textId="77777777" w:rsidR="00103006" w:rsidRPr="009048A6" w:rsidRDefault="00103006" w:rsidP="006800C2">
      <w:pPr>
        <w:pStyle w:val="ListParagraph"/>
        <w:numPr>
          <w:ilvl w:val="1"/>
          <w:numId w:val="16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write down what the thunders said </w:t>
      </w:r>
    </w:p>
    <w:p w14:paraId="725DB35A" w14:textId="77777777" w:rsidR="00103006" w:rsidRPr="009048A6" w:rsidRDefault="00103006" w:rsidP="006800C2">
      <w:pPr>
        <w:pStyle w:val="ListParagraph"/>
        <w:numPr>
          <w:ilvl w:val="1"/>
          <w:numId w:val="16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t to write what the thunders said </w:t>
      </w:r>
    </w:p>
    <w:p w14:paraId="0FB669E7" w14:textId="77777777" w:rsidR="00103006" w:rsidRPr="009048A6" w:rsidRDefault="00103006" w:rsidP="006800C2">
      <w:pPr>
        <w:pStyle w:val="ListParagraph"/>
        <w:numPr>
          <w:ilvl w:val="1"/>
          <w:numId w:val="16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cry out to the Lord </w:t>
      </w:r>
    </w:p>
    <w:p w14:paraId="64096D1A" w14:textId="77777777" w:rsidR="00103006" w:rsidRPr="009048A6" w:rsidRDefault="00103006" w:rsidP="006800C2">
      <w:pPr>
        <w:pStyle w:val="ListParagraph"/>
        <w:numPr>
          <w:ilvl w:val="1"/>
          <w:numId w:val="16"/>
        </w:numPr>
        <w:tabs>
          <w:tab w:val="left" w:pos="3732"/>
        </w:tabs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To walk away</w:t>
      </w:r>
    </w:p>
    <w:p w14:paraId="58AB6266" w14:textId="77777777" w:rsidR="00103006" w:rsidRPr="009048A6" w:rsidRDefault="00103006" w:rsidP="00103006">
      <w:pPr>
        <w:pStyle w:val="ListParagraph"/>
        <w:tabs>
          <w:tab w:val="left" w:pos="3732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239A6D" w14:textId="77777777" w:rsidR="00103006" w:rsidRPr="009048A6" w:rsidRDefault="00103006" w:rsidP="00103006">
      <w:pPr>
        <w:pStyle w:val="ListParagraph"/>
        <w:tabs>
          <w:tab w:val="left" w:pos="3732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E84866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ngel he witnessed had one foot on land, and one on what? </w:t>
      </w:r>
    </w:p>
    <w:p w14:paraId="792E541B" w14:textId="77777777" w:rsidR="00103006" w:rsidRPr="009048A6" w:rsidRDefault="00103006" w:rsidP="006800C2">
      <w:pPr>
        <w:pStyle w:val="ListParagraph"/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5D94F6" w14:textId="77777777" w:rsidR="00103006" w:rsidRPr="009048A6" w:rsidRDefault="00103006" w:rsidP="006800C2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ible </w:t>
      </w:r>
    </w:p>
    <w:p w14:paraId="7E284C4C" w14:textId="77777777" w:rsidR="00103006" w:rsidRPr="009048A6" w:rsidRDefault="00103006" w:rsidP="006800C2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 </w:t>
      </w:r>
    </w:p>
    <w:p w14:paraId="6B0402E2" w14:textId="77777777" w:rsidR="00103006" w:rsidRPr="009048A6" w:rsidRDefault="00103006" w:rsidP="006800C2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mountain </w:t>
      </w:r>
    </w:p>
    <w:p w14:paraId="13EF8679" w14:textId="77777777" w:rsidR="00103006" w:rsidRPr="009048A6" w:rsidRDefault="00103006" w:rsidP="006800C2">
      <w:pPr>
        <w:pStyle w:val="ListParagraph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A cloud</w:t>
      </w:r>
    </w:p>
    <w:p w14:paraId="710F3E2C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t what point would the mystery of God be fulfilled?</w:t>
      </w:r>
    </w:p>
    <w:p w14:paraId="70D12095" w14:textId="77777777" w:rsidR="00103006" w:rsidRPr="009048A6" w:rsidRDefault="00103006" w:rsidP="006800C2">
      <w:pPr>
        <w:pStyle w:val="ListParagraph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DBE50C" w14:textId="77777777" w:rsidR="00103006" w:rsidRPr="009048A6" w:rsidRDefault="00103006" w:rsidP="006800C2">
      <w:pPr>
        <w:pStyle w:val="ListParagraph"/>
        <w:numPr>
          <w:ilvl w:val="1"/>
          <w:numId w:val="18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 seventh angel sounds </w:t>
      </w:r>
    </w:p>
    <w:p w14:paraId="0BEECD03" w14:textId="77777777" w:rsidR="00103006" w:rsidRPr="009048A6" w:rsidRDefault="00103006" w:rsidP="006800C2">
      <w:pPr>
        <w:pStyle w:val="ListParagraph"/>
        <w:numPr>
          <w:ilvl w:val="1"/>
          <w:numId w:val="18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the 2nd plague </w:t>
      </w:r>
    </w:p>
    <w:p w14:paraId="633BA2C9" w14:textId="77777777" w:rsidR="00103006" w:rsidRPr="009048A6" w:rsidRDefault="00103006" w:rsidP="006800C2">
      <w:pPr>
        <w:pStyle w:val="ListParagraph"/>
        <w:numPr>
          <w:ilvl w:val="1"/>
          <w:numId w:val="18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the angels returned to heaven </w:t>
      </w:r>
    </w:p>
    <w:p w14:paraId="01E0E9CA" w14:textId="77777777" w:rsidR="00103006" w:rsidRPr="009048A6" w:rsidRDefault="00103006" w:rsidP="006800C2">
      <w:pPr>
        <w:pStyle w:val="ListParagraph"/>
        <w:numPr>
          <w:ilvl w:val="1"/>
          <w:numId w:val="18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After the king of the pit has died</w:t>
      </w:r>
    </w:p>
    <w:p w14:paraId="2C75AC06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D92EF3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EADF84" w14:textId="06B272E4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at was said to happen to the writer’s stomach, once he swallowed the small </w:t>
      </w:r>
      <w:r w:rsidR="00FE52F8"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book</w:t>
      </w: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</w:p>
    <w:p w14:paraId="38153613" w14:textId="77777777" w:rsidR="00103006" w:rsidRPr="009048A6" w:rsidRDefault="00103006" w:rsidP="001030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8553D" w14:textId="482D3DDB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at did the writer say that the </w:t>
      </w:r>
      <w:r w:rsidR="00AF4A70"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little book</w:t>
      </w: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sted like? </w:t>
      </w:r>
    </w:p>
    <w:p w14:paraId="407AD2F0" w14:textId="77777777" w:rsidR="00103006" w:rsidRPr="009048A6" w:rsidRDefault="00103006" w:rsidP="006800C2">
      <w:pPr>
        <w:pStyle w:val="ListParagraph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FB097E" w14:textId="77777777" w:rsidR="00103006" w:rsidRPr="009048A6" w:rsidRDefault="00103006" w:rsidP="006800C2">
      <w:pPr>
        <w:pStyle w:val="ListParagraph"/>
        <w:numPr>
          <w:ilvl w:val="1"/>
          <w:numId w:val="19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tter milk </w:t>
      </w:r>
    </w:p>
    <w:p w14:paraId="33A80B7A" w14:textId="77777777" w:rsidR="00103006" w:rsidRPr="009048A6" w:rsidRDefault="00103006" w:rsidP="006800C2">
      <w:pPr>
        <w:pStyle w:val="ListParagraph"/>
        <w:numPr>
          <w:ilvl w:val="1"/>
          <w:numId w:val="19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weet as honey </w:t>
      </w:r>
    </w:p>
    <w:p w14:paraId="50CD25F4" w14:textId="77777777" w:rsidR="00103006" w:rsidRPr="009048A6" w:rsidRDefault="00103006" w:rsidP="006800C2">
      <w:pPr>
        <w:pStyle w:val="ListParagraph"/>
        <w:numPr>
          <w:ilvl w:val="1"/>
          <w:numId w:val="19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custs </w:t>
      </w:r>
    </w:p>
    <w:p w14:paraId="6935EB4A" w14:textId="77777777" w:rsidR="00103006" w:rsidRPr="009048A6" w:rsidRDefault="00103006" w:rsidP="006800C2">
      <w:pPr>
        <w:pStyle w:val="ListParagraph"/>
        <w:numPr>
          <w:ilvl w:val="1"/>
          <w:numId w:val="19"/>
        </w:numPr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Wild honey</w:t>
      </w:r>
    </w:p>
    <w:p w14:paraId="54905411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F9B7C9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0C7DF9" w14:textId="77777777" w:rsidR="00103006" w:rsidRPr="009048A6" w:rsidRDefault="00103006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 (True or False) </w:t>
      </w:r>
      <w:r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The mystery of God was to be fulfilled just as he told the prophets.</w:t>
      </w:r>
    </w:p>
    <w:p w14:paraId="66499F22" w14:textId="77777777" w:rsidR="00103006" w:rsidRPr="009048A6" w:rsidRDefault="00103006" w:rsidP="0010300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F38E36" w14:textId="10494D3F" w:rsidR="00103006" w:rsidRPr="009048A6" w:rsidRDefault="006F2EA2" w:rsidP="0022396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  <w:r w:rsidR="006C4FDA"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BE0249"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riter was told not to prophesy </w:t>
      </w:r>
      <w:r w:rsidR="00AB3FEE"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>any more to</w:t>
      </w:r>
      <w:r w:rsidR="00BE0249" w:rsidRPr="0090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, nations, tongues, and kings. </w:t>
      </w:r>
    </w:p>
    <w:p w14:paraId="169E9B08" w14:textId="77777777" w:rsidR="006C4FDA" w:rsidRPr="009048A6" w:rsidRDefault="006C4FDA" w:rsidP="006C4F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79A426" w14:textId="77777777" w:rsidR="004E4D8C" w:rsidRPr="009048A6" w:rsidRDefault="004E4D8C" w:rsidP="004E4D8C">
      <w:pPr>
        <w:spacing w:after="135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</w:p>
    <w:p w14:paraId="41F5E78B" w14:textId="3C35152E" w:rsidR="00C92E21" w:rsidRPr="009048A6" w:rsidRDefault="00C92E21" w:rsidP="004D749B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1</w:t>
      </w:r>
    </w:p>
    <w:p w14:paraId="349F63D4" w14:textId="431807D8" w:rsidR="00C92E21" w:rsidRPr="009048A6" w:rsidRDefault="00C92E21" w:rsidP="0022396B">
      <w:pPr>
        <w:pStyle w:val="ListParagraph"/>
        <w:numPr>
          <w:ilvl w:val="0"/>
          <w:numId w:val="11"/>
        </w:numPr>
        <w:tabs>
          <w:tab w:val="left" w:pos="72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In Revelation 11:1, what was John given and instructed to do?</w:t>
      </w:r>
    </w:p>
    <w:p w14:paraId="61C58631" w14:textId="26297B11" w:rsidR="00C92E21" w:rsidRPr="009048A6" w:rsidRDefault="00C92E21" w:rsidP="00C92E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B9FF42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1:3, How many witnesses did God give power to?</w:t>
      </w:r>
    </w:p>
    <w:p w14:paraId="324FC680" w14:textId="77777777" w:rsidR="00C92E21" w:rsidRPr="009048A6" w:rsidRDefault="00C92E21" w:rsidP="0022396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wo</w:t>
      </w:r>
    </w:p>
    <w:p w14:paraId="397EEF5F" w14:textId="77777777" w:rsidR="00C92E21" w:rsidRPr="009048A6" w:rsidRDefault="00C92E21" w:rsidP="0022396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hree</w:t>
      </w:r>
    </w:p>
    <w:p w14:paraId="55B1E54E" w14:textId="77777777" w:rsidR="00C92E21" w:rsidRPr="009048A6" w:rsidRDefault="00C92E21" w:rsidP="0022396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Four</w:t>
      </w:r>
    </w:p>
    <w:p w14:paraId="24B6BA5A" w14:textId="77777777" w:rsidR="00C92E21" w:rsidRPr="009048A6" w:rsidRDefault="00C92E21" w:rsidP="0022396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Five</w:t>
      </w:r>
    </w:p>
    <w:p w14:paraId="5C0A2F68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How many days did the Angel say that the witnesses would prophesy?</w:t>
      </w:r>
    </w:p>
    <w:p w14:paraId="0DC99941" w14:textId="77777777" w:rsidR="00C92E21" w:rsidRPr="009048A6" w:rsidRDefault="00C92E21" w:rsidP="0022396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1160</w:t>
      </w:r>
    </w:p>
    <w:p w14:paraId="0A08F861" w14:textId="77777777" w:rsidR="00C92E21" w:rsidRPr="009048A6" w:rsidRDefault="00C92E21" w:rsidP="0022396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1260</w:t>
      </w:r>
    </w:p>
    <w:p w14:paraId="152D69B2" w14:textId="77777777" w:rsidR="00C92E21" w:rsidRPr="009048A6" w:rsidRDefault="00C92E21" w:rsidP="0022396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1360</w:t>
      </w:r>
    </w:p>
    <w:p w14:paraId="0A3C9DF2" w14:textId="77777777" w:rsidR="00C92E21" w:rsidRPr="009048A6" w:rsidRDefault="00C92E21" w:rsidP="0022396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1460</w:t>
      </w:r>
    </w:p>
    <w:p w14:paraId="2C8B93F3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1:6, what power did God give the two witnesses?</w:t>
      </w:r>
    </w:p>
    <w:p w14:paraId="07DA295F" w14:textId="77777777" w:rsidR="00C92E21" w:rsidRPr="009048A6" w:rsidRDefault="00C92E21" w:rsidP="00C92E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71D2E3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1:7, what will happen to the two witnesses after they have finished their testimony?</w:t>
      </w:r>
    </w:p>
    <w:p w14:paraId="44B44334" w14:textId="77777777" w:rsidR="00C92E21" w:rsidRPr="009048A6" w:rsidRDefault="00C92E21" w:rsidP="0022396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hey will ascend into heaven and sit on the left side of God.</w:t>
      </w:r>
    </w:p>
    <w:p w14:paraId="5282FB94" w14:textId="77777777" w:rsidR="00C92E21" w:rsidRPr="009048A6" w:rsidRDefault="00C92E21" w:rsidP="0022396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hey will be killed.</w:t>
      </w:r>
    </w:p>
    <w:p w14:paraId="05FA46DE" w14:textId="77777777" w:rsidR="00C92E21" w:rsidRPr="009048A6" w:rsidRDefault="00C92E21" w:rsidP="0022396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hey will live on earth and preach the word to non-believers.</w:t>
      </w:r>
    </w:p>
    <w:p w14:paraId="6D7D6DEA" w14:textId="77777777" w:rsidR="00C92E21" w:rsidRPr="009048A6" w:rsidRDefault="00C92E21" w:rsidP="0022396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They will glorify God.</w:t>
      </w:r>
    </w:p>
    <w:p w14:paraId="002A60C8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How many days will the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witnesses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bodies lie in the street?</w:t>
      </w:r>
    </w:p>
    <w:p w14:paraId="74CF8F20" w14:textId="77777777" w:rsidR="00C92E21" w:rsidRPr="009048A6" w:rsidRDefault="00C92E21" w:rsidP="0022396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wo in a half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days</w:t>
      </w:r>
      <w:proofErr w:type="gramEnd"/>
    </w:p>
    <w:p w14:paraId="59B2C0DA" w14:textId="77777777" w:rsidR="00C92E21" w:rsidRPr="009048A6" w:rsidRDefault="00C92E21" w:rsidP="0022396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hree in a half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days</w:t>
      </w:r>
      <w:proofErr w:type="gramEnd"/>
    </w:p>
    <w:p w14:paraId="399D4795" w14:textId="77777777" w:rsidR="00C92E21" w:rsidRPr="009048A6" w:rsidRDefault="00C92E21" w:rsidP="0022396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Four in a half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days</w:t>
      </w:r>
      <w:proofErr w:type="gramEnd"/>
    </w:p>
    <w:p w14:paraId="61CFF78B" w14:textId="77777777" w:rsidR="00C92E21" w:rsidRPr="009048A6" w:rsidRDefault="00C92E21" w:rsidP="0022396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Eternity</w:t>
      </w:r>
    </w:p>
    <w:p w14:paraId="4F7CE498" w14:textId="0E3FE2AD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ccording to Revelation 11:10, what will the people do when they see the </w:t>
      </w:r>
      <w:r w:rsidR="00BD0D0B" w:rsidRPr="009048A6">
        <w:rPr>
          <w:rFonts w:ascii="Times New Roman" w:eastAsia="Times New Roman" w:hAnsi="Times New Roman" w:cs="Times New Roman"/>
          <w:sz w:val="24"/>
          <w:szCs w:val="24"/>
        </w:rPr>
        <w:t>witness’s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bodies lying in the street?</w:t>
      </w:r>
    </w:p>
    <w:p w14:paraId="055A742A" w14:textId="77777777" w:rsidR="00C92E21" w:rsidRPr="009048A6" w:rsidRDefault="00C92E21" w:rsidP="0022396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Mourn and wear sackcloth for 30 days.</w:t>
      </w:r>
    </w:p>
    <w:p w14:paraId="7A2713AB" w14:textId="77777777" w:rsidR="00C92E21" w:rsidRPr="009048A6" w:rsidRDefault="00C92E21" w:rsidP="0022396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Rejoice and be merry, sending gifts to one another.</w:t>
      </w:r>
    </w:p>
    <w:p w14:paraId="482A91F7" w14:textId="77777777" w:rsidR="00C92E21" w:rsidRPr="009048A6" w:rsidRDefault="00C92E21" w:rsidP="0022396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sk for forgiveness from God, because they did not listen to them.</w:t>
      </w:r>
    </w:p>
    <w:p w14:paraId="242E7A89" w14:textId="77777777" w:rsidR="00C92E21" w:rsidRPr="009048A6" w:rsidRDefault="00C92E21" w:rsidP="0022396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tare at the bodies and feel sorry for them.</w:t>
      </w:r>
    </w:p>
    <w:p w14:paraId="28BE9EE8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ccording to Revelation 11:13, what happened to the witnesses after they received the Spirit of life from God, they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ascended up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to heaven, and their enemies beheld them?</w:t>
      </w:r>
    </w:p>
    <w:p w14:paraId="33E2F510" w14:textId="19FDD33D" w:rsidR="00C92E21" w:rsidRPr="009048A6" w:rsidRDefault="008A2835" w:rsidP="00C92E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E024EE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1:16, how many elders fell on their face before God after the seventh angel sounded?</w:t>
      </w:r>
    </w:p>
    <w:p w14:paraId="45F58831" w14:textId="56A47891" w:rsidR="00C92E21" w:rsidRPr="009048A6" w:rsidRDefault="00C92E21" w:rsidP="0022396B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</w:t>
      </w:r>
      <w:r w:rsidR="002D7CC0" w:rsidRPr="009048A6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77768F72" w14:textId="15512AE5" w:rsidR="00C92E21" w:rsidRPr="009048A6" w:rsidRDefault="00C92E21" w:rsidP="0022396B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1A6A0BD7" w14:textId="2C4F788B" w:rsidR="00C92E21" w:rsidRPr="009048A6" w:rsidRDefault="002D7CC0" w:rsidP="0022396B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24</w:t>
      </w:r>
    </w:p>
    <w:p w14:paraId="652D7FF7" w14:textId="1C9FC93B" w:rsidR="00C92E21" w:rsidRPr="008A2835" w:rsidRDefault="002D7CC0" w:rsidP="00C92E2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20</w:t>
      </w:r>
    </w:p>
    <w:p w14:paraId="1D932357" w14:textId="77777777" w:rsidR="00C92E21" w:rsidRPr="009048A6" w:rsidRDefault="00C92E2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9:1, what was seen when the temple of God was opened in heaven?</w:t>
      </w:r>
    </w:p>
    <w:p w14:paraId="2769AC25" w14:textId="71882910" w:rsidR="0065130A" w:rsidRPr="009048A6" w:rsidRDefault="0065130A" w:rsidP="0065130A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lastRenderedPageBreak/>
        <w:t>Chapter 12</w:t>
      </w:r>
    </w:p>
    <w:p w14:paraId="2C0157E1" w14:textId="7C08422F" w:rsidR="003D22C1" w:rsidRPr="009048A6" w:rsidRDefault="003D22C1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In Revelation 12:1, how is the “great wonder in heaven” described?</w:t>
      </w:r>
    </w:p>
    <w:p w14:paraId="4A9515CC" w14:textId="396FB3A5" w:rsidR="003D22C1" w:rsidRPr="009048A6" w:rsidRDefault="008A2835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47222C0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ind w:left="0" w:firstLine="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In Revelation 12:3, how is the red dragon described?</w:t>
      </w:r>
    </w:p>
    <w:p w14:paraId="39AC1251" w14:textId="77777777" w:rsidR="003D22C1" w:rsidRPr="009048A6" w:rsidRDefault="003D22C1" w:rsidP="0022396B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ten horns, and seven crowns upon his head.</w:t>
      </w:r>
    </w:p>
    <w:p w14:paraId="19477CDA" w14:textId="77777777" w:rsidR="003D22C1" w:rsidRPr="009048A6" w:rsidRDefault="003D22C1" w:rsidP="0022396B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seven horns, and seven crowns upon his head.</w:t>
      </w:r>
    </w:p>
    <w:p w14:paraId="668D7F59" w14:textId="77777777" w:rsidR="003D22C1" w:rsidRPr="009048A6" w:rsidRDefault="003D22C1" w:rsidP="0022396B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eight horns, and nine crowns upon his head.</w:t>
      </w:r>
    </w:p>
    <w:p w14:paraId="5D5B7676" w14:textId="77777777" w:rsidR="003D22C1" w:rsidRPr="009048A6" w:rsidRDefault="003D22C1" w:rsidP="0022396B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six horns, and five crowns upon his head.</w:t>
      </w:r>
    </w:p>
    <w:p w14:paraId="18DC73BF" w14:textId="27868774" w:rsidR="003D22C1" w:rsidRPr="009048A6" w:rsidRDefault="008A2835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5128EC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y was the woman crying in Revelation 12:2?</w:t>
      </w:r>
    </w:p>
    <w:p w14:paraId="309BCAF7" w14:textId="77777777" w:rsidR="003D22C1" w:rsidRPr="009048A6" w:rsidRDefault="003D22C1" w:rsidP="0022396B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She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was scared of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the dragon.</w:t>
      </w:r>
    </w:p>
    <w:p w14:paraId="63C6286A" w14:textId="77777777" w:rsidR="003D22C1" w:rsidRPr="009048A6" w:rsidRDefault="003D22C1" w:rsidP="0022396B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he was grateful for everything that God had done for her.</w:t>
      </w:r>
    </w:p>
    <w:p w14:paraId="44095DAC" w14:textId="77777777" w:rsidR="003D22C1" w:rsidRPr="009048A6" w:rsidRDefault="003D22C1" w:rsidP="0022396B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he was getting ready to give birth.</w:t>
      </w:r>
    </w:p>
    <w:p w14:paraId="365B704B" w14:textId="77777777" w:rsidR="003D22C1" w:rsidRPr="009048A6" w:rsidRDefault="003D22C1" w:rsidP="0022396B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he had just gotten done giving birth.</w:t>
      </w:r>
    </w:p>
    <w:p w14:paraId="6CEFBACB" w14:textId="10D7166E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3DDFDE0" w14:textId="03159E9A" w:rsidR="003D22C1" w:rsidRPr="009048A6" w:rsidRDefault="008C5EA3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color was the great dragon</w:t>
      </w:r>
      <w:r w:rsidR="007500D1" w:rsidRPr="009048A6">
        <w:rPr>
          <w:rFonts w:ascii="Times New Roman" w:eastAsia="Times New Roman" w:hAnsi="Times New Roman" w:cs="Times New Roman"/>
          <w:sz w:val="24"/>
          <w:szCs w:val="24"/>
        </w:rPr>
        <w:t xml:space="preserve"> in Revelation 12</w:t>
      </w:r>
      <w:r w:rsidR="003D22C1" w:rsidRPr="009048A6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661453B" w14:textId="3B747F10" w:rsidR="003D22C1" w:rsidRPr="009048A6" w:rsidRDefault="007500D1" w:rsidP="0022396B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Green</w:t>
      </w:r>
    </w:p>
    <w:p w14:paraId="4CA9AD84" w14:textId="574C516A" w:rsidR="003D22C1" w:rsidRPr="009048A6" w:rsidRDefault="007500D1" w:rsidP="0022396B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Red</w:t>
      </w:r>
    </w:p>
    <w:p w14:paraId="24728CED" w14:textId="09DBEAE6" w:rsidR="003D22C1" w:rsidRPr="009048A6" w:rsidRDefault="007500D1" w:rsidP="0022396B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Golden</w:t>
      </w:r>
    </w:p>
    <w:p w14:paraId="5995301F" w14:textId="48510A1E" w:rsidR="003D22C1" w:rsidRPr="009048A6" w:rsidRDefault="00B86B84" w:rsidP="0022396B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ite</w:t>
      </w:r>
    </w:p>
    <w:p w14:paraId="4B63EECD" w14:textId="54E1F0BA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CD0AA2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did the woman give birth to, what was their purpose, and what happened to them?</w:t>
      </w:r>
    </w:p>
    <w:p w14:paraId="27DA9B73" w14:textId="2379CAE2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88A5C74" w14:textId="41D64E00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ccording to Revelation 12:6, where did the woman flee </w:t>
      </w:r>
      <w:r w:rsidR="00362C7D" w:rsidRPr="009048A6"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nd how many days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was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she to be feed </w:t>
      </w:r>
      <w:r w:rsidR="00362C7D" w:rsidRPr="009048A6">
        <w:rPr>
          <w:rFonts w:ascii="Times New Roman" w:eastAsia="Times New Roman" w:hAnsi="Times New Roman" w:cs="Times New Roman"/>
          <w:sz w:val="24"/>
          <w:szCs w:val="24"/>
        </w:rPr>
        <w:t xml:space="preserve">while she is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there?</w:t>
      </w:r>
    </w:p>
    <w:p w14:paraId="3F09812B" w14:textId="77777777" w:rsidR="003D22C1" w:rsidRPr="009048A6" w:rsidRDefault="003D22C1" w:rsidP="0022396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Heaven; Forever</w:t>
      </w:r>
    </w:p>
    <w:p w14:paraId="6AAD1CD8" w14:textId="41692DE5" w:rsidR="003D22C1" w:rsidRPr="009048A6" w:rsidRDefault="003D22C1" w:rsidP="0022396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ilderness; 12</w:t>
      </w:r>
      <w:r w:rsidR="001B64B1" w:rsidRPr="009048A6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E387C97" w14:textId="77777777" w:rsidR="003D22C1" w:rsidRPr="009048A6" w:rsidRDefault="003D22C1" w:rsidP="0022396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ilderness; Forever</w:t>
      </w:r>
    </w:p>
    <w:p w14:paraId="28105279" w14:textId="77777777" w:rsidR="003D22C1" w:rsidRPr="009048A6" w:rsidRDefault="003D22C1" w:rsidP="0022396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Heaven: 1230</w:t>
      </w:r>
    </w:p>
    <w:p w14:paraId="1538A67B" w14:textId="615D8F07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576AD7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What happened after the woman fled, according to Revelation 12:7?</w:t>
      </w:r>
    </w:p>
    <w:p w14:paraId="38233601" w14:textId="2E3BFC51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DBA3F9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2:8, who won the war?</w:t>
      </w:r>
    </w:p>
    <w:p w14:paraId="1F0A0149" w14:textId="4FCC17A1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DE0123A" w14:textId="77777777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2:12, who should be in woe and why?</w:t>
      </w:r>
    </w:p>
    <w:p w14:paraId="6911874A" w14:textId="51643A7C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80169F" w14:textId="2AE740BD" w:rsidR="003D22C1" w:rsidRPr="009048A6" w:rsidRDefault="003D22C1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How did the Angels overcome Satan according to Revelation 12:1</w:t>
      </w:r>
      <w:r w:rsidR="003E0E09" w:rsidRPr="009048A6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CF0AB74" w14:textId="77777777" w:rsidR="003D22C1" w:rsidRPr="009048A6" w:rsidRDefault="003D22C1" w:rsidP="0022396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y the blood of the Lamb and by the word of their testimony.</w:t>
      </w:r>
    </w:p>
    <w:p w14:paraId="27EE44E1" w14:textId="77777777" w:rsidR="003D22C1" w:rsidRPr="009048A6" w:rsidRDefault="003D22C1" w:rsidP="0022396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y the blood of the Lamb and the power of God.</w:t>
      </w:r>
    </w:p>
    <w:p w14:paraId="7AD52701" w14:textId="77777777" w:rsidR="003D22C1" w:rsidRPr="009048A6" w:rsidRDefault="003D22C1" w:rsidP="0022396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y the blood of the Lamb and faith.</w:t>
      </w:r>
    </w:p>
    <w:p w14:paraId="5E464533" w14:textId="77777777" w:rsidR="003D22C1" w:rsidRPr="009048A6" w:rsidRDefault="003D22C1" w:rsidP="0022396B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y the blood of the Lamb and the fruits of the spirit.</w:t>
      </w:r>
    </w:p>
    <w:p w14:paraId="62152480" w14:textId="529B1F98" w:rsidR="003D22C1" w:rsidRPr="009048A6" w:rsidRDefault="006E6A09" w:rsidP="003D22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263DC1" w14:textId="68CDC87C" w:rsidR="003D22C1" w:rsidRPr="006E6A09" w:rsidRDefault="0051644F" w:rsidP="006E6A09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3</w:t>
      </w:r>
    </w:p>
    <w:p w14:paraId="33B067E1" w14:textId="7B8C3C83" w:rsidR="00203674" w:rsidRPr="009048A6" w:rsidRDefault="0020367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3:1, what did the beast that John saw come out of the sea look like?</w:t>
      </w:r>
    </w:p>
    <w:p w14:paraId="118DF038" w14:textId="77777777" w:rsidR="00203674" w:rsidRPr="009048A6" w:rsidRDefault="00203674" w:rsidP="0022396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Ten Horns, and Ten Crowns</w:t>
      </w:r>
    </w:p>
    <w:p w14:paraId="0D4540C8" w14:textId="77777777" w:rsidR="00203674" w:rsidRPr="009048A6" w:rsidRDefault="00203674" w:rsidP="0022396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Seven Horns, and Seven Crowns</w:t>
      </w:r>
    </w:p>
    <w:p w14:paraId="34D2E11E" w14:textId="77777777" w:rsidR="00203674" w:rsidRPr="009048A6" w:rsidRDefault="00203674" w:rsidP="0022396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Six Horns, and Five Crowns</w:t>
      </w:r>
    </w:p>
    <w:p w14:paraId="19131909" w14:textId="77777777" w:rsidR="00203674" w:rsidRPr="009048A6" w:rsidRDefault="00203674" w:rsidP="0022396B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ven Heads, Seven Horns, and Eight Crowns</w:t>
      </w:r>
    </w:p>
    <w:p w14:paraId="0CB43FA5" w14:textId="0EC30D28" w:rsidR="00203674" w:rsidRPr="009048A6" w:rsidRDefault="006E6A09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FA5A74" w14:textId="6BAAD388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ccording to Revelation 13:1, what was written upon the </w:t>
      </w:r>
      <w:r w:rsidR="003E07B1" w:rsidRPr="009048A6">
        <w:rPr>
          <w:rFonts w:ascii="Times New Roman" w:eastAsia="Times New Roman" w:hAnsi="Times New Roman" w:cs="Times New Roman"/>
          <w:sz w:val="24"/>
          <w:szCs w:val="24"/>
        </w:rPr>
        <w:t>heads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of the beast from the sea?</w:t>
      </w:r>
    </w:p>
    <w:p w14:paraId="146D1937" w14:textId="77777777" w:rsidR="00203674" w:rsidRPr="009048A6" w:rsidRDefault="00203674" w:rsidP="0022396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Evil</w:t>
      </w:r>
    </w:p>
    <w:p w14:paraId="386D1D3C" w14:textId="77777777" w:rsidR="00203674" w:rsidRPr="009048A6" w:rsidRDefault="00203674" w:rsidP="0022396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lasphemy</w:t>
      </w:r>
    </w:p>
    <w:p w14:paraId="4D0760DC" w14:textId="77777777" w:rsidR="00203674" w:rsidRPr="009048A6" w:rsidRDefault="00203674" w:rsidP="0022396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atan</w:t>
      </w:r>
    </w:p>
    <w:p w14:paraId="2F1BBE80" w14:textId="77777777" w:rsidR="00203674" w:rsidRPr="009048A6" w:rsidRDefault="00203674" w:rsidP="0022396B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Devil</w:t>
      </w:r>
    </w:p>
    <w:p w14:paraId="56680186" w14:textId="0315F0FD" w:rsidR="00203674" w:rsidRPr="009048A6" w:rsidRDefault="006E6A09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A02E85E" w14:textId="06140C6B" w:rsidR="00203674" w:rsidRPr="00AA04A3" w:rsidRDefault="00203674" w:rsidP="0020367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Revelation 13:2 (Fill in the Blanks) And the beast which I saw was like unto a _________, and his feet were as the feet of a ______, and his mouth as the mouth of a _______: and the ________ gave him his power, and his _____, and great ________.</w:t>
      </w:r>
    </w:p>
    <w:p w14:paraId="1C994255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According to Revelation 13:5, how long was power given to him to continue?</w:t>
      </w:r>
    </w:p>
    <w:p w14:paraId="3E927BBD" w14:textId="77777777" w:rsidR="00203674" w:rsidRPr="009048A6" w:rsidRDefault="00203674" w:rsidP="0022396B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0 months</w:t>
      </w:r>
    </w:p>
    <w:p w14:paraId="14A1D8BB" w14:textId="77777777" w:rsidR="00203674" w:rsidRPr="009048A6" w:rsidRDefault="00203674" w:rsidP="0022396B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0 years</w:t>
      </w:r>
    </w:p>
    <w:p w14:paraId="200433F6" w14:textId="77777777" w:rsidR="00203674" w:rsidRPr="009048A6" w:rsidRDefault="00203674" w:rsidP="0022396B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2 months</w:t>
      </w:r>
    </w:p>
    <w:p w14:paraId="5C4A166B" w14:textId="77777777" w:rsidR="00203674" w:rsidRPr="009048A6" w:rsidRDefault="00203674" w:rsidP="0022396B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42 years</w:t>
      </w:r>
    </w:p>
    <w:p w14:paraId="7179B207" w14:textId="15DFA52B" w:rsidR="00203674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4AFB0C0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3:8, who shall worship the beast?</w:t>
      </w:r>
    </w:p>
    <w:p w14:paraId="0E3B5F01" w14:textId="3461BA9B" w:rsidR="00203674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BA56AF" w14:textId="05694FC5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Revelation 13:10 (Fill in the Blanks) He that leadeth into ______ shall go into_______: he that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kill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with the _____ must be killed </w:t>
      </w:r>
      <w:r w:rsidR="00DB592A" w:rsidRPr="009048A6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the _____.  Here is the patience and the faith of the saints.</w:t>
      </w:r>
    </w:p>
    <w:p w14:paraId="526DD261" w14:textId="0718FC46" w:rsidR="00203674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2CB7A4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In Revelation 13:11, how was the beast that came from the earth described?</w:t>
      </w:r>
    </w:p>
    <w:p w14:paraId="008DF7B5" w14:textId="77777777" w:rsidR="00203674" w:rsidRPr="009048A6" w:rsidRDefault="00203674" w:rsidP="0022396B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He had two horns like a lamb and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pake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like a dragon.</w:t>
      </w:r>
    </w:p>
    <w:p w14:paraId="61648829" w14:textId="77777777" w:rsidR="00203674" w:rsidRPr="009048A6" w:rsidRDefault="00203674" w:rsidP="0022396B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He had three horns and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pake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like a dragon.</w:t>
      </w:r>
    </w:p>
    <w:p w14:paraId="68C86994" w14:textId="77777777" w:rsidR="00203674" w:rsidRPr="009048A6" w:rsidRDefault="00203674" w:rsidP="0022396B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He had two horns like a ram and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pake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like a serpent.</w:t>
      </w:r>
    </w:p>
    <w:p w14:paraId="6B875284" w14:textId="77777777" w:rsidR="00203674" w:rsidRPr="009048A6" w:rsidRDefault="00203674" w:rsidP="0022396B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He had three horns and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spake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like one with authority.</w:t>
      </w:r>
    </w:p>
    <w:p w14:paraId="1741B93B" w14:textId="2B78BFAD" w:rsidR="00203674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F6BC6F4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3:13, what was one of the great wonders that the beast of the earth was able to perform?</w:t>
      </w:r>
    </w:p>
    <w:p w14:paraId="74BC5328" w14:textId="77777777" w:rsidR="00203674" w:rsidRPr="009048A6" w:rsidRDefault="00203674" w:rsidP="0022396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as able to make rain come down from heaven on the earth in the sight of men.</w:t>
      </w:r>
    </w:p>
    <w:p w14:paraId="77CF2189" w14:textId="77777777" w:rsidR="00203674" w:rsidRPr="009048A6" w:rsidRDefault="00203674" w:rsidP="0022396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as able to make fire come down from heaven on the earth in the sight of men.</w:t>
      </w:r>
    </w:p>
    <w:p w14:paraId="60467649" w14:textId="77777777" w:rsidR="00203674" w:rsidRPr="009048A6" w:rsidRDefault="00203674" w:rsidP="0022396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as able to make blessings come down from heaven on the earth in the sight of men.</w:t>
      </w:r>
    </w:p>
    <w:p w14:paraId="0A34AF8E" w14:textId="77777777" w:rsidR="00203674" w:rsidRPr="009048A6" w:rsidRDefault="00203674" w:rsidP="0022396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as able to speak to God directly.</w:t>
      </w:r>
    </w:p>
    <w:p w14:paraId="530A4E57" w14:textId="0A319845" w:rsidR="000B1397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845E9C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3:16, what did the beast of the earth cause all men to receive?</w:t>
      </w:r>
    </w:p>
    <w:p w14:paraId="6E608368" w14:textId="1F290F10" w:rsidR="00203674" w:rsidRPr="009048A6" w:rsidRDefault="00AA04A3" w:rsidP="002036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9E0CD8" w14:textId="77777777" w:rsidR="00203674" w:rsidRPr="009048A6" w:rsidRDefault="00203674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 13:18: What is the number of the beast?</w:t>
      </w:r>
    </w:p>
    <w:p w14:paraId="4A2ED4CA" w14:textId="519A6C2C" w:rsidR="002D4470" w:rsidRPr="009048A6" w:rsidRDefault="00AA04A3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8826A31" w14:textId="77777777" w:rsidR="002D4470" w:rsidRPr="009048A6" w:rsidRDefault="002D4470" w:rsidP="002D4470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lastRenderedPageBreak/>
        <w:t>Chapter 14</w:t>
      </w:r>
    </w:p>
    <w:p w14:paraId="7134009C" w14:textId="77777777" w:rsidR="002D4470" w:rsidRPr="009048A6" w:rsidRDefault="002D4470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5E5E52" w14:textId="2197C8F2" w:rsidR="00E361C5" w:rsidRPr="009048A6" w:rsidRDefault="00E361C5" w:rsidP="0022396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Revelation 14:1 says, I looked, and, lo, a Lamb stood on the mount _____, and with him</w:t>
      </w:r>
      <w:r w:rsidR="002B5D24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hundred and forty and four thousand, having his</w:t>
      </w:r>
      <w:r w:rsidR="001A0960" w:rsidRPr="009048A6">
        <w:rPr>
          <w:rFonts w:ascii="Times New Roman" w:eastAsia="Times New Roman" w:hAnsi="Times New Roman" w:cs="Times New Roman"/>
          <w:sz w:val="24"/>
          <w:szCs w:val="24"/>
        </w:rPr>
        <w:t xml:space="preserve"> _______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name written in their foreheads.</w:t>
      </w:r>
    </w:p>
    <w:p w14:paraId="5A554402" w14:textId="136CB606" w:rsidR="00E361C5" w:rsidRPr="009048A6" w:rsidRDefault="00E361C5" w:rsidP="006C000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. Sinai, Moses</w:t>
      </w:r>
    </w:p>
    <w:p w14:paraId="141EE0DD" w14:textId="77777777" w:rsidR="00E361C5" w:rsidRPr="009048A6" w:rsidRDefault="00E361C5" w:rsidP="006C000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. Sion, Father’s</w:t>
      </w:r>
    </w:p>
    <w:p w14:paraId="7FA5337B" w14:textId="77777777" w:rsidR="00E361C5" w:rsidRPr="009048A6" w:rsidRDefault="00E361C5" w:rsidP="006C000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C. Olives, Disciples</w:t>
      </w:r>
    </w:p>
    <w:p w14:paraId="7FB4F489" w14:textId="77777777" w:rsidR="00E361C5" w:rsidRPr="009048A6" w:rsidRDefault="00E361C5" w:rsidP="006C000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D. Arafat, Abraham</w:t>
      </w:r>
    </w:p>
    <w:p w14:paraId="5C98D983" w14:textId="3EF66D8E" w:rsidR="001A0960" w:rsidRPr="009048A6" w:rsidRDefault="003462FA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6C812E8" w14:textId="0CE17069" w:rsidR="00E361C5" w:rsidRPr="009048A6" w:rsidRDefault="00E361C5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(True or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False )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According to Revelation 14, John heard a voice from earth, as the voice</w:t>
      </w:r>
      <w:r w:rsidR="002B5D24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of many waters, and as the voice of a great thunder and the voice of harpers harping with</w:t>
      </w:r>
      <w:r w:rsidR="002B5D24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their trumpets.</w:t>
      </w:r>
    </w:p>
    <w:p w14:paraId="0603720C" w14:textId="52EF1772" w:rsidR="00F42E12" w:rsidRPr="009048A6" w:rsidRDefault="003462FA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650080C" w14:textId="3446DB65" w:rsidR="009D3E18" w:rsidRPr="009048A6" w:rsidRDefault="00E361C5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In Revelation 14, John saw another angel fly in the midst of heaven, having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="002A41D1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________ _________ to preach unto them that dwell on the _____, and to every _____,</w:t>
      </w:r>
      <w:r w:rsidR="002F33C5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and kindred, and tongue, and people,</w:t>
      </w:r>
      <w:r w:rsidR="002F33C5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344154" w14:textId="32516BCB" w:rsidR="002A41D1" w:rsidRPr="009048A6" w:rsidRDefault="003462FA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2A5767" w14:textId="0ABA34D9" w:rsidR="00E361C5" w:rsidRPr="009048A6" w:rsidRDefault="00E361C5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will a man who worships the beast and his image drink?</w:t>
      </w:r>
    </w:p>
    <w:p w14:paraId="6DF1EAC4" w14:textId="050E400E" w:rsidR="00CF364A" w:rsidRPr="009048A6" w:rsidRDefault="003462FA" w:rsidP="00E36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57F2AA5" w14:textId="615330B8" w:rsidR="00322BF0" w:rsidRPr="009048A6" w:rsidRDefault="00322BF0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____ Blessed are the dead which die in the Lord from henceforth: Yea, saith the ____,</w:t>
      </w:r>
      <w:r w:rsidR="005E116F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hat they may rest from their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labours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>; and their works do follow them.</w:t>
      </w:r>
    </w:p>
    <w:p w14:paraId="6C85E339" w14:textId="7F36980F" w:rsidR="00CF364A" w:rsidRPr="009048A6" w:rsidRDefault="003462FA" w:rsidP="00322B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5F9A84" w14:textId="77777777" w:rsidR="00225C9B" w:rsidRPr="009048A6" w:rsidRDefault="00322BF0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Revelation 14 speaks of one who sat upon the white cloud like unto the</w:t>
      </w:r>
      <w:r w:rsidR="00225C9B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Son of man, having a golden crown and a sharp sickle in his hand.</w:t>
      </w:r>
      <w:r w:rsidR="00225C9B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5248EFC" w14:textId="4CA8E19F" w:rsidR="00322BF0" w:rsidRPr="009048A6" w:rsidRDefault="003462FA" w:rsidP="00322B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897DDB" w14:textId="54854630" w:rsidR="00322BF0" w:rsidRPr="009048A6" w:rsidRDefault="00322BF0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An angel came out of the temple, crying with a loud voice to him that sat on the cloud,</w:t>
      </w:r>
      <w:r w:rsidR="007E41B4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“Thrust in thy, ______, and ______: for the time is come for thee to reap; for the _____</w:t>
      </w:r>
      <w:r w:rsidR="007E41B4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of the earth is ripe”.</w:t>
      </w:r>
    </w:p>
    <w:p w14:paraId="5DAE1BBD" w14:textId="77777777" w:rsidR="00322BF0" w:rsidRPr="009048A6" w:rsidRDefault="00322BF0" w:rsidP="007E41B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. Shovel, gather, fruits</w:t>
      </w:r>
    </w:p>
    <w:p w14:paraId="7B6B120D" w14:textId="77777777" w:rsidR="00322BF0" w:rsidRPr="009048A6" w:rsidRDefault="00322BF0" w:rsidP="007E41B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. Scissors, scatter, plant</w:t>
      </w:r>
    </w:p>
    <w:p w14:paraId="55A0683E" w14:textId="77777777" w:rsidR="00322BF0" w:rsidRPr="009048A6" w:rsidRDefault="00322BF0" w:rsidP="007E41B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C. Sickle, reap, harvest</w:t>
      </w:r>
    </w:p>
    <w:p w14:paraId="05CC058B" w14:textId="77777777" w:rsidR="00322BF0" w:rsidRPr="009048A6" w:rsidRDefault="00322BF0" w:rsidP="007E41B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D. Knife, redeem, harvest</w:t>
      </w:r>
    </w:p>
    <w:p w14:paraId="4B392C6C" w14:textId="7247DA7A" w:rsidR="002637B0" w:rsidRPr="009048A6" w:rsidRDefault="003462FA" w:rsidP="00322B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D273D7B" w14:textId="7F15F47C" w:rsidR="00322BF0" w:rsidRPr="009048A6" w:rsidRDefault="00322BF0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power did the angel that came out from the alter possess?</w:t>
      </w:r>
    </w:p>
    <w:p w14:paraId="38E685A8" w14:textId="77777777" w:rsidR="005202F8" w:rsidRPr="009048A6" w:rsidRDefault="005202F8" w:rsidP="00322B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AA993C" w14:textId="1AC935AC" w:rsidR="00684ACC" w:rsidRPr="009048A6" w:rsidRDefault="00322BF0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“The angel thrust in his sickle into the earth, and scattered the vine of the</w:t>
      </w:r>
      <w:r w:rsidR="00D4724C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earth, and cast it into the great winepress of the love of God”.</w:t>
      </w:r>
    </w:p>
    <w:p w14:paraId="070957FB" w14:textId="77777777" w:rsidR="00CD4961" w:rsidRPr="009048A6" w:rsidRDefault="00CD4961" w:rsidP="00B579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7BCA53" w14:textId="3DCA64CB" w:rsidR="00B57941" w:rsidRPr="009048A6" w:rsidRDefault="00B57941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“Here are they that keep the commandments of ___ and the faith of ____”.</w:t>
      </w:r>
    </w:p>
    <w:p w14:paraId="07C35DCC" w14:textId="77777777" w:rsidR="007A3DC4" w:rsidRPr="009048A6" w:rsidRDefault="007A3DC4" w:rsidP="00B579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B0166B" w14:textId="52041A83" w:rsidR="008804EA" w:rsidRPr="009048A6" w:rsidRDefault="008804EA" w:rsidP="008804EA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5</w:t>
      </w:r>
    </w:p>
    <w:p w14:paraId="6258D76B" w14:textId="77777777" w:rsidR="008804EA" w:rsidRPr="009048A6" w:rsidRDefault="008804EA" w:rsidP="008804EA"/>
    <w:p w14:paraId="3FC347EC" w14:textId="6FCD5A2E" w:rsidR="00CE7094" w:rsidRPr="009048A6" w:rsidRDefault="00CE709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s 15, what were the seven last plagues filled with?</w:t>
      </w:r>
    </w:p>
    <w:p w14:paraId="58F34646" w14:textId="38749001" w:rsidR="00A710A0" w:rsidRPr="009048A6" w:rsidRDefault="006158DB" w:rsidP="00CE70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8EA3C0" w14:textId="755C6FAF" w:rsidR="00CE7094" w:rsidRPr="009048A6" w:rsidRDefault="00CE709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“Great and marvelous are thy ____, Lord God Almighty; just and true are thy ____, thou</w:t>
      </w:r>
      <w:r w:rsidR="00624F96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King of saints”.</w:t>
      </w:r>
    </w:p>
    <w:p w14:paraId="7FF395F9" w14:textId="55936D51" w:rsidR="00E44279" w:rsidRPr="009048A6" w:rsidRDefault="006158DB" w:rsidP="00CE70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70900BE" w14:textId="0A3DAA9F" w:rsidR="00CE7094" w:rsidRPr="009048A6" w:rsidRDefault="00CE709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Revelations 15:4 states “Who shall not fear thee, O Lord, and glorify thy</w:t>
      </w:r>
      <w:r w:rsidR="00241020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name? for thou only art holy: for some nations shall come and worship before thee; for</w:t>
      </w:r>
      <w:r w:rsidR="00241020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thy judgments are made unknown”.</w:t>
      </w:r>
    </w:p>
    <w:p w14:paraId="3C83B3F0" w14:textId="03B0635A" w:rsidR="00CE7094" w:rsidRPr="009048A6" w:rsidRDefault="006158DB" w:rsidP="00CE70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9AD601" w14:textId="1A4A4505" w:rsidR="00CE7094" w:rsidRPr="009048A6" w:rsidRDefault="00CE709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How were the seven angels dressed when they came out of the temple?</w:t>
      </w:r>
    </w:p>
    <w:p w14:paraId="412B03E1" w14:textId="583CB168" w:rsidR="00800801" w:rsidRPr="009048A6" w:rsidRDefault="006158DB" w:rsidP="00CE70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979D3AF" w14:textId="75A501A6" w:rsidR="00D8167E" w:rsidRPr="009048A6" w:rsidRDefault="00D8167E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How many golden vials were filled with the wrath of God?</w:t>
      </w:r>
    </w:p>
    <w:p w14:paraId="7A24E93C" w14:textId="33606F0A" w:rsidR="009573CD" w:rsidRPr="009048A6" w:rsidRDefault="006158DB" w:rsidP="00D81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7002A75" w14:textId="1E34C6F5" w:rsidR="00D8167E" w:rsidRPr="009048A6" w:rsidRDefault="00D8167E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ccording to Revelations 15, “The temple was filled with smoke from the glory of ____</w:t>
      </w:r>
      <w:r w:rsidR="009573CD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and from his ____; and no man was able to enter the temple, till the seven plagues of the</w:t>
      </w:r>
      <w:r w:rsidR="000944E3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seven angels were fulfilled.</w:t>
      </w:r>
    </w:p>
    <w:p w14:paraId="5F1F7DC5" w14:textId="77777777" w:rsidR="000944E3" w:rsidRPr="009048A6" w:rsidRDefault="00D8167E" w:rsidP="000944E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. God, power</w:t>
      </w:r>
    </w:p>
    <w:p w14:paraId="5F958A77" w14:textId="0A72547A" w:rsidR="00D8167E" w:rsidRPr="009048A6" w:rsidRDefault="00D8167E" w:rsidP="000944E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. Satan, weakness</w:t>
      </w:r>
    </w:p>
    <w:p w14:paraId="06EDDF16" w14:textId="77777777" w:rsidR="00D8167E" w:rsidRPr="009048A6" w:rsidRDefault="00D8167E" w:rsidP="000944E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C. Man, power</w:t>
      </w:r>
    </w:p>
    <w:p w14:paraId="6E93F906" w14:textId="77777777" w:rsidR="00D8167E" w:rsidRPr="009048A6" w:rsidRDefault="00D8167E" w:rsidP="000944E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D. </w:t>
      </w:r>
      <w:proofErr w:type="spellStart"/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John,truth</w:t>
      </w:r>
      <w:proofErr w:type="spellEnd"/>
      <w:proofErr w:type="gramEnd"/>
    </w:p>
    <w:p w14:paraId="70416F17" w14:textId="137FD764" w:rsidR="00B579C6" w:rsidRPr="009048A6" w:rsidRDefault="006158DB" w:rsidP="00D81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FE9A2B" w14:textId="1B4F6024" w:rsidR="00D8167E" w:rsidRPr="009048A6" w:rsidRDefault="00D8167E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did John compare the sight of the seven plagues to?</w:t>
      </w:r>
    </w:p>
    <w:p w14:paraId="79626186" w14:textId="51E10627" w:rsidR="00B579C6" w:rsidRPr="009048A6" w:rsidRDefault="006158DB" w:rsidP="00D81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137573D" w14:textId="2CDF42D9" w:rsidR="00D8167E" w:rsidRPr="009048A6" w:rsidRDefault="00D8167E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servant of God is spoken of according to Revelation 15?</w:t>
      </w:r>
    </w:p>
    <w:p w14:paraId="6088C68C" w14:textId="4DD2C90D" w:rsidR="00FC3E42" w:rsidRPr="009048A6" w:rsidRDefault="006158DB" w:rsidP="00D816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25F5207" w14:textId="5094DFA8" w:rsidR="00D8167E" w:rsidRPr="009048A6" w:rsidRDefault="00D8167E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o shall not ___ thee, O Lord, and _____ thy name? for thou ____ ar</w:t>
      </w:r>
      <w:r w:rsidR="000A156A" w:rsidRPr="009048A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holy: for all</w:t>
      </w:r>
      <w:r w:rsidR="00AF2E10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nations shall come and worship before thee; for thy judgments are made manifest.</w:t>
      </w:r>
    </w:p>
    <w:p w14:paraId="4858E4A6" w14:textId="2ADA74EF" w:rsidR="00C0357A" w:rsidRPr="009048A6" w:rsidRDefault="006158DB" w:rsidP="00730E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F2D463" w14:textId="2E33A8F6" w:rsidR="00730E72" w:rsidRPr="009048A6" w:rsidRDefault="00730E7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“Behold the temple of the _________ ___ ___ _______ in heaven was opened.</w:t>
      </w:r>
    </w:p>
    <w:p w14:paraId="7C4C12C4" w14:textId="78ED434A" w:rsidR="00765E94" w:rsidRPr="009048A6" w:rsidRDefault="006158DB" w:rsidP="00730E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070A53" w14:textId="32791F7D" w:rsidR="00765E94" w:rsidRPr="009048A6" w:rsidRDefault="00765E94" w:rsidP="00765E94">
      <w:pPr>
        <w:pStyle w:val="Heading1"/>
        <w:rPr>
          <w:rFonts w:eastAsia="Times New Roman"/>
          <w:b w:val="0"/>
          <w:bCs w:val="0"/>
        </w:rPr>
      </w:pPr>
      <w:r w:rsidRPr="009048A6">
        <w:rPr>
          <w:rFonts w:eastAsia="Times New Roman"/>
          <w:b w:val="0"/>
          <w:bCs w:val="0"/>
        </w:rPr>
        <w:t>Chapter 16</w:t>
      </w:r>
    </w:p>
    <w:p w14:paraId="32783B39" w14:textId="34751BDE" w:rsidR="00730E72" w:rsidRPr="009048A6" w:rsidRDefault="00730E7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According to Revelation 16, The first angel poured out his vial and there</w:t>
      </w:r>
      <w:r w:rsidR="003A29A9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fell the plague of locusts upon the men that had the mark of the beast and upon them</w:t>
      </w:r>
      <w:r w:rsidR="003A29A9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which worshipped his image.</w:t>
      </w:r>
    </w:p>
    <w:p w14:paraId="755F5384" w14:textId="041932DB" w:rsidR="00550B7D" w:rsidRPr="009048A6" w:rsidRDefault="002177C0" w:rsidP="00730E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34CAC9AA" w14:textId="6212C46C" w:rsidR="00730E72" w:rsidRPr="009048A6" w:rsidRDefault="00730E7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“The second angel poured out his _____ upon the sea; and it became as the blood of a</w:t>
      </w:r>
      <w:r w:rsidR="00B46F4F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dead man: and every ______ ______ died in the sea”.</w:t>
      </w:r>
    </w:p>
    <w:p w14:paraId="7FD90CA4" w14:textId="05533981" w:rsidR="00B46F4F" w:rsidRPr="009048A6" w:rsidRDefault="002177C0" w:rsidP="00730E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294CD23" w14:textId="17A275D4" w:rsidR="00730E72" w:rsidRPr="009048A6" w:rsidRDefault="00730E7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The third angel poured out his vial upon the rivers and fountains of</w:t>
      </w:r>
      <w:r w:rsidR="00E25A1B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waters and they became blood.</w:t>
      </w:r>
    </w:p>
    <w:p w14:paraId="66DB2492" w14:textId="562D58C2" w:rsidR="00E25A1B" w:rsidRPr="009048A6" w:rsidRDefault="002177C0" w:rsidP="00730E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9B17644" w14:textId="5429AC81" w:rsidR="00CE7094" w:rsidRPr="009048A6" w:rsidRDefault="00730E7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“Lord God Almighty, ______ and ________ are thy _________.</w:t>
      </w:r>
    </w:p>
    <w:p w14:paraId="644248B5" w14:textId="1656CE52" w:rsidR="00111AEC" w:rsidRPr="009048A6" w:rsidRDefault="002177C0" w:rsidP="005D72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71994E" w14:textId="2FF34525" w:rsidR="005D7222" w:rsidRPr="009048A6" w:rsidRDefault="005D722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power was given to the fourth angel?</w:t>
      </w:r>
    </w:p>
    <w:p w14:paraId="6F1250B9" w14:textId="3DB7E257" w:rsidR="003E1CBF" w:rsidRPr="009048A6" w:rsidRDefault="002177C0" w:rsidP="005D72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CA0ACC" w14:textId="3C0754A3" w:rsidR="005D7222" w:rsidRPr="009048A6" w:rsidRDefault="005D722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 Revelation 16 states, men were scorched with great heat, and</w:t>
      </w:r>
      <w:r w:rsidR="00D3790A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blasphemed the name of God, which hath power over these plagues: and they repented in</w:t>
      </w:r>
      <w:r w:rsidR="00D3790A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order to give God glory.</w:t>
      </w:r>
    </w:p>
    <w:p w14:paraId="3F3AC2C2" w14:textId="0E09EF8B" w:rsidR="005D1648" w:rsidRPr="009048A6" w:rsidRDefault="002177C0" w:rsidP="005D72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F9C71A" w14:textId="57ADF11D" w:rsidR="005D7222" w:rsidRPr="009048A6" w:rsidRDefault="008E058D" w:rsidP="005D72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166. </w:t>
      </w:r>
      <w:r w:rsidR="005D7222" w:rsidRPr="009048A6">
        <w:rPr>
          <w:rFonts w:ascii="Times New Roman" w:eastAsia="Times New Roman" w:hAnsi="Times New Roman" w:cs="Times New Roman"/>
          <w:sz w:val="24"/>
          <w:szCs w:val="24"/>
        </w:rPr>
        <w:t>The vial that was poured upon the seat of the beast, his kingdom was full of ________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580B8E" w14:textId="77777777" w:rsidR="005D7222" w:rsidRPr="009048A6" w:rsidRDefault="005D7222" w:rsidP="008E058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. Sun</w:t>
      </w:r>
    </w:p>
    <w:p w14:paraId="65C041FE" w14:textId="77777777" w:rsidR="005D7222" w:rsidRPr="009048A6" w:rsidRDefault="005D7222" w:rsidP="008E058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B. The Son of God</w:t>
      </w:r>
    </w:p>
    <w:p w14:paraId="1BB08D69" w14:textId="77777777" w:rsidR="005D7222" w:rsidRPr="009048A6" w:rsidRDefault="005D7222" w:rsidP="008E058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C. Hail</w:t>
      </w:r>
    </w:p>
    <w:p w14:paraId="5F2DAA58" w14:textId="77777777" w:rsidR="005D7222" w:rsidRPr="009048A6" w:rsidRDefault="005D7222" w:rsidP="008E058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D. Darkness</w:t>
      </w:r>
    </w:p>
    <w:p w14:paraId="026C771A" w14:textId="4D5FD51F" w:rsidR="000035BC" w:rsidRPr="009048A6" w:rsidRDefault="002177C0" w:rsidP="005D72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7464AFF" w14:textId="5FF47A49" w:rsidR="005D7222" w:rsidRPr="009048A6" w:rsidRDefault="005D7222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(True or False) The great river Euphrates: the water was dried up that the way of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85790" w:rsidRPr="009048A6">
        <w:rPr>
          <w:rFonts w:ascii="Times New Roman" w:eastAsia="Times New Roman" w:hAnsi="Times New Roman" w:cs="Times New Roman"/>
          <w:sz w:val="24"/>
          <w:szCs w:val="24"/>
        </w:rPr>
        <w:t xml:space="preserve"> k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ings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00885790"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the east might be prepared.</w:t>
      </w:r>
    </w:p>
    <w:p w14:paraId="2ED4FEC1" w14:textId="497F2313" w:rsidR="00F678A4" w:rsidRPr="009048A6" w:rsidRDefault="002177C0" w:rsidP="00F678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A188AE" w14:textId="16398741" w:rsidR="00F678A4" w:rsidRPr="009048A6" w:rsidRDefault="00F678A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was declared when the seventh angel poured out his vial into the air?</w:t>
      </w:r>
    </w:p>
    <w:p w14:paraId="2F257363" w14:textId="0319EBAF" w:rsidR="008231DE" w:rsidRPr="009048A6" w:rsidRDefault="002177C0" w:rsidP="00F678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31B0A3" w14:textId="1E65C344" w:rsidR="00F678A4" w:rsidRPr="009048A6" w:rsidRDefault="00F678A4" w:rsidP="0022396B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>What fell from heaven that caused men to blaspheme God?</w:t>
      </w:r>
    </w:p>
    <w:p w14:paraId="6581088F" w14:textId="7AD69D0A" w:rsidR="00733089" w:rsidRPr="009048A6" w:rsidRDefault="002177C0" w:rsidP="00F678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8FC3EBB" w14:textId="5890B109" w:rsidR="009F0061" w:rsidRPr="009048A6" w:rsidRDefault="009F0061" w:rsidP="009F0061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7</w:t>
      </w:r>
    </w:p>
    <w:p w14:paraId="7FFF74FB" w14:textId="77777777" w:rsidR="009F0061" w:rsidRPr="009048A6" w:rsidRDefault="009F0061" w:rsidP="009F0061"/>
    <w:p w14:paraId="0637B481" w14:textId="28ADD3A4" w:rsidR="009F0061" w:rsidRPr="009048A6" w:rsidRDefault="00786A29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5D0B88" w:rsidRPr="009048A6">
        <w:rPr>
          <w:rFonts w:ascii="Times New Roman" w:hAnsi="Times New Roman" w:cs="Times New Roman"/>
          <w:sz w:val="24"/>
          <w:szCs w:val="24"/>
        </w:rPr>
        <w:t>In Revelation 17, the Lamb shall overcome the 10 Kings with no kingdom</w:t>
      </w:r>
      <w:r w:rsidRPr="009048A6">
        <w:rPr>
          <w:rFonts w:ascii="Times New Roman" w:hAnsi="Times New Roman" w:cs="Times New Roman"/>
          <w:sz w:val="24"/>
          <w:szCs w:val="24"/>
        </w:rPr>
        <w:t>.</w:t>
      </w:r>
    </w:p>
    <w:p w14:paraId="715337F3" w14:textId="6CDC5ACB" w:rsidR="00F953E7" w:rsidRPr="009048A6" w:rsidRDefault="002177C0" w:rsidP="009F00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7BDB61A1" w14:textId="69595D9A" w:rsidR="009F0061" w:rsidRPr="009048A6" w:rsidRDefault="00786A29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for he is Lord of _____, and King of _____: and they that are with him are ______, and ______, and ________.</w:t>
      </w:r>
    </w:p>
    <w:p w14:paraId="0DD8D14B" w14:textId="3684E519" w:rsidR="009F0061" w:rsidRPr="009048A6" w:rsidRDefault="002177C0" w:rsidP="009F00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CDC13D7" w14:textId="16B25AA0" w:rsidR="00A87102" w:rsidRPr="009048A6" w:rsidRDefault="00A87102" w:rsidP="00A87102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8</w:t>
      </w:r>
    </w:p>
    <w:p w14:paraId="0116D3E5" w14:textId="77777777" w:rsidR="00786A29" w:rsidRPr="009048A6" w:rsidRDefault="00786A29" w:rsidP="009F00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E1D541" w14:textId="34858C30" w:rsidR="009F0061" w:rsidRPr="009048A6" w:rsidRDefault="009F0061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A87102" w:rsidRPr="009048A6">
        <w:rPr>
          <w:rFonts w:ascii="Times New Roman" w:hAnsi="Times New Roman" w:cs="Times New Roman"/>
          <w:sz w:val="24"/>
          <w:szCs w:val="24"/>
        </w:rPr>
        <w:t xml:space="preserve">According to Revelation 18, </w:t>
      </w:r>
      <w:r w:rsidR="00B30E11" w:rsidRPr="009048A6">
        <w:rPr>
          <w:rFonts w:ascii="Times New Roman" w:hAnsi="Times New Roman" w:cs="Times New Roman"/>
          <w:sz w:val="24"/>
          <w:szCs w:val="24"/>
        </w:rPr>
        <w:t xml:space="preserve">Babylon the great has fall and </w:t>
      </w:r>
      <w:r w:rsidR="000F4F65" w:rsidRPr="009048A6">
        <w:rPr>
          <w:rFonts w:ascii="Times New Roman" w:hAnsi="Times New Roman" w:cs="Times New Roman"/>
          <w:sz w:val="24"/>
          <w:szCs w:val="24"/>
        </w:rPr>
        <w:t>her punishment shall be double</w:t>
      </w:r>
      <w:r w:rsidR="00B3376B" w:rsidRPr="009048A6">
        <w:rPr>
          <w:rFonts w:ascii="Times New Roman" w:hAnsi="Times New Roman" w:cs="Times New Roman"/>
          <w:sz w:val="24"/>
          <w:szCs w:val="24"/>
        </w:rPr>
        <w:t xml:space="preserve"> because her sins have reached up to heaven </w:t>
      </w:r>
      <w:r w:rsidR="00746F72" w:rsidRPr="009048A6">
        <w:rPr>
          <w:rFonts w:ascii="Times New Roman" w:hAnsi="Times New Roman" w:cs="Times New Roman"/>
          <w:sz w:val="24"/>
          <w:szCs w:val="24"/>
        </w:rPr>
        <w:t>and God has remembered her iniquities.</w:t>
      </w:r>
    </w:p>
    <w:p w14:paraId="4C761DAE" w14:textId="4FB9DA90" w:rsidR="000F4F65" w:rsidRPr="009048A6" w:rsidRDefault="002177C0" w:rsidP="009F00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"/>
        </w:rPr>
        <w:t xml:space="preserve"> </w:t>
      </w:r>
    </w:p>
    <w:p w14:paraId="5B9AB14D" w14:textId="6A6E2F0C" w:rsidR="009F0061" w:rsidRPr="009048A6" w:rsidRDefault="000D1B77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How long </w:t>
      </w:r>
      <w:r w:rsidR="00DE2174" w:rsidRPr="009048A6">
        <w:rPr>
          <w:rFonts w:ascii="Times New Roman" w:hAnsi="Times New Roman" w:cs="Times New Roman"/>
          <w:sz w:val="24"/>
          <w:szCs w:val="24"/>
        </w:rPr>
        <w:t>will</w:t>
      </w:r>
      <w:r w:rsidRPr="009048A6">
        <w:rPr>
          <w:rFonts w:ascii="Times New Roman" w:hAnsi="Times New Roman" w:cs="Times New Roman"/>
          <w:sz w:val="24"/>
          <w:szCs w:val="24"/>
        </w:rPr>
        <w:t xml:space="preserve"> it take Babylon to be destroyed?</w:t>
      </w:r>
    </w:p>
    <w:p w14:paraId="209C4DDD" w14:textId="2763ED74" w:rsidR="000D1B77" w:rsidRPr="009048A6" w:rsidRDefault="000D1B77" w:rsidP="000D1B7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5BE063" w14:textId="6415D861" w:rsidR="009C3E73" w:rsidRPr="009048A6" w:rsidRDefault="00735D5C" w:rsidP="009C3E7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9C3CC" w14:textId="6C9A534D" w:rsidR="0036516A" w:rsidRPr="009048A6" w:rsidRDefault="0036516A" w:rsidP="0036516A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19</w:t>
      </w:r>
    </w:p>
    <w:p w14:paraId="4AF95FB8" w14:textId="77777777" w:rsidR="0036516A" w:rsidRPr="009048A6" w:rsidRDefault="0036516A" w:rsidP="003651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DA0449" w14:textId="050A6FB5" w:rsidR="0036516A" w:rsidRPr="009048A6" w:rsidRDefault="00DA3098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heard a great voice of much people in heaven, saying, </w:t>
      </w:r>
      <w:r w:rsidR="00F41898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Salvation, and </w:t>
      </w:r>
      <w:r w:rsidR="00F41898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r w:rsidR="00F41898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r w:rsidR="00F41898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, unto the Lord our God:</w:t>
      </w:r>
    </w:p>
    <w:p w14:paraId="47568453" w14:textId="77777777" w:rsidR="00DA3098" w:rsidRPr="009048A6" w:rsidRDefault="00DA3098" w:rsidP="00DA3098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A42A8" w14:textId="7DEB1CD1" w:rsidR="00845BE5" w:rsidRPr="009048A6" w:rsidRDefault="00735D5C" w:rsidP="00845BE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255CDF0" w14:textId="6C5147BE" w:rsidR="00F6485C" w:rsidRPr="009048A6" w:rsidRDefault="00372687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Revelation 19:6 (KJV) </w:t>
      </w:r>
      <w:r w:rsidRPr="009048A6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9048A6">
        <w:rPr>
          <w:rFonts w:ascii="Times New Roman" w:hAnsi="Times New Roman" w:cs="Times New Roman"/>
          <w:sz w:val="24"/>
          <w:szCs w:val="24"/>
        </w:rPr>
        <w:t xml:space="preserve"> And I heard as it were the voice of a great multitude, and as the voice of many waters, and as the voice of mighty </w:t>
      </w:r>
      <w:proofErr w:type="spellStart"/>
      <w:r w:rsidRPr="009048A6">
        <w:rPr>
          <w:rFonts w:ascii="Times New Roman" w:hAnsi="Times New Roman" w:cs="Times New Roman"/>
          <w:sz w:val="24"/>
          <w:szCs w:val="24"/>
        </w:rPr>
        <w:t>thunderings</w:t>
      </w:r>
      <w:proofErr w:type="spellEnd"/>
      <w:r w:rsidRPr="009048A6">
        <w:rPr>
          <w:rFonts w:ascii="Times New Roman" w:hAnsi="Times New Roman" w:cs="Times New Roman"/>
          <w:sz w:val="24"/>
          <w:szCs w:val="24"/>
        </w:rPr>
        <w:t xml:space="preserve">, saying, </w:t>
      </w:r>
      <w:r w:rsidR="00565BD2" w:rsidRPr="009048A6">
        <w:rPr>
          <w:rFonts w:ascii="Times New Roman" w:hAnsi="Times New Roman" w:cs="Times New Roman"/>
          <w:sz w:val="24"/>
          <w:szCs w:val="24"/>
        </w:rPr>
        <w:t>_________</w:t>
      </w:r>
      <w:r w:rsidRPr="009048A6">
        <w:rPr>
          <w:rFonts w:ascii="Times New Roman" w:hAnsi="Times New Roman" w:cs="Times New Roman"/>
          <w:sz w:val="24"/>
          <w:szCs w:val="24"/>
        </w:rPr>
        <w:t xml:space="preserve">: for the Lord God </w:t>
      </w:r>
      <w:r w:rsidR="00565BD2" w:rsidRPr="009048A6">
        <w:rPr>
          <w:rFonts w:ascii="Times New Roman" w:hAnsi="Times New Roman" w:cs="Times New Roman"/>
          <w:sz w:val="24"/>
          <w:szCs w:val="24"/>
        </w:rPr>
        <w:t>__________</w:t>
      </w:r>
      <w:r w:rsidRPr="009048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48A6">
        <w:rPr>
          <w:rFonts w:ascii="Times New Roman" w:hAnsi="Times New Roman" w:cs="Times New Roman"/>
          <w:sz w:val="24"/>
          <w:szCs w:val="24"/>
        </w:rPr>
        <w:t>reigneth</w:t>
      </w:r>
      <w:proofErr w:type="spellEnd"/>
      <w:r w:rsidRPr="009048A6">
        <w:rPr>
          <w:rFonts w:ascii="Times New Roman" w:hAnsi="Times New Roman" w:cs="Times New Roman"/>
          <w:sz w:val="24"/>
          <w:szCs w:val="24"/>
        </w:rPr>
        <w:t>.</w:t>
      </w:r>
    </w:p>
    <w:p w14:paraId="35FBB8FD" w14:textId="14F481C1" w:rsidR="00964A75" w:rsidRPr="009048A6" w:rsidRDefault="00964A75" w:rsidP="00964A7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2A199" w14:textId="1CC512CA" w:rsidR="00964A75" w:rsidRPr="009048A6" w:rsidRDefault="00735D5C" w:rsidP="00964A7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70705D30" w14:textId="77A08108" w:rsidR="00F65E4C" w:rsidRPr="009048A6" w:rsidRDefault="00EF2014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What does omnipotent mean?</w:t>
      </w:r>
    </w:p>
    <w:p w14:paraId="63831953" w14:textId="376F6416" w:rsidR="00EF2014" w:rsidRPr="009048A6" w:rsidRDefault="00EF2014" w:rsidP="00EF2014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D47B6D" w14:textId="77777777" w:rsidR="00434968" w:rsidRPr="009048A6" w:rsidRDefault="00434968" w:rsidP="00EF2014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D7C00C" w14:textId="52E6845A" w:rsidR="0036516A" w:rsidRPr="009048A6" w:rsidRDefault="00CA284F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(True or False) </w:t>
      </w:r>
      <w:r w:rsidR="00352C23" w:rsidRPr="009048A6">
        <w:rPr>
          <w:rFonts w:ascii="Times New Roman" w:hAnsi="Times New Roman" w:cs="Times New Roman"/>
          <w:sz w:val="24"/>
          <w:szCs w:val="24"/>
        </w:rPr>
        <w:t xml:space="preserve">In </w:t>
      </w:r>
      <w:r w:rsidR="007010EB" w:rsidRPr="009048A6">
        <w:rPr>
          <w:rFonts w:ascii="Times New Roman" w:hAnsi="Times New Roman" w:cs="Times New Roman"/>
          <w:sz w:val="24"/>
          <w:szCs w:val="24"/>
        </w:rPr>
        <w:t xml:space="preserve">Revelation 19, rejoicing </w:t>
      </w:r>
      <w:r w:rsidR="00665667" w:rsidRPr="009048A6">
        <w:rPr>
          <w:rFonts w:ascii="Times New Roman" w:hAnsi="Times New Roman" w:cs="Times New Roman"/>
          <w:sz w:val="24"/>
          <w:szCs w:val="24"/>
        </w:rPr>
        <w:t>took place because there was about to be a wedding and the bride was ready</w:t>
      </w:r>
      <w:r w:rsidRPr="009048A6">
        <w:rPr>
          <w:rFonts w:ascii="Times New Roman" w:hAnsi="Times New Roman" w:cs="Times New Roman"/>
          <w:sz w:val="24"/>
          <w:szCs w:val="24"/>
        </w:rPr>
        <w:t xml:space="preserve"> for occasion.</w:t>
      </w:r>
    </w:p>
    <w:p w14:paraId="0FEF3D4A" w14:textId="77777777" w:rsidR="0036516A" w:rsidRPr="009048A6" w:rsidRDefault="0036516A" w:rsidP="0036516A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1E999E" w14:textId="77777777" w:rsidR="0036516A" w:rsidRPr="009048A6" w:rsidRDefault="0036516A" w:rsidP="0036516A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A1AA57" w14:textId="57C65594" w:rsidR="000A5F07" w:rsidRPr="009048A6" w:rsidRDefault="0001024E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does clean, white, fine linen represent?</w:t>
      </w:r>
    </w:p>
    <w:p w14:paraId="6ECDE9BA" w14:textId="6704C47D" w:rsidR="0001024E" w:rsidRPr="009048A6" w:rsidRDefault="0001024E" w:rsidP="0001024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95DC72" w14:textId="4481460A" w:rsidR="00337F97" w:rsidRPr="009048A6" w:rsidRDefault="00337F97" w:rsidP="0001024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68C826" w14:textId="77777777" w:rsidR="00337F97" w:rsidRPr="009048A6" w:rsidRDefault="00337F97" w:rsidP="0001024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F803E3" w14:textId="549A8308" w:rsidR="0036516A" w:rsidRPr="009048A6" w:rsidRDefault="00352C23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In Revelation 19,</w:t>
      </w:r>
      <w:r w:rsidR="00FF1664" w:rsidRPr="009048A6">
        <w:rPr>
          <w:rFonts w:ascii="Times New Roman" w:eastAsia="Times New Roman" w:hAnsi="Times New Roman" w:cs="Times New Roman"/>
          <w:sz w:val="24"/>
          <w:szCs w:val="24"/>
        </w:rPr>
        <w:t xml:space="preserve"> what was the bride wearing for the wedding?</w:t>
      </w:r>
    </w:p>
    <w:p w14:paraId="0DF8F908" w14:textId="1E63CD00" w:rsidR="00FF1664" w:rsidRPr="009048A6" w:rsidRDefault="00E40728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Lace and twill ball gown</w:t>
      </w:r>
    </w:p>
    <w:p w14:paraId="75BC42BA" w14:textId="7AD37E75" w:rsidR="00E40728" w:rsidRPr="009048A6" w:rsidRDefault="00E8371B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ite satin and lace</w:t>
      </w:r>
    </w:p>
    <w:p w14:paraId="1EA74EEF" w14:textId="26F4D731" w:rsidR="00E8371B" w:rsidRPr="009048A6" w:rsidRDefault="00E8371B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ite silk and lace</w:t>
      </w:r>
    </w:p>
    <w:p w14:paraId="19F049A5" w14:textId="3B6906B9" w:rsidR="00E8371B" w:rsidRPr="009048A6" w:rsidRDefault="008F62FD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Clean white fine linen</w:t>
      </w:r>
    </w:p>
    <w:p w14:paraId="19EE64B2" w14:textId="239BDD33" w:rsidR="0036516A" w:rsidRPr="009048A6" w:rsidRDefault="0036516A" w:rsidP="009C3E7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C967DD" w14:textId="5BA25689" w:rsidR="008F1D40" w:rsidRPr="009048A6" w:rsidRDefault="008F1D40" w:rsidP="009C3E7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4185EA" w14:textId="2329E912" w:rsidR="009E1A52" w:rsidRPr="009048A6" w:rsidRDefault="009E1A52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What happened when John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fell down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4716D" w:rsidRPr="009048A6">
        <w:rPr>
          <w:rFonts w:ascii="Times New Roman" w:eastAsia="Times New Roman" w:hAnsi="Times New Roman" w:cs="Times New Roman"/>
          <w:sz w:val="24"/>
          <w:szCs w:val="24"/>
        </w:rPr>
        <w:t xml:space="preserve">at the feet of the angel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to worship </w:t>
      </w:r>
      <w:r w:rsidR="00D4716D" w:rsidRPr="009048A6">
        <w:rPr>
          <w:rFonts w:ascii="Times New Roman" w:eastAsia="Times New Roman" w:hAnsi="Times New Roman" w:cs="Times New Roman"/>
          <w:sz w:val="24"/>
          <w:szCs w:val="24"/>
        </w:rPr>
        <w:t>him?</w:t>
      </w:r>
    </w:p>
    <w:p w14:paraId="19DF10DD" w14:textId="54F4E7AF" w:rsidR="00D4716D" w:rsidRPr="009048A6" w:rsidRDefault="00D4716D" w:rsidP="00D4716D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5B02AA" w14:textId="77777777" w:rsidR="00A95A77" w:rsidRPr="009048A6" w:rsidRDefault="00A95A77" w:rsidP="00D4716D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DEAA05" w14:textId="67775D41" w:rsidR="008F1D40" w:rsidRPr="009048A6" w:rsidRDefault="008F1D40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When </w:t>
      </w:r>
      <w:r w:rsidR="002512F2" w:rsidRPr="009048A6">
        <w:rPr>
          <w:rFonts w:ascii="Times New Roman" w:eastAsia="Times New Roman" w:hAnsi="Times New Roman" w:cs="Times New Roman"/>
          <w:sz w:val="24"/>
          <w:szCs w:val="24"/>
        </w:rPr>
        <w:t>heaven opened there was one riding on a white horse</w:t>
      </w:r>
      <w:r w:rsidR="002D2BD3" w:rsidRPr="009048A6">
        <w:rPr>
          <w:rFonts w:ascii="Times New Roman" w:eastAsia="Times New Roman" w:hAnsi="Times New Roman" w:cs="Times New Roman"/>
          <w:sz w:val="24"/>
          <w:szCs w:val="24"/>
        </w:rPr>
        <w:t>, who had eight names mentioned in Revelation 19.  What are those names?</w:t>
      </w:r>
    </w:p>
    <w:p w14:paraId="2892ABEE" w14:textId="7771C40A" w:rsidR="002D2BD3" w:rsidRPr="009048A6" w:rsidRDefault="002D2BD3" w:rsidP="002D2BD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31018D" w14:textId="17E966D8" w:rsidR="00540343" w:rsidRPr="009048A6" w:rsidRDefault="00735D5C" w:rsidP="002D2BD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9EB4BD" w14:textId="4D7F2479" w:rsidR="00540343" w:rsidRPr="009048A6" w:rsidRDefault="00540343" w:rsidP="00540343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20</w:t>
      </w:r>
    </w:p>
    <w:p w14:paraId="1088639F" w14:textId="77777777" w:rsidR="00540343" w:rsidRPr="009048A6" w:rsidRDefault="00540343" w:rsidP="005403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EE58CF" w14:textId="2D0DCD75" w:rsidR="00D227C8" w:rsidRPr="009048A6" w:rsidRDefault="00D227C8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Revelation 20:1-2 (KJV) And I saw an angel come down from heaven, having the key of the bottomless pit and a great chain in his hand. </w:t>
      </w:r>
      <w:r w:rsidRPr="009048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048A6">
        <w:rPr>
          <w:rFonts w:ascii="Times New Roman" w:hAnsi="Times New Roman" w:cs="Times New Roman"/>
          <w:sz w:val="24"/>
          <w:szCs w:val="24"/>
        </w:rPr>
        <w:t xml:space="preserve"> And he laid hold on the dragon, that old serpent, which is the _____, and _____, and bound him a _________ _____,</w:t>
      </w:r>
    </w:p>
    <w:p w14:paraId="5054DB08" w14:textId="76B8B5FE" w:rsidR="00D227C8" w:rsidRPr="009048A6" w:rsidRDefault="00D227C8" w:rsidP="00D227C8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CD84FA" w14:textId="2A521288" w:rsidR="007B6D13" w:rsidRPr="009048A6" w:rsidRDefault="00735D5C" w:rsidP="00D227C8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890DD5" w14:textId="77777777" w:rsidR="007B6D13" w:rsidRPr="009048A6" w:rsidRDefault="007B6D13" w:rsidP="00D227C8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7ABCDD" w14:textId="69BA517C" w:rsidR="00540343" w:rsidRPr="009048A6" w:rsidRDefault="00105130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velation 20:6 (KJV)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6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lessed and holy is he that hath part in the first resurrection: on such the second death hath no power, but they shall be </w:t>
      </w:r>
      <w:r w:rsidR="003C3D90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 w:rsidR="003C3D90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f </w:t>
      </w:r>
      <w:r w:rsidR="003C3D90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shall reign with him a </w:t>
      </w:r>
      <w:r w:rsidR="003C3D90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C3D90"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_____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D1773E6" w14:textId="17C60F8E" w:rsidR="00105130" w:rsidRPr="009048A6" w:rsidRDefault="00105130" w:rsidP="00105130">
      <w:p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66ACF4" w14:textId="77777777" w:rsidR="003C3D90" w:rsidRPr="009048A6" w:rsidRDefault="003C3D90" w:rsidP="00540343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A40E6B" w14:textId="6D78B9F4" w:rsidR="00540343" w:rsidRPr="009048A6" w:rsidRDefault="00893778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How shall we be judged in the last day?</w:t>
      </w:r>
    </w:p>
    <w:p w14:paraId="41C9F21E" w14:textId="77777777" w:rsidR="00540343" w:rsidRPr="009048A6" w:rsidRDefault="00540343" w:rsidP="00540343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7F5F89" w14:textId="1680E01E" w:rsidR="00DE570C" w:rsidRPr="009048A6" w:rsidRDefault="00DE570C" w:rsidP="00540343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228E1A" w14:textId="3D961463" w:rsidR="00DE570C" w:rsidRPr="009048A6" w:rsidRDefault="002F2723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lastRenderedPageBreak/>
        <w:t>What is the second death?</w:t>
      </w:r>
    </w:p>
    <w:p w14:paraId="4198FAEC" w14:textId="5DC56892" w:rsidR="002F2723" w:rsidRPr="009048A6" w:rsidRDefault="002F2723" w:rsidP="002F2723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620BAC" w14:textId="75DAB417" w:rsidR="002F2723" w:rsidRPr="009048A6" w:rsidRDefault="00B70E85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What happens to those whose name is not found</w:t>
      </w:r>
      <w:r w:rsidR="007A3EA3" w:rsidRPr="009048A6">
        <w:rPr>
          <w:rFonts w:ascii="Times New Roman" w:hAnsi="Times New Roman" w:cs="Times New Roman"/>
          <w:sz w:val="24"/>
          <w:szCs w:val="24"/>
        </w:rPr>
        <w:t xml:space="preserve"> written</w:t>
      </w:r>
      <w:r w:rsidRPr="009048A6">
        <w:rPr>
          <w:rFonts w:ascii="Times New Roman" w:hAnsi="Times New Roman" w:cs="Times New Roman"/>
          <w:sz w:val="24"/>
          <w:szCs w:val="24"/>
        </w:rPr>
        <w:t xml:space="preserve"> in the book of life?</w:t>
      </w:r>
    </w:p>
    <w:p w14:paraId="4FD3C6F6" w14:textId="3EC84C75" w:rsidR="00B70E85" w:rsidRPr="009048A6" w:rsidRDefault="00B70E85" w:rsidP="00B70E8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C60934" w14:textId="4BD92156" w:rsidR="00893778" w:rsidRPr="009048A6" w:rsidRDefault="00893778" w:rsidP="00540343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0BE6D" w14:textId="595A4CF6" w:rsidR="00D70134" w:rsidRPr="009048A6" w:rsidRDefault="00D70134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>How does one get their name written in the book of life?</w:t>
      </w:r>
    </w:p>
    <w:p w14:paraId="0B6DE2B3" w14:textId="18CEE319" w:rsidR="00540343" w:rsidRPr="009048A6" w:rsidRDefault="00540343" w:rsidP="002D2BD3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DAA46A" w14:textId="5B7AD080" w:rsidR="00F22ECE" w:rsidRPr="009048A6" w:rsidRDefault="00F22ECE" w:rsidP="00F22ECE">
      <w:pPr>
        <w:pStyle w:val="Heading1"/>
        <w:rPr>
          <w:b w:val="0"/>
          <w:bCs w:val="0"/>
        </w:rPr>
      </w:pPr>
      <w:r w:rsidRPr="009048A6">
        <w:rPr>
          <w:b w:val="0"/>
          <w:bCs w:val="0"/>
        </w:rPr>
        <w:t>Chapter 21</w:t>
      </w:r>
    </w:p>
    <w:p w14:paraId="76E27FEC" w14:textId="77777777" w:rsidR="00F22ECE" w:rsidRPr="009048A6" w:rsidRDefault="00F22ECE" w:rsidP="00F22E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ECC023" w14:textId="0E22C18F" w:rsidR="00F22ECE" w:rsidRPr="009048A6" w:rsidRDefault="00A04889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9048A6">
        <w:rPr>
          <w:rFonts w:ascii="Times New Roman" w:hAnsi="Times New Roman" w:cs="Times New Roman"/>
          <w:sz w:val="24"/>
          <w:szCs w:val="24"/>
        </w:rPr>
        <w:t xml:space="preserve">Revelation 21:3 (KJV) </w:t>
      </w:r>
      <w:r w:rsidRPr="009048A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9048A6">
        <w:rPr>
          <w:rFonts w:ascii="Times New Roman" w:hAnsi="Times New Roman" w:cs="Times New Roman"/>
          <w:sz w:val="24"/>
          <w:szCs w:val="24"/>
        </w:rPr>
        <w:t xml:space="preserve"> And I heard a great voice out of heaven saying, Behold, the _________ of God is with ___, and he will dwell with them, and they shall be his ______, and God himself shall be with them, and be </w:t>
      </w:r>
      <w:proofErr w:type="spellStart"/>
      <w:r w:rsidRPr="009048A6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9048A6">
        <w:rPr>
          <w:rFonts w:ascii="Times New Roman" w:hAnsi="Times New Roman" w:cs="Times New Roman"/>
          <w:sz w:val="24"/>
          <w:szCs w:val="24"/>
        </w:rPr>
        <w:t xml:space="preserve"> ___.</w:t>
      </w:r>
    </w:p>
    <w:p w14:paraId="0A38F42E" w14:textId="77777777" w:rsidR="00A04889" w:rsidRPr="009048A6" w:rsidRDefault="00A04889" w:rsidP="00A048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68D92" w14:textId="4AA0893F" w:rsidR="00F22ECE" w:rsidRPr="009048A6" w:rsidRDefault="00DC425B" w:rsidP="0022396B">
      <w:pPr>
        <w:numPr>
          <w:ilvl w:val="0"/>
          <w:numId w:val="11"/>
        </w:numPr>
        <w:suppressAutoHyphens/>
        <w:spacing w:after="0" w:line="240" w:lineRule="auto"/>
        <w:ind w:left="0" w:firstLine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velation 21:4 (KJV) 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4</w:t>
      </w:r>
      <w:r w:rsidRPr="009048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God shall wipe away all _____ from their ____; and there shall be no more _____, neither ______, nor ______, neither shall there be any more ____: for the former things are passed away.</w:t>
      </w:r>
    </w:p>
    <w:p w14:paraId="15C7DAC0" w14:textId="77777777" w:rsidR="00DC425B" w:rsidRPr="009048A6" w:rsidRDefault="00DC425B" w:rsidP="00DC425B">
      <w:p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AB274C" w14:textId="58047E39" w:rsidR="00DC425B" w:rsidRPr="009048A6" w:rsidRDefault="003C4EA7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6E26" w:rsidRPr="009048A6">
        <w:rPr>
          <w:rFonts w:ascii="Times New Roman" w:eastAsia="Times New Roman" w:hAnsi="Times New Roman" w:cs="Times New Roman"/>
          <w:sz w:val="24"/>
          <w:szCs w:val="24"/>
        </w:rPr>
        <w:t xml:space="preserve">(True or False) </w:t>
      </w:r>
      <w:r w:rsidR="001A38D6" w:rsidRPr="009048A6">
        <w:rPr>
          <w:rFonts w:ascii="Times New Roman" w:eastAsia="Times New Roman" w:hAnsi="Times New Roman" w:cs="Times New Roman"/>
          <w:sz w:val="24"/>
          <w:szCs w:val="24"/>
        </w:rPr>
        <w:t xml:space="preserve">And he that sat upon the throne said, Behold, I make all things new. And he said unto me, </w:t>
      </w:r>
      <w:proofErr w:type="gramStart"/>
      <w:r w:rsidR="001A38D6" w:rsidRPr="009048A6">
        <w:rPr>
          <w:rFonts w:ascii="Times New Roman" w:eastAsia="Times New Roman" w:hAnsi="Times New Roman" w:cs="Times New Roman"/>
          <w:sz w:val="24"/>
          <w:szCs w:val="24"/>
        </w:rPr>
        <w:t>Write</w:t>
      </w:r>
      <w:proofErr w:type="gramEnd"/>
      <w:r w:rsidR="001A38D6" w:rsidRPr="009048A6">
        <w:rPr>
          <w:rFonts w:ascii="Times New Roman" w:eastAsia="Times New Roman" w:hAnsi="Times New Roman" w:cs="Times New Roman"/>
          <w:sz w:val="24"/>
          <w:szCs w:val="24"/>
        </w:rPr>
        <w:t>: for these words are true and faithful.</w:t>
      </w:r>
    </w:p>
    <w:p w14:paraId="00766F0C" w14:textId="0A5B648A" w:rsidR="001A38D6" w:rsidRPr="009048A6" w:rsidRDefault="001A38D6" w:rsidP="001A38D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CBA0E1" w14:textId="1BE79BED" w:rsidR="00502EAE" w:rsidRPr="009048A6" w:rsidRDefault="00502EAE" w:rsidP="001A38D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5591D1" w14:textId="7B9277A4" w:rsidR="00502EAE" w:rsidRPr="009048A6" w:rsidRDefault="006E291D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03F50" w:rsidRPr="009048A6">
        <w:rPr>
          <w:rFonts w:ascii="Times New Roman" w:eastAsia="Times New Roman" w:hAnsi="Times New Roman" w:cs="Times New Roman"/>
          <w:sz w:val="24"/>
          <w:szCs w:val="24"/>
        </w:rPr>
        <w:t>(Tru</w:t>
      </w:r>
      <w:r w:rsidR="0005583B" w:rsidRPr="009048A6">
        <w:rPr>
          <w:rFonts w:ascii="Times New Roman" w:eastAsia="Times New Roman" w:hAnsi="Times New Roman" w:cs="Times New Roman"/>
          <w:sz w:val="24"/>
          <w:szCs w:val="24"/>
        </w:rPr>
        <w:t xml:space="preserve">e or False) Revelation 21:6 (KJV) </w:t>
      </w:r>
      <w:r w:rsidR="0005583B" w:rsidRPr="009048A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6</w:t>
      </w:r>
      <w:r w:rsidR="0005583B" w:rsidRPr="009048A6">
        <w:rPr>
          <w:rFonts w:ascii="Times New Roman" w:eastAsia="Times New Roman" w:hAnsi="Times New Roman" w:cs="Times New Roman"/>
          <w:sz w:val="24"/>
          <w:szCs w:val="24"/>
        </w:rPr>
        <w:t xml:space="preserve"> And he said unto me, </w:t>
      </w:r>
      <w:proofErr w:type="gramStart"/>
      <w:r w:rsidR="0005583B" w:rsidRPr="009048A6">
        <w:rPr>
          <w:rFonts w:ascii="Times New Roman" w:eastAsia="Times New Roman" w:hAnsi="Times New Roman" w:cs="Times New Roman"/>
          <w:sz w:val="24"/>
          <w:szCs w:val="24"/>
        </w:rPr>
        <w:t>It</w:t>
      </w:r>
      <w:proofErr w:type="gramEnd"/>
      <w:r w:rsidR="0005583B" w:rsidRPr="009048A6">
        <w:rPr>
          <w:rFonts w:ascii="Times New Roman" w:eastAsia="Times New Roman" w:hAnsi="Times New Roman" w:cs="Times New Roman"/>
          <w:sz w:val="24"/>
          <w:szCs w:val="24"/>
        </w:rPr>
        <w:t xml:space="preserve"> is done. I am Alpha and Omega, the beginning and the end. I will give unto him that is hungry of the </w:t>
      </w:r>
      <w:r w:rsidR="004D1476" w:rsidRPr="009048A6">
        <w:rPr>
          <w:rFonts w:ascii="Times New Roman" w:eastAsia="Times New Roman" w:hAnsi="Times New Roman" w:cs="Times New Roman"/>
          <w:sz w:val="24"/>
          <w:szCs w:val="24"/>
        </w:rPr>
        <w:t xml:space="preserve">bread </w:t>
      </w:r>
      <w:r w:rsidR="0005583B" w:rsidRPr="009048A6">
        <w:rPr>
          <w:rFonts w:ascii="Times New Roman" w:eastAsia="Times New Roman" w:hAnsi="Times New Roman" w:cs="Times New Roman"/>
          <w:sz w:val="24"/>
          <w:szCs w:val="24"/>
        </w:rPr>
        <w:t>of life freely.</w:t>
      </w:r>
    </w:p>
    <w:p w14:paraId="588E2755" w14:textId="6465EB4A" w:rsidR="0005583B" w:rsidRPr="009048A6" w:rsidRDefault="0005583B" w:rsidP="0005583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6FC11F" w14:textId="357D231D" w:rsidR="004B084E" w:rsidRPr="009048A6" w:rsidRDefault="004B084E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Revelation 21:7 (KJV) </w:t>
      </w:r>
      <w:r w:rsidRPr="009048A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7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He that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overcom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shall inherit all things; and I will be his God, and he shall be my _____.</w:t>
      </w:r>
    </w:p>
    <w:p w14:paraId="1CB8D3F2" w14:textId="6D82BA69" w:rsidR="004B084E" w:rsidRPr="009048A6" w:rsidRDefault="004B084E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on</w:t>
      </w:r>
    </w:p>
    <w:p w14:paraId="4B362D87" w14:textId="2698CAE1" w:rsidR="004B084E" w:rsidRPr="009048A6" w:rsidRDefault="004B084E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Servant</w:t>
      </w:r>
    </w:p>
    <w:p w14:paraId="4EABE27E" w14:textId="2919F746" w:rsidR="004B084E" w:rsidRPr="009048A6" w:rsidRDefault="004D3815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Friend</w:t>
      </w:r>
    </w:p>
    <w:p w14:paraId="6430145D" w14:textId="737AF0C5" w:rsidR="004D3815" w:rsidRPr="009048A6" w:rsidRDefault="004D3815" w:rsidP="0022396B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ngel</w:t>
      </w:r>
    </w:p>
    <w:p w14:paraId="4E73AE20" w14:textId="39402B99" w:rsidR="004D3815" w:rsidRPr="009048A6" w:rsidRDefault="004D3815" w:rsidP="004D3815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D55735" w14:textId="6DAFF641" w:rsidR="004D3815" w:rsidRPr="009048A6" w:rsidRDefault="00585D98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(True or False) But the fearful, and unbelieving, and the abominable, and murderers, and whoremongers, and sorcerers, and idolaters, and all liars, shall have their part in the lake which </w:t>
      </w:r>
      <w:proofErr w:type="spellStart"/>
      <w:r w:rsidRPr="009048A6">
        <w:rPr>
          <w:rFonts w:ascii="Times New Roman" w:eastAsia="Times New Roman" w:hAnsi="Times New Roman" w:cs="Times New Roman"/>
          <w:sz w:val="24"/>
          <w:szCs w:val="24"/>
        </w:rPr>
        <w:t>burneth</w:t>
      </w:r>
      <w:proofErr w:type="spell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with fire and brimstone: which is the second death.</w:t>
      </w:r>
    </w:p>
    <w:p w14:paraId="24E365CD" w14:textId="42C52AE3" w:rsidR="00A44676" w:rsidRPr="009048A6" w:rsidRDefault="00A44676" w:rsidP="00A4467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0B0FE6" w14:textId="1005F271" w:rsidR="00A44676" w:rsidRPr="009048A6" w:rsidRDefault="00526A6F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(True or False)</w:t>
      </w:r>
      <w:r w:rsidR="00E81620" w:rsidRPr="009048A6">
        <w:rPr>
          <w:rFonts w:ascii="Times New Roman" w:eastAsia="Times New Roman" w:hAnsi="Times New Roman" w:cs="Times New Roman"/>
          <w:sz w:val="24"/>
          <w:szCs w:val="24"/>
        </w:rPr>
        <w:t xml:space="preserve"> When John saw the great city, the </w:t>
      </w:r>
      <w:r w:rsidR="00E71EE1" w:rsidRPr="009048A6">
        <w:rPr>
          <w:rFonts w:ascii="Times New Roman" w:eastAsia="Times New Roman" w:hAnsi="Times New Roman" w:cs="Times New Roman"/>
          <w:sz w:val="24"/>
          <w:szCs w:val="24"/>
        </w:rPr>
        <w:t xml:space="preserve">holy 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Jerusalem</w:t>
      </w:r>
      <w:r w:rsidR="00E71EE1" w:rsidRPr="009048A6">
        <w:rPr>
          <w:rFonts w:ascii="Times New Roman" w:eastAsia="Times New Roman" w:hAnsi="Times New Roman" w:cs="Times New Roman"/>
          <w:sz w:val="24"/>
          <w:szCs w:val="24"/>
        </w:rPr>
        <w:t xml:space="preserve"> descending out of heaven from God, he described it as having seven gates, with seven angels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, representing the seven churches of </w:t>
      </w:r>
      <w:r w:rsidR="001F6C6E" w:rsidRPr="009048A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sia.</w:t>
      </w:r>
    </w:p>
    <w:p w14:paraId="4F3294EB" w14:textId="284C750E" w:rsidR="001F6C6E" w:rsidRPr="009048A6" w:rsidRDefault="001F6C6E" w:rsidP="001F6C6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C6AB07" w14:textId="254E0E75" w:rsidR="001F6C6E" w:rsidRPr="009048A6" w:rsidRDefault="001F6C6E" w:rsidP="001F6C6E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8D6AC8" w14:textId="64E1AEAF" w:rsidR="001F6C6E" w:rsidRPr="009048A6" w:rsidRDefault="002A4AD2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</w:t>
      </w:r>
      <w:r w:rsidR="008436C7" w:rsidRPr="009048A6">
        <w:rPr>
          <w:rFonts w:ascii="Times New Roman" w:eastAsia="Times New Roman" w:hAnsi="Times New Roman" w:cs="Times New Roman"/>
          <w:sz w:val="24"/>
          <w:szCs w:val="24"/>
        </w:rPr>
        <w:t xml:space="preserve">great city, the holy Jerusalem as was </w:t>
      </w:r>
      <w:r w:rsidR="009C781F" w:rsidRPr="009048A6">
        <w:rPr>
          <w:rFonts w:ascii="Times New Roman" w:eastAsia="Times New Roman" w:hAnsi="Times New Roman" w:cs="Times New Roman"/>
          <w:sz w:val="24"/>
          <w:szCs w:val="24"/>
        </w:rPr>
        <w:t>measured</w:t>
      </w:r>
      <w:r w:rsidR="00380C84" w:rsidRPr="009048A6">
        <w:rPr>
          <w:rFonts w:ascii="Times New Roman" w:eastAsia="Times New Roman" w:hAnsi="Times New Roman" w:cs="Times New Roman"/>
          <w:sz w:val="24"/>
          <w:szCs w:val="24"/>
        </w:rPr>
        <w:t xml:space="preserve"> in Revelation 21:16, what would be the </w:t>
      </w:r>
      <w:r w:rsidR="00D8786E" w:rsidRPr="009048A6">
        <w:rPr>
          <w:rFonts w:ascii="Times New Roman" w:eastAsia="Times New Roman" w:hAnsi="Times New Roman" w:cs="Times New Roman"/>
          <w:sz w:val="24"/>
          <w:szCs w:val="24"/>
        </w:rPr>
        <w:t xml:space="preserve">length, width, height of the city, and the wall in todays </w:t>
      </w:r>
      <w:r w:rsidR="00BB405C" w:rsidRPr="009048A6">
        <w:rPr>
          <w:rFonts w:ascii="Times New Roman" w:eastAsia="Times New Roman" w:hAnsi="Times New Roman" w:cs="Times New Roman"/>
          <w:sz w:val="24"/>
          <w:szCs w:val="24"/>
        </w:rPr>
        <w:t>measurements (miles, feet, etc.)</w:t>
      </w:r>
      <w:r w:rsidR="00FB4548" w:rsidRPr="009048A6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FA95514" w14:textId="7271DD9E" w:rsidR="00FB4548" w:rsidRPr="009048A6" w:rsidRDefault="00FB4548" w:rsidP="00FB4548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C36DC0" w14:textId="59565955" w:rsidR="00AE102D" w:rsidRPr="009048A6" w:rsidRDefault="00AE102D" w:rsidP="00FB4548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ADF203" w14:textId="38CDB582" w:rsidR="00AE102D" w:rsidRPr="009048A6" w:rsidRDefault="00AE102D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The foundation of the </w:t>
      </w:r>
      <w:r w:rsidR="001C717C" w:rsidRPr="009048A6">
        <w:rPr>
          <w:rFonts w:ascii="Times New Roman" w:eastAsia="Times New Roman" w:hAnsi="Times New Roman" w:cs="Times New Roman"/>
          <w:sz w:val="24"/>
          <w:szCs w:val="24"/>
        </w:rPr>
        <w:t>great city, the holy Jerusalem was garnished will all manner of precious stones.</w:t>
      </w:r>
      <w:r w:rsidR="0029709D" w:rsidRPr="009048A6">
        <w:rPr>
          <w:rFonts w:ascii="Times New Roman" w:eastAsia="Times New Roman" w:hAnsi="Times New Roman" w:cs="Times New Roman"/>
          <w:sz w:val="24"/>
          <w:szCs w:val="24"/>
        </w:rPr>
        <w:t xml:space="preserve">  How many different types of stones were there </w:t>
      </w:r>
      <w:r w:rsidR="00FB390D" w:rsidRPr="009048A6">
        <w:rPr>
          <w:rFonts w:ascii="Times New Roman" w:eastAsia="Times New Roman" w:hAnsi="Times New Roman" w:cs="Times New Roman"/>
          <w:sz w:val="24"/>
          <w:szCs w:val="24"/>
        </w:rPr>
        <w:t xml:space="preserve">in the twelve </w:t>
      </w:r>
      <w:r w:rsidR="0029709D" w:rsidRPr="009048A6">
        <w:rPr>
          <w:rFonts w:ascii="Times New Roman" w:eastAsia="Times New Roman" w:hAnsi="Times New Roman" w:cs="Times New Roman"/>
          <w:sz w:val="24"/>
          <w:szCs w:val="24"/>
        </w:rPr>
        <w:t>foundations</w:t>
      </w:r>
      <w:r w:rsidR="00FB390D" w:rsidRPr="009048A6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6B90AFA" w14:textId="25E805E7" w:rsidR="00FB390D" w:rsidRPr="009048A6" w:rsidRDefault="00FB390D" w:rsidP="00FB390D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A2FF88" w14:textId="5131F71F" w:rsidR="00FB390D" w:rsidRPr="009048A6" w:rsidRDefault="00FB390D" w:rsidP="00FB390D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E23DA0" w14:textId="5E4EC4F1" w:rsidR="00FB390D" w:rsidRPr="009048A6" w:rsidRDefault="006B5C89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And the twelve gates were twelve pearls; every several </w:t>
      </w:r>
      <w:proofErr w:type="gramStart"/>
      <w:r w:rsidRPr="009048A6">
        <w:rPr>
          <w:rFonts w:ascii="Times New Roman" w:eastAsia="Times New Roman" w:hAnsi="Times New Roman" w:cs="Times New Roman"/>
          <w:sz w:val="24"/>
          <w:szCs w:val="24"/>
        </w:rPr>
        <w:t>gate</w:t>
      </w:r>
      <w:proofErr w:type="gramEnd"/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 was of one pearl: and the street of the city was pure </w:t>
      </w:r>
      <w:r w:rsidR="001D07CF" w:rsidRPr="009048A6">
        <w:rPr>
          <w:rFonts w:ascii="Times New Roman" w:eastAsia="Times New Roman" w:hAnsi="Times New Roman" w:cs="Times New Roman"/>
          <w:sz w:val="24"/>
          <w:szCs w:val="24"/>
        </w:rPr>
        <w:t>____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, as it were transparent </w:t>
      </w:r>
      <w:r w:rsidR="001D07CF" w:rsidRPr="009048A6">
        <w:rPr>
          <w:rFonts w:ascii="Times New Roman" w:eastAsia="Times New Roman" w:hAnsi="Times New Roman" w:cs="Times New Roman"/>
          <w:sz w:val="24"/>
          <w:szCs w:val="24"/>
        </w:rPr>
        <w:t>_____</w:t>
      </w:r>
      <w:r w:rsidRPr="009048A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E62F4A" w14:textId="2A09172C" w:rsidR="001D07CF" w:rsidRPr="009048A6" w:rsidRDefault="001D07CF" w:rsidP="001D07C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5A53B8" w14:textId="6B33FDD1" w:rsidR="000828A3" w:rsidRPr="009048A6" w:rsidRDefault="00C34063" w:rsidP="001D07C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DCDD2B1" w14:textId="7EA92582" w:rsidR="000828A3" w:rsidRPr="009048A6" w:rsidRDefault="00A712AB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And I saw no ______ therein: for the Lord God Almighty and the Lamb are the ______ of it. And the city had no need of the ___, neither of the ____, to _____ in it: for the glory of God did lighten it, and the Lamb is the light thereof.</w:t>
      </w:r>
    </w:p>
    <w:p w14:paraId="3A10D726" w14:textId="6835BCAF" w:rsidR="00A712AB" w:rsidRPr="009048A6" w:rsidRDefault="00A712AB" w:rsidP="00A712A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948327" w14:textId="5EF7F27A" w:rsidR="00A712AB" w:rsidRPr="009048A6" w:rsidRDefault="00C34063" w:rsidP="00A712AB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519289F" w14:textId="24265231" w:rsidR="00A712AB" w:rsidRPr="009048A6" w:rsidRDefault="00A712AB" w:rsidP="00B61DEC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2BD9FF" w14:textId="694E8E4E" w:rsidR="00B61DEC" w:rsidRPr="009048A6" w:rsidRDefault="00B61DEC" w:rsidP="00FC3185">
      <w:pPr>
        <w:pStyle w:val="Heading1"/>
        <w:rPr>
          <w:rFonts w:eastAsia="Times New Roman"/>
          <w:b w:val="0"/>
          <w:bCs w:val="0"/>
        </w:rPr>
      </w:pPr>
      <w:r w:rsidRPr="009048A6">
        <w:rPr>
          <w:rFonts w:eastAsia="Times New Roman"/>
          <w:b w:val="0"/>
          <w:bCs w:val="0"/>
        </w:rPr>
        <w:t>Chapter 22</w:t>
      </w:r>
    </w:p>
    <w:p w14:paraId="05B62739" w14:textId="611032DE" w:rsidR="00FC3185" w:rsidRPr="009048A6" w:rsidRDefault="00FC3185" w:rsidP="00B61DEC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7C59DF" w14:textId="1F1B10C0" w:rsidR="00FC3185" w:rsidRPr="009048A6" w:rsidRDefault="00FC3185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 will happen to anyone who adds to this book that was written by John?</w:t>
      </w:r>
    </w:p>
    <w:p w14:paraId="6C5E54C3" w14:textId="0EC5D5D5" w:rsidR="00FC3185" w:rsidRPr="009048A6" w:rsidRDefault="00FC3185" w:rsidP="00224D52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F4216B" w14:textId="61ED61AF" w:rsidR="00224D52" w:rsidRPr="009048A6" w:rsidRDefault="00C34063" w:rsidP="00224D52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2857A16" w14:textId="15A9773C" w:rsidR="00224D52" w:rsidRPr="009048A6" w:rsidRDefault="00224D52" w:rsidP="00224D52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4FF916" w14:textId="0D29A23D" w:rsidR="00224D52" w:rsidRPr="009048A6" w:rsidRDefault="00224D52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 xml:space="preserve">What will happen to anyone who </w:t>
      </w:r>
      <w:r w:rsidR="0088610B" w:rsidRPr="009048A6">
        <w:rPr>
          <w:rFonts w:ascii="Times New Roman" w:eastAsia="Times New Roman" w:hAnsi="Times New Roman" w:cs="Times New Roman"/>
          <w:sz w:val="24"/>
          <w:szCs w:val="24"/>
        </w:rPr>
        <w:t xml:space="preserve">takes away anything that was written in this book </w:t>
      </w:r>
      <w:r w:rsidR="00C2346C" w:rsidRPr="009048A6">
        <w:rPr>
          <w:rFonts w:ascii="Times New Roman" w:eastAsia="Times New Roman" w:hAnsi="Times New Roman" w:cs="Times New Roman"/>
          <w:sz w:val="24"/>
          <w:szCs w:val="24"/>
        </w:rPr>
        <w:t>John wrote?</w:t>
      </w:r>
    </w:p>
    <w:p w14:paraId="67ACE538" w14:textId="238F392A" w:rsidR="00A13E68" w:rsidRPr="009048A6" w:rsidRDefault="00C34063" w:rsidP="00C2346C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2334FB" w14:textId="77777777" w:rsidR="00A13E68" w:rsidRPr="009048A6" w:rsidRDefault="00A13E68" w:rsidP="00C2346C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E713C0" w14:textId="5D32DBB4" w:rsidR="00C2346C" w:rsidRPr="009048A6" w:rsidRDefault="006F2F7B" w:rsidP="0022396B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048A6">
        <w:rPr>
          <w:rFonts w:ascii="Times New Roman" w:eastAsia="Times New Roman" w:hAnsi="Times New Roman" w:cs="Times New Roman"/>
          <w:sz w:val="24"/>
          <w:szCs w:val="24"/>
        </w:rPr>
        <w:t>What</w:t>
      </w:r>
      <w:r w:rsidR="00AC6346" w:rsidRPr="009048A6">
        <w:rPr>
          <w:rFonts w:ascii="Times New Roman" w:eastAsia="Times New Roman" w:hAnsi="Times New Roman" w:cs="Times New Roman"/>
          <w:sz w:val="24"/>
          <w:szCs w:val="24"/>
        </w:rPr>
        <w:t xml:space="preserve"> does </w:t>
      </w:r>
      <w:r w:rsidR="003F4408" w:rsidRPr="009048A6">
        <w:rPr>
          <w:rFonts w:ascii="Times New Roman" w:eastAsia="Times New Roman" w:hAnsi="Times New Roman" w:cs="Times New Roman"/>
          <w:sz w:val="24"/>
          <w:szCs w:val="24"/>
        </w:rPr>
        <w:t>Revelation 22:21 say?</w:t>
      </w:r>
    </w:p>
    <w:p w14:paraId="6932BEDC" w14:textId="623C16CD" w:rsidR="00AC6346" w:rsidRPr="009048A6" w:rsidRDefault="00AC6346" w:rsidP="00AC6346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02EAEE" w14:textId="77777777" w:rsidR="00FC3185" w:rsidRPr="009048A6" w:rsidRDefault="00FC3185" w:rsidP="00B61DEC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C3185" w:rsidRPr="009048A6" w:rsidSect="00BB3F95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5665D" w14:textId="77777777" w:rsidR="00EB29D2" w:rsidRDefault="00EB29D2" w:rsidP="00386C4E">
      <w:pPr>
        <w:spacing w:after="0" w:line="240" w:lineRule="auto"/>
      </w:pPr>
      <w:r>
        <w:separator/>
      </w:r>
    </w:p>
  </w:endnote>
  <w:endnote w:type="continuationSeparator" w:id="0">
    <w:p w14:paraId="4470E6CC" w14:textId="77777777" w:rsidR="00EB29D2" w:rsidRDefault="00EB29D2" w:rsidP="00386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18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740FB3" w14:textId="77777777" w:rsidR="00E12804" w:rsidRDefault="00E128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E8B226B" w14:textId="77777777" w:rsidR="00E12804" w:rsidRDefault="00E12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E0461" w14:textId="77777777" w:rsidR="00EB29D2" w:rsidRDefault="00EB29D2" w:rsidP="00386C4E">
      <w:pPr>
        <w:spacing w:after="0" w:line="240" w:lineRule="auto"/>
      </w:pPr>
      <w:r>
        <w:separator/>
      </w:r>
    </w:p>
  </w:footnote>
  <w:footnote w:type="continuationSeparator" w:id="0">
    <w:p w14:paraId="34BEAEAC" w14:textId="77777777" w:rsidR="00EB29D2" w:rsidRDefault="00EB29D2" w:rsidP="00386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469EA"/>
    <w:multiLevelType w:val="hybridMultilevel"/>
    <w:tmpl w:val="29180C3A"/>
    <w:lvl w:ilvl="0" w:tplc="E36E79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C500A"/>
    <w:multiLevelType w:val="hybridMultilevel"/>
    <w:tmpl w:val="CF94D652"/>
    <w:lvl w:ilvl="0" w:tplc="04090015">
      <w:start w:val="1"/>
      <w:numFmt w:val="upperLetter"/>
      <w:lvlText w:val="%1."/>
      <w:lvlJc w:val="left"/>
      <w:pPr>
        <w:ind w:left="57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2" w15:restartNumberingAfterBreak="0">
    <w:nsid w:val="01641827"/>
    <w:multiLevelType w:val="hybridMultilevel"/>
    <w:tmpl w:val="6A8CE28C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AA24A3"/>
    <w:multiLevelType w:val="hybridMultilevel"/>
    <w:tmpl w:val="0FE665EE"/>
    <w:lvl w:ilvl="0" w:tplc="8FCE4944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80C68A8"/>
    <w:multiLevelType w:val="hybridMultilevel"/>
    <w:tmpl w:val="4CE8CEA0"/>
    <w:lvl w:ilvl="0" w:tplc="C76ACC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1F4054"/>
    <w:multiLevelType w:val="hybridMultilevel"/>
    <w:tmpl w:val="C35ADC76"/>
    <w:lvl w:ilvl="0" w:tplc="5D0292F2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D253D"/>
    <w:multiLevelType w:val="hybridMultilevel"/>
    <w:tmpl w:val="93DE41B0"/>
    <w:lvl w:ilvl="0" w:tplc="19B247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2D0085"/>
    <w:multiLevelType w:val="hybridMultilevel"/>
    <w:tmpl w:val="56820CDA"/>
    <w:lvl w:ilvl="0" w:tplc="74D0C6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6141AC"/>
    <w:multiLevelType w:val="hybridMultilevel"/>
    <w:tmpl w:val="54C8D678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F684AC9"/>
    <w:multiLevelType w:val="hybridMultilevel"/>
    <w:tmpl w:val="7AE41D1C"/>
    <w:lvl w:ilvl="0" w:tplc="780CC80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19F33FE"/>
    <w:multiLevelType w:val="hybridMultilevel"/>
    <w:tmpl w:val="F998F762"/>
    <w:lvl w:ilvl="0" w:tplc="601ED8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2F44BE8"/>
    <w:multiLevelType w:val="hybridMultilevel"/>
    <w:tmpl w:val="9E84B5A4"/>
    <w:lvl w:ilvl="0" w:tplc="8F9E2C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EC477D"/>
    <w:multiLevelType w:val="hybridMultilevel"/>
    <w:tmpl w:val="0A0CECF8"/>
    <w:lvl w:ilvl="0" w:tplc="BC8A6BA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5C4C83"/>
    <w:multiLevelType w:val="hybridMultilevel"/>
    <w:tmpl w:val="B1A8E99C"/>
    <w:lvl w:ilvl="0" w:tplc="EADC9C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1F14EBF"/>
    <w:multiLevelType w:val="hybridMultilevel"/>
    <w:tmpl w:val="719495C0"/>
    <w:lvl w:ilvl="0" w:tplc="9564CAEC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23F0728C"/>
    <w:multiLevelType w:val="hybridMultilevel"/>
    <w:tmpl w:val="2BC8E8DA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5475649"/>
    <w:multiLevelType w:val="hybridMultilevel"/>
    <w:tmpl w:val="FFE20F2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72C77DF"/>
    <w:multiLevelType w:val="hybridMultilevel"/>
    <w:tmpl w:val="9B86EFDC"/>
    <w:lvl w:ilvl="0" w:tplc="08DC3256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31B80BF5"/>
    <w:multiLevelType w:val="hybridMultilevel"/>
    <w:tmpl w:val="57EC7EAC"/>
    <w:lvl w:ilvl="0" w:tplc="04090015">
      <w:start w:val="1"/>
      <w:numFmt w:val="upperLetter"/>
      <w:lvlText w:val="%1."/>
      <w:lvlJc w:val="left"/>
      <w:pPr>
        <w:ind w:left="10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60" w:hanging="360"/>
      </w:pPr>
    </w:lvl>
    <w:lvl w:ilvl="2" w:tplc="0409001B" w:tentative="1">
      <w:start w:val="1"/>
      <w:numFmt w:val="lowerRoman"/>
      <w:lvlText w:val="%3."/>
      <w:lvlJc w:val="right"/>
      <w:pPr>
        <w:ind w:left="11880" w:hanging="180"/>
      </w:pPr>
    </w:lvl>
    <w:lvl w:ilvl="3" w:tplc="0409000F" w:tentative="1">
      <w:start w:val="1"/>
      <w:numFmt w:val="decimal"/>
      <w:lvlText w:val="%4."/>
      <w:lvlJc w:val="left"/>
      <w:pPr>
        <w:ind w:left="12600" w:hanging="360"/>
      </w:pPr>
    </w:lvl>
    <w:lvl w:ilvl="4" w:tplc="04090019" w:tentative="1">
      <w:start w:val="1"/>
      <w:numFmt w:val="lowerLetter"/>
      <w:lvlText w:val="%5."/>
      <w:lvlJc w:val="left"/>
      <w:pPr>
        <w:ind w:left="13320" w:hanging="360"/>
      </w:pPr>
    </w:lvl>
    <w:lvl w:ilvl="5" w:tplc="0409001B" w:tentative="1">
      <w:start w:val="1"/>
      <w:numFmt w:val="lowerRoman"/>
      <w:lvlText w:val="%6."/>
      <w:lvlJc w:val="right"/>
      <w:pPr>
        <w:ind w:left="14040" w:hanging="180"/>
      </w:pPr>
    </w:lvl>
    <w:lvl w:ilvl="6" w:tplc="0409000F" w:tentative="1">
      <w:start w:val="1"/>
      <w:numFmt w:val="decimal"/>
      <w:lvlText w:val="%7."/>
      <w:lvlJc w:val="left"/>
      <w:pPr>
        <w:ind w:left="14760" w:hanging="360"/>
      </w:pPr>
    </w:lvl>
    <w:lvl w:ilvl="7" w:tplc="04090019" w:tentative="1">
      <w:start w:val="1"/>
      <w:numFmt w:val="lowerLetter"/>
      <w:lvlText w:val="%8."/>
      <w:lvlJc w:val="left"/>
      <w:pPr>
        <w:ind w:left="15480" w:hanging="360"/>
      </w:pPr>
    </w:lvl>
    <w:lvl w:ilvl="8" w:tplc="0409001B" w:tentative="1">
      <w:start w:val="1"/>
      <w:numFmt w:val="lowerRoman"/>
      <w:lvlText w:val="%9."/>
      <w:lvlJc w:val="right"/>
      <w:pPr>
        <w:ind w:left="16200" w:hanging="180"/>
      </w:pPr>
    </w:lvl>
  </w:abstractNum>
  <w:abstractNum w:abstractNumId="19" w15:restartNumberingAfterBreak="0">
    <w:nsid w:val="31BA7131"/>
    <w:multiLevelType w:val="hybridMultilevel"/>
    <w:tmpl w:val="C26C5028"/>
    <w:lvl w:ilvl="0" w:tplc="0C78C7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64C4943"/>
    <w:multiLevelType w:val="hybridMultilevel"/>
    <w:tmpl w:val="95FC7D32"/>
    <w:lvl w:ilvl="0" w:tplc="C6D42F36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7D23872"/>
    <w:multiLevelType w:val="hybridMultilevel"/>
    <w:tmpl w:val="33ACDF02"/>
    <w:lvl w:ilvl="0" w:tplc="D842028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6D373B"/>
    <w:multiLevelType w:val="hybridMultilevel"/>
    <w:tmpl w:val="34AC2A94"/>
    <w:lvl w:ilvl="0" w:tplc="67A0E88E">
      <w:start w:val="1"/>
      <w:numFmt w:val="upperLetter"/>
      <w:lvlText w:val="%1.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A824BA"/>
    <w:multiLevelType w:val="hybridMultilevel"/>
    <w:tmpl w:val="91D07C0E"/>
    <w:lvl w:ilvl="0" w:tplc="7B3AD666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77E664D"/>
    <w:multiLevelType w:val="hybridMultilevel"/>
    <w:tmpl w:val="D052704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7D2792E"/>
    <w:multiLevelType w:val="hybridMultilevel"/>
    <w:tmpl w:val="270C5E64"/>
    <w:lvl w:ilvl="0" w:tplc="75944B1E">
      <w:start w:val="1"/>
      <w:numFmt w:val="upperLetter"/>
      <w:lvlText w:val="%1.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6" w15:restartNumberingAfterBreak="0">
    <w:nsid w:val="49F04325"/>
    <w:multiLevelType w:val="hybridMultilevel"/>
    <w:tmpl w:val="5B3EC6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706C7BB6">
      <w:start w:val="1"/>
      <w:numFmt w:val="upperLetter"/>
      <w:lvlText w:val="%2."/>
      <w:lvlJc w:val="left"/>
      <w:pPr>
        <w:ind w:left="720" w:hanging="72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BB3A0E"/>
    <w:multiLevelType w:val="hybridMultilevel"/>
    <w:tmpl w:val="DDAA8354"/>
    <w:lvl w:ilvl="0" w:tplc="38009F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11714F"/>
    <w:multiLevelType w:val="hybridMultilevel"/>
    <w:tmpl w:val="3ABCB77E"/>
    <w:lvl w:ilvl="0" w:tplc="CFDA9770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4F756F0B"/>
    <w:multiLevelType w:val="hybridMultilevel"/>
    <w:tmpl w:val="846244E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41B4C26"/>
    <w:multiLevelType w:val="hybridMultilevel"/>
    <w:tmpl w:val="ADBEFBC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4A5AEA"/>
    <w:multiLevelType w:val="hybridMultilevel"/>
    <w:tmpl w:val="6C4290FC"/>
    <w:lvl w:ilvl="0" w:tplc="E4F4FD6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FA62EB3"/>
    <w:multiLevelType w:val="hybridMultilevel"/>
    <w:tmpl w:val="6C4290FC"/>
    <w:lvl w:ilvl="0" w:tplc="E4F4FD6A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616C2C98"/>
    <w:multiLevelType w:val="hybridMultilevel"/>
    <w:tmpl w:val="ED986530"/>
    <w:lvl w:ilvl="0" w:tplc="AA8AF684">
      <w:start w:val="1"/>
      <w:numFmt w:val="upperLetter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623A05A7"/>
    <w:multiLevelType w:val="hybridMultilevel"/>
    <w:tmpl w:val="422CF892"/>
    <w:lvl w:ilvl="0" w:tplc="20BE8EF8">
      <w:start w:val="9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 w:tplc="7EA63FEE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272ED"/>
    <w:multiLevelType w:val="hybridMultilevel"/>
    <w:tmpl w:val="ADBEFBC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F14F92"/>
    <w:multiLevelType w:val="hybridMultilevel"/>
    <w:tmpl w:val="49DAB98E"/>
    <w:lvl w:ilvl="0" w:tplc="9BEC540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4C22924"/>
    <w:multiLevelType w:val="hybridMultilevel"/>
    <w:tmpl w:val="978A07A8"/>
    <w:lvl w:ilvl="0" w:tplc="A42EF80C">
      <w:start w:val="1"/>
      <w:numFmt w:val="upperLetter"/>
      <w:lvlText w:val="%1."/>
      <w:lvlJc w:val="left"/>
      <w:pPr>
        <w:ind w:left="72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942F02"/>
    <w:multiLevelType w:val="hybridMultilevel"/>
    <w:tmpl w:val="8DAA1592"/>
    <w:lvl w:ilvl="0" w:tplc="5296993E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6AED5A70"/>
    <w:multiLevelType w:val="hybridMultilevel"/>
    <w:tmpl w:val="07EC5582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5C6676"/>
    <w:multiLevelType w:val="hybridMultilevel"/>
    <w:tmpl w:val="F0BAC670"/>
    <w:lvl w:ilvl="0" w:tplc="0F0C94A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C053C8A"/>
    <w:multiLevelType w:val="hybridMultilevel"/>
    <w:tmpl w:val="C81C539E"/>
    <w:lvl w:ilvl="0" w:tplc="4D1EE6F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C49783B"/>
    <w:multiLevelType w:val="hybridMultilevel"/>
    <w:tmpl w:val="C81EAD08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95021CCA">
      <w:start w:val="1"/>
      <w:numFmt w:val="upperLetter"/>
      <w:lvlText w:val="%2."/>
      <w:lvlJc w:val="left"/>
      <w:pPr>
        <w:ind w:left="720" w:hanging="72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CFA0CEB"/>
    <w:multiLevelType w:val="hybridMultilevel"/>
    <w:tmpl w:val="871264DE"/>
    <w:lvl w:ilvl="0" w:tplc="19FC400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D215501"/>
    <w:multiLevelType w:val="hybridMultilevel"/>
    <w:tmpl w:val="79E60E46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E561964"/>
    <w:multiLevelType w:val="hybridMultilevel"/>
    <w:tmpl w:val="AC68910E"/>
    <w:lvl w:ilvl="0" w:tplc="41801790">
      <w:start w:val="1"/>
      <w:numFmt w:val="upperLetter"/>
      <w:lvlText w:val="%1.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6F806378"/>
    <w:multiLevelType w:val="hybridMultilevel"/>
    <w:tmpl w:val="DCC05AB2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838BC22">
      <w:start w:val="1"/>
      <w:numFmt w:val="upperLetter"/>
      <w:lvlText w:val="%2."/>
      <w:lvlJc w:val="left"/>
      <w:pPr>
        <w:ind w:left="720" w:hanging="72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A235338"/>
    <w:multiLevelType w:val="hybridMultilevel"/>
    <w:tmpl w:val="6EDEA580"/>
    <w:lvl w:ilvl="0" w:tplc="D19ABC28">
      <w:start w:val="1"/>
      <w:numFmt w:val="upperLetter"/>
      <w:lvlText w:val="%1."/>
      <w:lvlJc w:val="left"/>
      <w:pPr>
        <w:ind w:left="720" w:hanging="720"/>
      </w:pPr>
      <w:rPr>
        <w:rFonts w:hint="default"/>
        <w:b w:val="0"/>
      </w:rPr>
    </w:lvl>
    <w:lvl w:ilvl="1" w:tplc="41801790">
      <w:start w:val="1"/>
      <w:numFmt w:val="upperLetter"/>
      <w:lvlText w:val="%2."/>
      <w:lvlJc w:val="left"/>
      <w:pPr>
        <w:ind w:left="720" w:hanging="72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06396D"/>
    <w:multiLevelType w:val="hybridMultilevel"/>
    <w:tmpl w:val="79E6CB32"/>
    <w:lvl w:ilvl="0" w:tplc="D8AA8C76">
      <w:start w:val="1"/>
      <w:numFmt w:val="upperLetter"/>
      <w:lvlText w:val="%1."/>
      <w:lvlJc w:val="left"/>
      <w:pPr>
        <w:ind w:left="54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num w:numId="1">
    <w:abstractNumId w:val="36"/>
  </w:num>
  <w:num w:numId="2">
    <w:abstractNumId w:val="35"/>
  </w:num>
  <w:num w:numId="3">
    <w:abstractNumId w:val="32"/>
  </w:num>
  <w:num w:numId="4">
    <w:abstractNumId w:val="1"/>
  </w:num>
  <w:num w:numId="5">
    <w:abstractNumId w:val="18"/>
  </w:num>
  <w:num w:numId="6">
    <w:abstractNumId w:val="48"/>
  </w:num>
  <w:num w:numId="7">
    <w:abstractNumId w:val="8"/>
  </w:num>
  <w:num w:numId="8">
    <w:abstractNumId w:val="31"/>
  </w:num>
  <w:num w:numId="9">
    <w:abstractNumId w:val="39"/>
  </w:num>
  <w:num w:numId="10">
    <w:abstractNumId w:val="25"/>
  </w:num>
  <w:num w:numId="11">
    <w:abstractNumId w:val="34"/>
  </w:num>
  <w:num w:numId="12">
    <w:abstractNumId w:val="38"/>
  </w:num>
  <w:num w:numId="13">
    <w:abstractNumId w:val="17"/>
  </w:num>
  <w:num w:numId="14">
    <w:abstractNumId w:val="20"/>
  </w:num>
  <w:num w:numId="15">
    <w:abstractNumId w:val="14"/>
  </w:num>
  <w:num w:numId="16">
    <w:abstractNumId w:val="47"/>
  </w:num>
  <w:num w:numId="17">
    <w:abstractNumId w:val="46"/>
  </w:num>
  <w:num w:numId="18">
    <w:abstractNumId w:val="26"/>
  </w:num>
  <w:num w:numId="19">
    <w:abstractNumId w:val="42"/>
  </w:num>
  <w:num w:numId="20">
    <w:abstractNumId w:val="33"/>
  </w:num>
  <w:num w:numId="21">
    <w:abstractNumId w:val="3"/>
  </w:num>
  <w:num w:numId="22">
    <w:abstractNumId w:val="37"/>
  </w:num>
  <w:num w:numId="23">
    <w:abstractNumId w:val="5"/>
  </w:num>
  <w:num w:numId="24">
    <w:abstractNumId w:val="28"/>
  </w:num>
  <w:num w:numId="25">
    <w:abstractNumId w:val="23"/>
  </w:num>
  <w:num w:numId="26">
    <w:abstractNumId w:val="22"/>
  </w:num>
  <w:num w:numId="27">
    <w:abstractNumId w:val="15"/>
  </w:num>
  <w:num w:numId="28">
    <w:abstractNumId w:val="41"/>
  </w:num>
  <w:num w:numId="29">
    <w:abstractNumId w:val="13"/>
  </w:num>
  <w:num w:numId="30">
    <w:abstractNumId w:val="9"/>
  </w:num>
  <w:num w:numId="31">
    <w:abstractNumId w:val="12"/>
  </w:num>
  <w:num w:numId="32">
    <w:abstractNumId w:val="19"/>
  </w:num>
  <w:num w:numId="33">
    <w:abstractNumId w:val="11"/>
  </w:num>
  <w:num w:numId="34">
    <w:abstractNumId w:val="27"/>
  </w:num>
  <w:num w:numId="35">
    <w:abstractNumId w:val="10"/>
  </w:num>
  <w:num w:numId="36">
    <w:abstractNumId w:val="4"/>
  </w:num>
  <w:num w:numId="37">
    <w:abstractNumId w:val="7"/>
  </w:num>
  <w:num w:numId="38">
    <w:abstractNumId w:val="0"/>
  </w:num>
  <w:num w:numId="39">
    <w:abstractNumId w:val="6"/>
  </w:num>
  <w:num w:numId="40">
    <w:abstractNumId w:val="21"/>
  </w:num>
  <w:num w:numId="41">
    <w:abstractNumId w:val="40"/>
  </w:num>
  <w:num w:numId="42">
    <w:abstractNumId w:val="43"/>
  </w:num>
  <w:num w:numId="43">
    <w:abstractNumId w:val="30"/>
  </w:num>
  <w:num w:numId="44">
    <w:abstractNumId w:val="29"/>
  </w:num>
  <w:num w:numId="45">
    <w:abstractNumId w:val="44"/>
  </w:num>
  <w:num w:numId="46">
    <w:abstractNumId w:val="2"/>
  </w:num>
  <w:num w:numId="47">
    <w:abstractNumId w:val="24"/>
  </w:num>
  <w:num w:numId="48">
    <w:abstractNumId w:val="16"/>
  </w:num>
  <w:num w:numId="49">
    <w:abstractNumId w:val="45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rQwMbEwNzE3MrBQ0lEKTi0uzszPAykwqgUAA8fPaSwAAAA="/>
  </w:docVars>
  <w:rsids>
    <w:rsidRoot w:val="007C7E66"/>
    <w:rsid w:val="00002BEC"/>
    <w:rsid w:val="000035BC"/>
    <w:rsid w:val="0001024E"/>
    <w:rsid w:val="00014962"/>
    <w:rsid w:val="000164A0"/>
    <w:rsid w:val="00017DB8"/>
    <w:rsid w:val="0002332A"/>
    <w:rsid w:val="00040D5E"/>
    <w:rsid w:val="0005583B"/>
    <w:rsid w:val="00055A2B"/>
    <w:rsid w:val="000566D2"/>
    <w:rsid w:val="00057ECA"/>
    <w:rsid w:val="00062FEC"/>
    <w:rsid w:val="00064881"/>
    <w:rsid w:val="00070065"/>
    <w:rsid w:val="00073DB5"/>
    <w:rsid w:val="00077DD1"/>
    <w:rsid w:val="000825E9"/>
    <w:rsid w:val="000828A3"/>
    <w:rsid w:val="00086D15"/>
    <w:rsid w:val="000944C4"/>
    <w:rsid w:val="000944E3"/>
    <w:rsid w:val="000962AB"/>
    <w:rsid w:val="000A156A"/>
    <w:rsid w:val="000A5F07"/>
    <w:rsid w:val="000B0468"/>
    <w:rsid w:val="000B098F"/>
    <w:rsid w:val="000B0AEF"/>
    <w:rsid w:val="000B1397"/>
    <w:rsid w:val="000C613A"/>
    <w:rsid w:val="000D1B77"/>
    <w:rsid w:val="000D571B"/>
    <w:rsid w:val="000E1DC6"/>
    <w:rsid w:val="000E2B56"/>
    <w:rsid w:val="000E7695"/>
    <w:rsid w:val="000F2B90"/>
    <w:rsid w:val="000F3FD2"/>
    <w:rsid w:val="000F4F65"/>
    <w:rsid w:val="00100C15"/>
    <w:rsid w:val="00103006"/>
    <w:rsid w:val="00103934"/>
    <w:rsid w:val="00103E3B"/>
    <w:rsid w:val="00103F50"/>
    <w:rsid w:val="00105130"/>
    <w:rsid w:val="00111AEC"/>
    <w:rsid w:val="00114471"/>
    <w:rsid w:val="00117C6F"/>
    <w:rsid w:val="00121A61"/>
    <w:rsid w:val="001308CE"/>
    <w:rsid w:val="00130EC5"/>
    <w:rsid w:val="00131470"/>
    <w:rsid w:val="00131BFC"/>
    <w:rsid w:val="00133C96"/>
    <w:rsid w:val="001345F6"/>
    <w:rsid w:val="00136933"/>
    <w:rsid w:val="00137406"/>
    <w:rsid w:val="00146F49"/>
    <w:rsid w:val="001513F2"/>
    <w:rsid w:val="0015580E"/>
    <w:rsid w:val="00156051"/>
    <w:rsid w:val="00157E71"/>
    <w:rsid w:val="00160A1F"/>
    <w:rsid w:val="00164CFE"/>
    <w:rsid w:val="00165FB2"/>
    <w:rsid w:val="001709C2"/>
    <w:rsid w:val="001778C0"/>
    <w:rsid w:val="00192783"/>
    <w:rsid w:val="001930FA"/>
    <w:rsid w:val="00197B67"/>
    <w:rsid w:val="00197D9A"/>
    <w:rsid w:val="001A0960"/>
    <w:rsid w:val="001A38D6"/>
    <w:rsid w:val="001A450A"/>
    <w:rsid w:val="001A48AC"/>
    <w:rsid w:val="001A7BA0"/>
    <w:rsid w:val="001B64B1"/>
    <w:rsid w:val="001B7769"/>
    <w:rsid w:val="001C2F45"/>
    <w:rsid w:val="001C5FEA"/>
    <w:rsid w:val="001C717C"/>
    <w:rsid w:val="001D07CF"/>
    <w:rsid w:val="001D0D17"/>
    <w:rsid w:val="001D3C19"/>
    <w:rsid w:val="001D76ED"/>
    <w:rsid w:val="001E0C88"/>
    <w:rsid w:val="001E2EEE"/>
    <w:rsid w:val="001E7096"/>
    <w:rsid w:val="001E7E75"/>
    <w:rsid w:val="001F4A9C"/>
    <w:rsid w:val="001F6C6E"/>
    <w:rsid w:val="00202066"/>
    <w:rsid w:val="00203674"/>
    <w:rsid w:val="00205896"/>
    <w:rsid w:val="002078BD"/>
    <w:rsid w:val="002121F0"/>
    <w:rsid w:val="002177C0"/>
    <w:rsid w:val="0022034D"/>
    <w:rsid w:val="0022042B"/>
    <w:rsid w:val="00222261"/>
    <w:rsid w:val="0022396B"/>
    <w:rsid w:val="00224CB2"/>
    <w:rsid w:val="00224D52"/>
    <w:rsid w:val="00225C9B"/>
    <w:rsid w:val="00226A1A"/>
    <w:rsid w:val="00227852"/>
    <w:rsid w:val="00241020"/>
    <w:rsid w:val="00243F2B"/>
    <w:rsid w:val="002442F5"/>
    <w:rsid w:val="002512F2"/>
    <w:rsid w:val="00255504"/>
    <w:rsid w:val="00262720"/>
    <w:rsid w:val="002637B0"/>
    <w:rsid w:val="00263DB6"/>
    <w:rsid w:val="0026597E"/>
    <w:rsid w:val="00272CB4"/>
    <w:rsid w:val="00280F0D"/>
    <w:rsid w:val="00282BAE"/>
    <w:rsid w:val="00292315"/>
    <w:rsid w:val="0029709D"/>
    <w:rsid w:val="00297A7C"/>
    <w:rsid w:val="002A04CA"/>
    <w:rsid w:val="002A41D1"/>
    <w:rsid w:val="002A4AD2"/>
    <w:rsid w:val="002A512C"/>
    <w:rsid w:val="002B539C"/>
    <w:rsid w:val="002B5D24"/>
    <w:rsid w:val="002B665A"/>
    <w:rsid w:val="002C0AD6"/>
    <w:rsid w:val="002D1F92"/>
    <w:rsid w:val="002D2BD3"/>
    <w:rsid w:val="002D3802"/>
    <w:rsid w:val="002D3B88"/>
    <w:rsid w:val="002D4470"/>
    <w:rsid w:val="002D7CC0"/>
    <w:rsid w:val="002D7E9E"/>
    <w:rsid w:val="002E04DD"/>
    <w:rsid w:val="002E11B0"/>
    <w:rsid w:val="002E3DC4"/>
    <w:rsid w:val="002F0644"/>
    <w:rsid w:val="002F0E2D"/>
    <w:rsid w:val="002F2723"/>
    <w:rsid w:val="002F33C5"/>
    <w:rsid w:val="002F424A"/>
    <w:rsid w:val="00302BC9"/>
    <w:rsid w:val="003052C6"/>
    <w:rsid w:val="00307488"/>
    <w:rsid w:val="00311B8E"/>
    <w:rsid w:val="0031786D"/>
    <w:rsid w:val="00322BF0"/>
    <w:rsid w:val="003240DA"/>
    <w:rsid w:val="003322C4"/>
    <w:rsid w:val="00336C3E"/>
    <w:rsid w:val="00337F97"/>
    <w:rsid w:val="00345D11"/>
    <w:rsid w:val="003462FA"/>
    <w:rsid w:val="00351DAB"/>
    <w:rsid w:val="00352C23"/>
    <w:rsid w:val="003540D5"/>
    <w:rsid w:val="003558E8"/>
    <w:rsid w:val="00357FC4"/>
    <w:rsid w:val="00362C7D"/>
    <w:rsid w:val="0036516A"/>
    <w:rsid w:val="00366505"/>
    <w:rsid w:val="003669C8"/>
    <w:rsid w:val="0037011E"/>
    <w:rsid w:val="00371DCE"/>
    <w:rsid w:val="00372687"/>
    <w:rsid w:val="00374371"/>
    <w:rsid w:val="00380C84"/>
    <w:rsid w:val="00380DE2"/>
    <w:rsid w:val="00381E34"/>
    <w:rsid w:val="00386C4E"/>
    <w:rsid w:val="00392707"/>
    <w:rsid w:val="0039439F"/>
    <w:rsid w:val="003951BE"/>
    <w:rsid w:val="0039563A"/>
    <w:rsid w:val="003A12DB"/>
    <w:rsid w:val="003A19AA"/>
    <w:rsid w:val="003A29A9"/>
    <w:rsid w:val="003A3F52"/>
    <w:rsid w:val="003A4EE8"/>
    <w:rsid w:val="003A7F5D"/>
    <w:rsid w:val="003B1192"/>
    <w:rsid w:val="003B3315"/>
    <w:rsid w:val="003B53B6"/>
    <w:rsid w:val="003B5B9D"/>
    <w:rsid w:val="003C0A75"/>
    <w:rsid w:val="003C3146"/>
    <w:rsid w:val="003C3D90"/>
    <w:rsid w:val="003C4EA7"/>
    <w:rsid w:val="003C7242"/>
    <w:rsid w:val="003C74A5"/>
    <w:rsid w:val="003D22C1"/>
    <w:rsid w:val="003D23CD"/>
    <w:rsid w:val="003D4927"/>
    <w:rsid w:val="003E07B1"/>
    <w:rsid w:val="003E0E09"/>
    <w:rsid w:val="003E11D8"/>
    <w:rsid w:val="003E1CBF"/>
    <w:rsid w:val="003E235E"/>
    <w:rsid w:val="003E305B"/>
    <w:rsid w:val="003E66FF"/>
    <w:rsid w:val="003E7DF7"/>
    <w:rsid w:val="003F4408"/>
    <w:rsid w:val="003F6386"/>
    <w:rsid w:val="00402692"/>
    <w:rsid w:val="00406483"/>
    <w:rsid w:val="004067A8"/>
    <w:rsid w:val="00412BAF"/>
    <w:rsid w:val="00414D7F"/>
    <w:rsid w:val="004210A9"/>
    <w:rsid w:val="00423AE6"/>
    <w:rsid w:val="00432B4A"/>
    <w:rsid w:val="004340BF"/>
    <w:rsid w:val="00434968"/>
    <w:rsid w:val="00436C39"/>
    <w:rsid w:val="00444B58"/>
    <w:rsid w:val="004505A3"/>
    <w:rsid w:val="004528EB"/>
    <w:rsid w:val="0045379A"/>
    <w:rsid w:val="00454D31"/>
    <w:rsid w:val="00477164"/>
    <w:rsid w:val="00491E16"/>
    <w:rsid w:val="00494D9F"/>
    <w:rsid w:val="004A3BB1"/>
    <w:rsid w:val="004A76E2"/>
    <w:rsid w:val="004B084E"/>
    <w:rsid w:val="004B6B65"/>
    <w:rsid w:val="004C1D18"/>
    <w:rsid w:val="004C3FB6"/>
    <w:rsid w:val="004C3FFD"/>
    <w:rsid w:val="004C6190"/>
    <w:rsid w:val="004D0ED3"/>
    <w:rsid w:val="004D1476"/>
    <w:rsid w:val="004D33F4"/>
    <w:rsid w:val="004D3815"/>
    <w:rsid w:val="004D45CA"/>
    <w:rsid w:val="004D749B"/>
    <w:rsid w:val="004E4D8C"/>
    <w:rsid w:val="004F5C56"/>
    <w:rsid w:val="004F7BE7"/>
    <w:rsid w:val="00502EAE"/>
    <w:rsid w:val="00506F80"/>
    <w:rsid w:val="00507301"/>
    <w:rsid w:val="00511164"/>
    <w:rsid w:val="0051644F"/>
    <w:rsid w:val="005202F8"/>
    <w:rsid w:val="00526A6F"/>
    <w:rsid w:val="00526BDD"/>
    <w:rsid w:val="00540343"/>
    <w:rsid w:val="00544E35"/>
    <w:rsid w:val="00546871"/>
    <w:rsid w:val="00546E4E"/>
    <w:rsid w:val="005506D4"/>
    <w:rsid w:val="00550B7D"/>
    <w:rsid w:val="00561F5A"/>
    <w:rsid w:val="00565BD2"/>
    <w:rsid w:val="00571F01"/>
    <w:rsid w:val="00574CDE"/>
    <w:rsid w:val="00576299"/>
    <w:rsid w:val="00577E20"/>
    <w:rsid w:val="00582E2C"/>
    <w:rsid w:val="00584EA6"/>
    <w:rsid w:val="00585132"/>
    <w:rsid w:val="00585D98"/>
    <w:rsid w:val="005871C5"/>
    <w:rsid w:val="00591BD1"/>
    <w:rsid w:val="005A0E47"/>
    <w:rsid w:val="005A0EF7"/>
    <w:rsid w:val="005A382A"/>
    <w:rsid w:val="005B151D"/>
    <w:rsid w:val="005B1FA2"/>
    <w:rsid w:val="005C0BA2"/>
    <w:rsid w:val="005C3FB2"/>
    <w:rsid w:val="005C4930"/>
    <w:rsid w:val="005C61F1"/>
    <w:rsid w:val="005D0B88"/>
    <w:rsid w:val="005D1648"/>
    <w:rsid w:val="005D1FAB"/>
    <w:rsid w:val="005D30E8"/>
    <w:rsid w:val="005D7222"/>
    <w:rsid w:val="005E116F"/>
    <w:rsid w:val="005E2E6D"/>
    <w:rsid w:val="005E4A05"/>
    <w:rsid w:val="005F48FB"/>
    <w:rsid w:val="005F639D"/>
    <w:rsid w:val="00604282"/>
    <w:rsid w:val="006106B9"/>
    <w:rsid w:val="006157B8"/>
    <w:rsid w:val="006158DB"/>
    <w:rsid w:val="0062147B"/>
    <w:rsid w:val="0062378F"/>
    <w:rsid w:val="00624F96"/>
    <w:rsid w:val="006252C0"/>
    <w:rsid w:val="00633357"/>
    <w:rsid w:val="006364D5"/>
    <w:rsid w:val="006501B9"/>
    <w:rsid w:val="006506E0"/>
    <w:rsid w:val="00650E47"/>
    <w:rsid w:val="0065130A"/>
    <w:rsid w:val="00651D22"/>
    <w:rsid w:val="00653926"/>
    <w:rsid w:val="00655A17"/>
    <w:rsid w:val="00665667"/>
    <w:rsid w:val="0067243C"/>
    <w:rsid w:val="006760EC"/>
    <w:rsid w:val="00677E47"/>
    <w:rsid w:val="006800C2"/>
    <w:rsid w:val="006849FD"/>
    <w:rsid w:val="00684ACC"/>
    <w:rsid w:val="00686B40"/>
    <w:rsid w:val="0069161A"/>
    <w:rsid w:val="006948B5"/>
    <w:rsid w:val="006A2204"/>
    <w:rsid w:val="006A2F35"/>
    <w:rsid w:val="006A3049"/>
    <w:rsid w:val="006B5C89"/>
    <w:rsid w:val="006B6167"/>
    <w:rsid w:val="006C000A"/>
    <w:rsid w:val="006C3021"/>
    <w:rsid w:val="006C39C9"/>
    <w:rsid w:val="006C3AA5"/>
    <w:rsid w:val="006C4FDA"/>
    <w:rsid w:val="006C6BD3"/>
    <w:rsid w:val="006D0EF4"/>
    <w:rsid w:val="006D45B4"/>
    <w:rsid w:val="006D7B15"/>
    <w:rsid w:val="006E0CB6"/>
    <w:rsid w:val="006E291D"/>
    <w:rsid w:val="006E6A09"/>
    <w:rsid w:val="006F2EA2"/>
    <w:rsid w:val="006F2F7B"/>
    <w:rsid w:val="007010EB"/>
    <w:rsid w:val="00725928"/>
    <w:rsid w:val="00730E72"/>
    <w:rsid w:val="00733089"/>
    <w:rsid w:val="00733848"/>
    <w:rsid w:val="007346E7"/>
    <w:rsid w:val="00735D5C"/>
    <w:rsid w:val="007442F9"/>
    <w:rsid w:val="00746BBC"/>
    <w:rsid w:val="00746F72"/>
    <w:rsid w:val="007500D1"/>
    <w:rsid w:val="0075059D"/>
    <w:rsid w:val="00751AB1"/>
    <w:rsid w:val="00752029"/>
    <w:rsid w:val="00752E81"/>
    <w:rsid w:val="00755DA6"/>
    <w:rsid w:val="007637C0"/>
    <w:rsid w:val="007638BF"/>
    <w:rsid w:val="00764C65"/>
    <w:rsid w:val="00765438"/>
    <w:rsid w:val="00765E94"/>
    <w:rsid w:val="00771C4B"/>
    <w:rsid w:val="00773E6C"/>
    <w:rsid w:val="00774857"/>
    <w:rsid w:val="00786A29"/>
    <w:rsid w:val="00787664"/>
    <w:rsid w:val="00791383"/>
    <w:rsid w:val="00795980"/>
    <w:rsid w:val="00796256"/>
    <w:rsid w:val="007A2E4F"/>
    <w:rsid w:val="007A3DC4"/>
    <w:rsid w:val="007A3EA3"/>
    <w:rsid w:val="007B457B"/>
    <w:rsid w:val="007B4E76"/>
    <w:rsid w:val="007B6D13"/>
    <w:rsid w:val="007C1AAE"/>
    <w:rsid w:val="007C3AC5"/>
    <w:rsid w:val="007C6565"/>
    <w:rsid w:val="007C7E66"/>
    <w:rsid w:val="007D736D"/>
    <w:rsid w:val="007E012E"/>
    <w:rsid w:val="007E41B4"/>
    <w:rsid w:val="007E42ED"/>
    <w:rsid w:val="007F25A2"/>
    <w:rsid w:val="007F571A"/>
    <w:rsid w:val="007F7D25"/>
    <w:rsid w:val="00800801"/>
    <w:rsid w:val="00801F50"/>
    <w:rsid w:val="00811925"/>
    <w:rsid w:val="00816C7B"/>
    <w:rsid w:val="008231DE"/>
    <w:rsid w:val="00826AA2"/>
    <w:rsid w:val="008436C7"/>
    <w:rsid w:val="008448BD"/>
    <w:rsid w:val="00845176"/>
    <w:rsid w:val="00845BE5"/>
    <w:rsid w:val="00850F78"/>
    <w:rsid w:val="0085253D"/>
    <w:rsid w:val="00855C8C"/>
    <w:rsid w:val="00860A6F"/>
    <w:rsid w:val="00860FA9"/>
    <w:rsid w:val="00865EF1"/>
    <w:rsid w:val="008669D2"/>
    <w:rsid w:val="00867AAC"/>
    <w:rsid w:val="00867C67"/>
    <w:rsid w:val="00870F53"/>
    <w:rsid w:val="00871B49"/>
    <w:rsid w:val="00873D44"/>
    <w:rsid w:val="008804EA"/>
    <w:rsid w:val="008845E2"/>
    <w:rsid w:val="00885790"/>
    <w:rsid w:val="0088610B"/>
    <w:rsid w:val="008873CA"/>
    <w:rsid w:val="008908F9"/>
    <w:rsid w:val="00893778"/>
    <w:rsid w:val="008940A2"/>
    <w:rsid w:val="00895649"/>
    <w:rsid w:val="008A2835"/>
    <w:rsid w:val="008A2A5E"/>
    <w:rsid w:val="008A2C36"/>
    <w:rsid w:val="008A3BEF"/>
    <w:rsid w:val="008A52F0"/>
    <w:rsid w:val="008B30B5"/>
    <w:rsid w:val="008B7593"/>
    <w:rsid w:val="008C59D3"/>
    <w:rsid w:val="008C5EA3"/>
    <w:rsid w:val="008C6E7A"/>
    <w:rsid w:val="008D4325"/>
    <w:rsid w:val="008E058D"/>
    <w:rsid w:val="008E1EEE"/>
    <w:rsid w:val="008E3AE1"/>
    <w:rsid w:val="008F1D40"/>
    <w:rsid w:val="008F3060"/>
    <w:rsid w:val="008F54FE"/>
    <w:rsid w:val="008F62FD"/>
    <w:rsid w:val="009046C2"/>
    <w:rsid w:val="009048A6"/>
    <w:rsid w:val="00910812"/>
    <w:rsid w:val="00912000"/>
    <w:rsid w:val="00916CAD"/>
    <w:rsid w:val="0092238F"/>
    <w:rsid w:val="00926972"/>
    <w:rsid w:val="00927484"/>
    <w:rsid w:val="0092780F"/>
    <w:rsid w:val="00931BDF"/>
    <w:rsid w:val="0093427A"/>
    <w:rsid w:val="00934388"/>
    <w:rsid w:val="00941B33"/>
    <w:rsid w:val="00943D65"/>
    <w:rsid w:val="00952221"/>
    <w:rsid w:val="00953F02"/>
    <w:rsid w:val="009573CD"/>
    <w:rsid w:val="00961EB0"/>
    <w:rsid w:val="00964A75"/>
    <w:rsid w:val="00970683"/>
    <w:rsid w:val="00972384"/>
    <w:rsid w:val="009755ED"/>
    <w:rsid w:val="00976A9A"/>
    <w:rsid w:val="00976F58"/>
    <w:rsid w:val="009802C8"/>
    <w:rsid w:val="009807BA"/>
    <w:rsid w:val="00981595"/>
    <w:rsid w:val="00993181"/>
    <w:rsid w:val="00994156"/>
    <w:rsid w:val="00997F12"/>
    <w:rsid w:val="009A0B81"/>
    <w:rsid w:val="009A707B"/>
    <w:rsid w:val="009B02E2"/>
    <w:rsid w:val="009B6E26"/>
    <w:rsid w:val="009C3441"/>
    <w:rsid w:val="009C3E73"/>
    <w:rsid w:val="009C40F8"/>
    <w:rsid w:val="009C781F"/>
    <w:rsid w:val="009D1817"/>
    <w:rsid w:val="009D1C6C"/>
    <w:rsid w:val="009D3499"/>
    <w:rsid w:val="009D3E18"/>
    <w:rsid w:val="009D6025"/>
    <w:rsid w:val="009E1A52"/>
    <w:rsid w:val="009E6143"/>
    <w:rsid w:val="009E6EA9"/>
    <w:rsid w:val="009F0061"/>
    <w:rsid w:val="009F1EDF"/>
    <w:rsid w:val="009F4B0D"/>
    <w:rsid w:val="009F5F2B"/>
    <w:rsid w:val="00A04889"/>
    <w:rsid w:val="00A048EC"/>
    <w:rsid w:val="00A1107C"/>
    <w:rsid w:val="00A13E68"/>
    <w:rsid w:val="00A15ABF"/>
    <w:rsid w:val="00A17EF0"/>
    <w:rsid w:val="00A22D5F"/>
    <w:rsid w:val="00A37492"/>
    <w:rsid w:val="00A44676"/>
    <w:rsid w:val="00A44929"/>
    <w:rsid w:val="00A45056"/>
    <w:rsid w:val="00A452D4"/>
    <w:rsid w:val="00A46B64"/>
    <w:rsid w:val="00A57C6F"/>
    <w:rsid w:val="00A710A0"/>
    <w:rsid w:val="00A712AB"/>
    <w:rsid w:val="00A73ACF"/>
    <w:rsid w:val="00A73D6E"/>
    <w:rsid w:val="00A74657"/>
    <w:rsid w:val="00A74A1C"/>
    <w:rsid w:val="00A82895"/>
    <w:rsid w:val="00A87102"/>
    <w:rsid w:val="00A95A77"/>
    <w:rsid w:val="00A95B7F"/>
    <w:rsid w:val="00AA04A3"/>
    <w:rsid w:val="00AA352A"/>
    <w:rsid w:val="00AA4E1B"/>
    <w:rsid w:val="00AB0326"/>
    <w:rsid w:val="00AB3F58"/>
    <w:rsid w:val="00AB3FEE"/>
    <w:rsid w:val="00AB53DF"/>
    <w:rsid w:val="00AB55A5"/>
    <w:rsid w:val="00AB5639"/>
    <w:rsid w:val="00AB56EB"/>
    <w:rsid w:val="00AB6B7C"/>
    <w:rsid w:val="00AC1940"/>
    <w:rsid w:val="00AC1C75"/>
    <w:rsid w:val="00AC4992"/>
    <w:rsid w:val="00AC5F29"/>
    <w:rsid w:val="00AC6346"/>
    <w:rsid w:val="00AD49CA"/>
    <w:rsid w:val="00AD50FD"/>
    <w:rsid w:val="00AE0A9D"/>
    <w:rsid w:val="00AE102D"/>
    <w:rsid w:val="00AE1CC7"/>
    <w:rsid w:val="00AE239F"/>
    <w:rsid w:val="00AE5BBF"/>
    <w:rsid w:val="00AF053F"/>
    <w:rsid w:val="00AF2E10"/>
    <w:rsid w:val="00AF39E7"/>
    <w:rsid w:val="00AF4A70"/>
    <w:rsid w:val="00AF5363"/>
    <w:rsid w:val="00B00AC6"/>
    <w:rsid w:val="00B056CC"/>
    <w:rsid w:val="00B07EEF"/>
    <w:rsid w:val="00B11CFF"/>
    <w:rsid w:val="00B23116"/>
    <w:rsid w:val="00B2652B"/>
    <w:rsid w:val="00B30E11"/>
    <w:rsid w:val="00B32CD9"/>
    <w:rsid w:val="00B3376B"/>
    <w:rsid w:val="00B337D2"/>
    <w:rsid w:val="00B34E8A"/>
    <w:rsid w:val="00B37029"/>
    <w:rsid w:val="00B372B3"/>
    <w:rsid w:val="00B44545"/>
    <w:rsid w:val="00B45410"/>
    <w:rsid w:val="00B45698"/>
    <w:rsid w:val="00B46F4F"/>
    <w:rsid w:val="00B53B68"/>
    <w:rsid w:val="00B56367"/>
    <w:rsid w:val="00B57941"/>
    <w:rsid w:val="00B579C6"/>
    <w:rsid w:val="00B61DEC"/>
    <w:rsid w:val="00B620AC"/>
    <w:rsid w:val="00B63F6E"/>
    <w:rsid w:val="00B656D6"/>
    <w:rsid w:val="00B66227"/>
    <w:rsid w:val="00B70E85"/>
    <w:rsid w:val="00B758B9"/>
    <w:rsid w:val="00B76391"/>
    <w:rsid w:val="00B81A9C"/>
    <w:rsid w:val="00B84353"/>
    <w:rsid w:val="00B86B84"/>
    <w:rsid w:val="00B92B02"/>
    <w:rsid w:val="00B93E05"/>
    <w:rsid w:val="00BA169C"/>
    <w:rsid w:val="00BA1A2B"/>
    <w:rsid w:val="00BA251E"/>
    <w:rsid w:val="00BA525A"/>
    <w:rsid w:val="00BA7D0B"/>
    <w:rsid w:val="00BB061C"/>
    <w:rsid w:val="00BB1438"/>
    <w:rsid w:val="00BB22E1"/>
    <w:rsid w:val="00BB3F95"/>
    <w:rsid w:val="00BB405C"/>
    <w:rsid w:val="00BC45CE"/>
    <w:rsid w:val="00BC47BB"/>
    <w:rsid w:val="00BC7591"/>
    <w:rsid w:val="00BD0D0B"/>
    <w:rsid w:val="00BD49EE"/>
    <w:rsid w:val="00BE0249"/>
    <w:rsid w:val="00BE0C57"/>
    <w:rsid w:val="00BE0D2D"/>
    <w:rsid w:val="00BE48A4"/>
    <w:rsid w:val="00BE6E52"/>
    <w:rsid w:val="00BF3712"/>
    <w:rsid w:val="00BF5D95"/>
    <w:rsid w:val="00BF6041"/>
    <w:rsid w:val="00C02269"/>
    <w:rsid w:val="00C0357A"/>
    <w:rsid w:val="00C041E7"/>
    <w:rsid w:val="00C04BC2"/>
    <w:rsid w:val="00C04C99"/>
    <w:rsid w:val="00C13409"/>
    <w:rsid w:val="00C173CD"/>
    <w:rsid w:val="00C2346C"/>
    <w:rsid w:val="00C3069A"/>
    <w:rsid w:val="00C333E1"/>
    <w:rsid w:val="00C34063"/>
    <w:rsid w:val="00C40B44"/>
    <w:rsid w:val="00C43559"/>
    <w:rsid w:val="00C547EC"/>
    <w:rsid w:val="00C639D2"/>
    <w:rsid w:val="00C72AAF"/>
    <w:rsid w:val="00C733E8"/>
    <w:rsid w:val="00C73FBF"/>
    <w:rsid w:val="00C86D89"/>
    <w:rsid w:val="00C91562"/>
    <w:rsid w:val="00C92039"/>
    <w:rsid w:val="00C92E21"/>
    <w:rsid w:val="00CA01D3"/>
    <w:rsid w:val="00CA284F"/>
    <w:rsid w:val="00CA4EF4"/>
    <w:rsid w:val="00CC1919"/>
    <w:rsid w:val="00CC2627"/>
    <w:rsid w:val="00CD3074"/>
    <w:rsid w:val="00CD322F"/>
    <w:rsid w:val="00CD4961"/>
    <w:rsid w:val="00CE4164"/>
    <w:rsid w:val="00CE50C1"/>
    <w:rsid w:val="00CE7094"/>
    <w:rsid w:val="00CF02E8"/>
    <w:rsid w:val="00CF364A"/>
    <w:rsid w:val="00CF53F0"/>
    <w:rsid w:val="00CF5EFA"/>
    <w:rsid w:val="00CF6C74"/>
    <w:rsid w:val="00CF6FAA"/>
    <w:rsid w:val="00CF7DD1"/>
    <w:rsid w:val="00D0557F"/>
    <w:rsid w:val="00D06653"/>
    <w:rsid w:val="00D10DCA"/>
    <w:rsid w:val="00D1227E"/>
    <w:rsid w:val="00D13A34"/>
    <w:rsid w:val="00D227C8"/>
    <w:rsid w:val="00D238CB"/>
    <w:rsid w:val="00D248F0"/>
    <w:rsid w:val="00D25650"/>
    <w:rsid w:val="00D320FF"/>
    <w:rsid w:val="00D342EB"/>
    <w:rsid w:val="00D34923"/>
    <w:rsid w:val="00D356D6"/>
    <w:rsid w:val="00D3790A"/>
    <w:rsid w:val="00D42845"/>
    <w:rsid w:val="00D4716D"/>
    <w:rsid w:val="00D4724C"/>
    <w:rsid w:val="00D542D8"/>
    <w:rsid w:val="00D56FDA"/>
    <w:rsid w:val="00D579EB"/>
    <w:rsid w:val="00D63C5E"/>
    <w:rsid w:val="00D70134"/>
    <w:rsid w:val="00D72434"/>
    <w:rsid w:val="00D8167E"/>
    <w:rsid w:val="00D85571"/>
    <w:rsid w:val="00D8786E"/>
    <w:rsid w:val="00D9382B"/>
    <w:rsid w:val="00D96054"/>
    <w:rsid w:val="00D97D13"/>
    <w:rsid w:val="00DA03DD"/>
    <w:rsid w:val="00DA3098"/>
    <w:rsid w:val="00DA333F"/>
    <w:rsid w:val="00DA70CE"/>
    <w:rsid w:val="00DA79E5"/>
    <w:rsid w:val="00DA7F07"/>
    <w:rsid w:val="00DB3DE4"/>
    <w:rsid w:val="00DB592A"/>
    <w:rsid w:val="00DC3E58"/>
    <w:rsid w:val="00DC425B"/>
    <w:rsid w:val="00DC72D5"/>
    <w:rsid w:val="00DC74B8"/>
    <w:rsid w:val="00DE2174"/>
    <w:rsid w:val="00DE2DAC"/>
    <w:rsid w:val="00DE570C"/>
    <w:rsid w:val="00DE6E4E"/>
    <w:rsid w:val="00E00BB4"/>
    <w:rsid w:val="00E036D6"/>
    <w:rsid w:val="00E056FC"/>
    <w:rsid w:val="00E06A49"/>
    <w:rsid w:val="00E073EB"/>
    <w:rsid w:val="00E12804"/>
    <w:rsid w:val="00E151C1"/>
    <w:rsid w:val="00E15E49"/>
    <w:rsid w:val="00E23C42"/>
    <w:rsid w:val="00E247D7"/>
    <w:rsid w:val="00E25A1B"/>
    <w:rsid w:val="00E33026"/>
    <w:rsid w:val="00E361C5"/>
    <w:rsid w:val="00E40728"/>
    <w:rsid w:val="00E44279"/>
    <w:rsid w:val="00E448C4"/>
    <w:rsid w:val="00E566A8"/>
    <w:rsid w:val="00E56D1A"/>
    <w:rsid w:val="00E60EF4"/>
    <w:rsid w:val="00E61372"/>
    <w:rsid w:val="00E70496"/>
    <w:rsid w:val="00E71EE1"/>
    <w:rsid w:val="00E74823"/>
    <w:rsid w:val="00E81620"/>
    <w:rsid w:val="00E8371B"/>
    <w:rsid w:val="00E86D5E"/>
    <w:rsid w:val="00E913C0"/>
    <w:rsid w:val="00E92281"/>
    <w:rsid w:val="00E9318D"/>
    <w:rsid w:val="00EA27A3"/>
    <w:rsid w:val="00EA4C5D"/>
    <w:rsid w:val="00EB015E"/>
    <w:rsid w:val="00EB29D2"/>
    <w:rsid w:val="00EB47F4"/>
    <w:rsid w:val="00EB4F7B"/>
    <w:rsid w:val="00EB600D"/>
    <w:rsid w:val="00EB6E53"/>
    <w:rsid w:val="00EC0F78"/>
    <w:rsid w:val="00EC2CA2"/>
    <w:rsid w:val="00EC45BC"/>
    <w:rsid w:val="00EC7FE2"/>
    <w:rsid w:val="00EF2014"/>
    <w:rsid w:val="00EF4D11"/>
    <w:rsid w:val="00EF60C6"/>
    <w:rsid w:val="00F030F8"/>
    <w:rsid w:val="00F0322B"/>
    <w:rsid w:val="00F05659"/>
    <w:rsid w:val="00F06922"/>
    <w:rsid w:val="00F11EEE"/>
    <w:rsid w:val="00F1278A"/>
    <w:rsid w:val="00F12DF7"/>
    <w:rsid w:val="00F13094"/>
    <w:rsid w:val="00F14A55"/>
    <w:rsid w:val="00F16524"/>
    <w:rsid w:val="00F1676C"/>
    <w:rsid w:val="00F2253C"/>
    <w:rsid w:val="00F22ECE"/>
    <w:rsid w:val="00F23382"/>
    <w:rsid w:val="00F23403"/>
    <w:rsid w:val="00F274A0"/>
    <w:rsid w:val="00F40B21"/>
    <w:rsid w:val="00F41898"/>
    <w:rsid w:val="00F42E12"/>
    <w:rsid w:val="00F52F2F"/>
    <w:rsid w:val="00F5405F"/>
    <w:rsid w:val="00F63151"/>
    <w:rsid w:val="00F64602"/>
    <w:rsid w:val="00F6485C"/>
    <w:rsid w:val="00F64A7C"/>
    <w:rsid w:val="00F65E4C"/>
    <w:rsid w:val="00F67530"/>
    <w:rsid w:val="00F678A4"/>
    <w:rsid w:val="00F72CB7"/>
    <w:rsid w:val="00F7349E"/>
    <w:rsid w:val="00F74289"/>
    <w:rsid w:val="00F7695D"/>
    <w:rsid w:val="00F802FD"/>
    <w:rsid w:val="00F80AF2"/>
    <w:rsid w:val="00F80F44"/>
    <w:rsid w:val="00F860F8"/>
    <w:rsid w:val="00F921E5"/>
    <w:rsid w:val="00F953E7"/>
    <w:rsid w:val="00F96CFA"/>
    <w:rsid w:val="00FA001E"/>
    <w:rsid w:val="00FA60E6"/>
    <w:rsid w:val="00FB24B9"/>
    <w:rsid w:val="00FB390D"/>
    <w:rsid w:val="00FB4548"/>
    <w:rsid w:val="00FC3185"/>
    <w:rsid w:val="00FC3E42"/>
    <w:rsid w:val="00FC5F40"/>
    <w:rsid w:val="00FC75A8"/>
    <w:rsid w:val="00FD3940"/>
    <w:rsid w:val="00FD6123"/>
    <w:rsid w:val="00FD62E9"/>
    <w:rsid w:val="00FE1194"/>
    <w:rsid w:val="00FE52F8"/>
    <w:rsid w:val="00FE7BB6"/>
    <w:rsid w:val="00FF0E07"/>
    <w:rsid w:val="00FF1664"/>
    <w:rsid w:val="00FF1B2D"/>
    <w:rsid w:val="00FF21CE"/>
    <w:rsid w:val="00FF36A3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D7D53"/>
  <w15:docId w15:val="{05873DD9-29CE-4035-81EB-D5118469F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76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7E6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2845"/>
    <w:pPr>
      <w:ind w:left="720"/>
      <w:contextualSpacing/>
    </w:pPr>
  </w:style>
  <w:style w:type="character" w:customStyle="1" w:styleId="content">
    <w:name w:val="content"/>
    <w:basedOn w:val="DefaultParagraphFont"/>
    <w:rsid w:val="00D42845"/>
  </w:style>
  <w:style w:type="character" w:customStyle="1" w:styleId="label">
    <w:name w:val="label"/>
    <w:basedOn w:val="DefaultParagraphFont"/>
    <w:rsid w:val="00D42845"/>
  </w:style>
  <w:style w:type="paragraph" w:styleId="PlainText">
    <w:name w:val="Plain Text"/>
    <w:basedOn w:val="Normal"/>
    <w:link w:val="PlainTextChar"/>
    <w:uiPriority w:val="99"/>
    <w:rsid w:val="00454D31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454D31"/>
    <w:rPr>
      <w:rFonts w:ascii="Courier New" w:eastAsia="Times New Roman" w:hAnsi="Courier New" w:cs="Courier New"/>
      <w:sz w:val="20"/>
      <w:szCs w:val="20"/>
      <w:lang w:eastAsia="zh-CN"/>
    </w:rPr>
  </w:style>
  <w:style w:type="paragraph" w:styleId="NormalWeb">
    <w:name w:val="Normal (Web)"/>
    <w:basedOn w:val="Normal"/>
    <w:uiPriority w:val="99"/>
    <w:rsid w:val="00454D3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yiv7795799372msonormal">
    <w:name w:val="yiv7795799372msonormal"/>
    <w:basedOn w:val="Normal"/>
    <w:rsid w:val="006C3A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7795799372msolistparagraph">
    <w:name w:val="yiv7795799372msolistparagraph"/>
    <w:basedOn w:val="Normal"/>
    <w:rsid w:val="00651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D76E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6E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D76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386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4E"/>
  </w:style>
  <w:style w:type="paragraph" w:styleId="Footer">
    <w:name w:val="footer"/>
    <w:basedOn w:val="Normal"/>
    <w:link w:val="FooterChar"/>
    <w:uiPriority w:val="99"/>
    <w:unhideWhenUsed/>
    <w:rsid w:val="00386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4E"/>
  </w:style>
  <w:style w:type="paragraph" w:customStyle="1" w:styleId="indent">
    <w:name w:val="indent"/>
    <w:basedOn w:val="Normal"/>
    <w:rsid w:val="009C3441"/>
    <w:pPr>
      <w:spacing w:after="135" w:line="240" w:lineRule="auto"/>
      <w:ind w:left="180" w:hanging="180"/>
    </w:pPr>
    <w:rPr>
      <w:rFonts w:ascii="Verdana" w:eastAsia="Times New Roman" w:hAnsi="Verdana" w:cs="Times New Roman"/>
      <w:color w:val="000000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9C3441"/>
    <w:rPr>
      <w:i/>
      <w:iCs/>
    </w:rPr>
  </w:style>
  <w:style w:type="paragraph" w:customStyle="1" w:styleId="indenttwo">
    <w:name w:val="indenttwo"/>
    <w:basedOn w:val="Normal"/>
    <w:rsid w:val="00263DB6"/>
    <w:pPr>
      <w:spacing w:after="135" w:line="240" w:lineRule="auto"/>
      <w:ind w:left="300" w:hanging="300"/>
    </w:pPr>
    <w:rPr>
      <w:rFonts w:ascii="Verdana" w:eastAsia="Times New Roman" w:hAnsi="Verdana" w:cs="Times New Roman"/>
      <w:color w:val="000000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EB6E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4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4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00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46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444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13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641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81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943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032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94274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213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6922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6639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8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8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4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317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70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40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1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7449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62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16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19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464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21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09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03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75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832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1713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9442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6602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29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27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9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04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24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493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491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872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090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2803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929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8530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0546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8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27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35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582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511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06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890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577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615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6093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98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2255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484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1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7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8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289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65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909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0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845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431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0447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6685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339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2580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58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3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3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984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795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51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74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5005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5524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1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03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5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66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71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678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02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6339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312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2493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34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23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179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035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802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262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831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14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198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5961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5393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0599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3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7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5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1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521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00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677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23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6167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080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36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6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95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2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408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610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00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715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666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0230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9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6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61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59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52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33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430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230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186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1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5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99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97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95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397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254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012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005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0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73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5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08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81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1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095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4671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9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1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1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98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107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01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15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628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027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461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790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602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324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1474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3E7C1-D708-4268-AE54-AC54E7191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924</Words>
  <Characters>22367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H</Company>
  <LinksUpToDate>false</LinksUpToDate>
  <CharactersWithSpaces>2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bbell</dc:creator>
  <cp:lastModifiedBy>Robin Mitchell</cp:lastModifiedBy>
  <cp:revision>2</cp:revision>
  <cp:lastPrinted>2014-10-24T20:48:00Z</cp:lastPrinted>
  <dcterms:created xsi:type="dcterms:W3CDTF">2019-09-29T07:35:00Z</dcterms:created>
  <dcterms:modified xsi:type="dcterms:W3CDTF">2019-09-29T07:35:00Z</dcterms:modified>
</cp:coreProperties>
</file>